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87BD23" w14:textId="77777777" w:rsidR="003A157B" w:rsidRDefault="003A157B" w:rsidP="003A157B">
      <w:pPr>
        <w:pStyle w:val="ImagePlaceholder"/>
      </w:pPr>
      <w:r w:rsidRPr="00872CC6"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65408" behindDoc="1" locked="1" layoutInCell="1" allowOverlap="1" wp14:anchorId="539020B9" wp14:editId="5B444A46">
                <wp:simplePos x="0" y="0"/>
                <wp:positionH relativeFrom="page">
                  <wp:posOffset>0</wp:posOffset>
                </wp:positionH>
                <wp:positionV relativeFrom="paragraph">
                  <wp:posOffset>-219710</wp:posOffset>
                </wp:positionV>
                <wp:extent cx="10058400" cy="2039112"/>
                <wp:effectExtent l="0" t="0" r="0" b="0"/>
                <wp:wrapNone/>
                <wp:docPr id="5" name="Rectangle 5" descr="Decorative">
                  <a:extLst xmlns:a="http://schemas.openxmlformats.org/drawingml/2006/main">
                    <a:ext uri="{FF2B5EF4-FFF2-40B4-BE49-F238E27FC236}">
                      <a16:creationId xmlns:a16="http://schemas.microsoft.com/office/drawing/2014/main" id="{8E74A688-B7B3-4310-B929-E2910E42203F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0" cy="203911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page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68812C" id="Rectangle 5" o:spid="_x0000_s1026" alt="Decorative" style="position:absolute;margin-left:0;margin-top:-17.3pt;width:11in;height:160.55pt;z-index:-251651072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" fillcolor="#f2f2f2 [3052]" stroked="f" strokeweight="1pt">
                <w10:wrap anchorx="page"/>
                <w10:anchorlock/>
              </v:rect>
            </w:pict>
          </mc:Fallback>
        </mc:AlternateContent>
      </w:r>
    </w:p>
    <w:tbl>
      <w:tblPr>
        <w:tblW w:w="5000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Caption w:val="Layout table"/>
      </w:tblPr>
      <w:tblGrid>
        <w:gridCol w:w="2378"/>
        <w:gridCol w:w="2378"/>
        <w:gridCol w:w="2378"/>
        <w:gridCol w:w="1197"/>
        <w:gridCol w:w="1191"/>
        <w:gridCol w:w="2384"/>
        <w:gridCol w:w="2494"/>
        <w:gridCol w:w="576"/>
      </w:tblGrid>
      <w:tr w:rsidR="003A157B" w14:paraId="7E9FF2C4" w14:textId="77777777" w:rsidTr="003A157B">
        <w:trPr>
          <w:trHeight w:val="394"/>
        </w:trPr>
        <w:tc>
          <w:tcPr>
            <w:tcW w:w="2378" w:type="dxa"/>
          </w:tcPr>
          <w:p w14:paraId="1A6FB1BF" w14:textId="77777777" w:rsidR="003A157B" w:rsidRDefault="003A157B" w:rsidP="003A157B"/>
        </w:tc>
        <w:tc>
          <w:tcPr>
            <w:tcW w:w="2378" w:type="dxa"/>
          </w:tcPr>
          <w:p w14:paraId="4A02B18C" w14:textId="77777777" w:rsidR="003A157B" w:rsidRDefault="003A157B" w:rsidP="003A157B"/>
        </w:tc>
        <w:tc>
          <w:tcPr>
            <w:tcW w:w="2378" w:type="dxa"/>
          </w:tcPr>
          <w:p w14:paraId="6462146F" w14:textId="77777777" w:rsidR="003A157B" w:rsidRDefault="003A157B" w:rsidP="003A157B"/>
        </w:tc>
        <w:tc>
          <w:tcPr>
            <w:tcW w:w="7842" w:type="dxa"/>
            <w:gridSpan w:val="5"/>
            <w:vAlign w:val="center"/>
          </w:tcPr>
          <w:p w14:paraId="21B6D898" w14:textId="77777777" w:rsidR="003A157B" w:rsidRDefault="00034962" w:rsidP="003A157B">
            <w:r w:rsidRPr="00034962">
              <w:t>Highlights for April</w:t>
            </w:r>
          </w:p>
        </w:tc>
      </w:tr>
      <w:tr w:rsidR="003A157B" w14:paraId="0058EEE8" w14:textId="77777777" w:rsidTr="003A157B">
        <w:trPr>
          <w:trHeight w:val="394"/>
        </w:trPr>
        <w:tc>
          <w:tcPr>
            <w:tcW w:w="4756" w:type="dxa"/>
            <w:gridSpan w:val="2"/>
            <w:vMerge w:val="restart"/>
          </w:tcPr>
          <w:p w14:paraId="59314835" w14:textId="77777777" w:rsidR="003A157B" w:rsidRPr="000357C6" w:rsidRDefault="003A157B" w:rsidP="003A157B">
            <w:pPr>
              <w:pStyle w:val="Month"/>
            </w:pPr>
            <w:r>
              <w:t>April</w:t>
            </w:r>
          </w:p>
        </w:tc>
        <w:tc>
          <w:tcPr>
            <w:tcW w:w="2378" w:type="dxa"/>
            <w:vMerge w:val="restart"/>
          </w:tcPr>
          <w:p w14:paraId="52ABEE99" w14:textId="77777777" w:rsidR="003A157B" w:rsidRPr="00872CC6" w:rsidRDefault="005D0910" w:rsidP="003A157B">
            <w:pPr>
              <w:pStyle w:val="Year"/>
            </w:pPr>
            <w:r>
              <w:t>2026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bottom"/>
          </w:tcPr>
          <w:p w14:paraId="28ED3927" w14:textId="3B8A3026" w:rsidR="003A157B" w:rsidRDefault="003A157B" w:rsidP="003A157B"/>
        </w:tc>
        <w:tc>
          <w:tcPr>
            <w:tcW w:w="6645" w:type="dxa"/>
            <w:gridSpan w:val="4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FB65147" w14:textId="77777777" w:rsidR="003A157B" w:rsidRDefault="003A157B" w:rsidP="003A157B"/>
        </w:tc>
      </w:tr>
      <w:tr w:rsidR="003A157B" w14:paraId="6BAC75A7" w14:textId="77777777" w:rsidTr="003A157B">
        <w:trPr>
          <w:trHeight w:val="394"/>
        </w:trPr>
        <w:tc>
          <w:tcPr>
            <w:tcW w:w="4756" w:type="dxa"/>
            <w:gridSpan w:val="2"/>
            <w:vMerge/>
          </w:tcPr>
          <w:p w14:paraId="6ED1F326" w14:textId="77777777" w:rsidR="003A157B" w:rsidRDefault="003A157B" w:rsidP="003A157B"/>
        </w:tc>
        <w:tc>
          <w:tcPr>
            <w:tcW w:w="2378" w:type="dxa"/>
            <w:vMerge/>
          </w:tcPr>
          <w:p w14:paraId="0769F3D8" w14:textId="77777777" w:rsidR="003A157B" w:rsidRPr="00A93D4E" w:rsidRDefault="003A157B" w:rsidP="003A157B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6BC4AB6" w14:textId="77777777" w:rsidR="003A157B" w:rsidRDefault="003A157B" w:rsidP="003A157B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08AE629" w14:textId="77777777" w:rsidR="003A157B" w:rsidRDefault="003A157B" w:rsidP="003A157B"/>
        </w:tc>
      </w:tr>
      <w:tr w:rsidR="003A157B" w14:paraId="081C0F19" w14:textId="77777777" w:rsidTr="003A157B">
        <w:trPr>
          <w:trHeight w:val="394"/>
        </w:trPr>
        <w:tc>
          <w:tcPr>
            <w:tcW w:w="4756" w:type="dxa"/>
            <w:gridSpan w:val="2"/>
            <w:vMerge/>
          </w:tcPr>
          <w:p w14:paraId="522A81CD" w14:textId="77777777" w:rsidR="003A157B" w:rsidRDefault="003A157B" w:rsidP="003A157B"/>
        </w:tc>
        <w:tc>
          <w:tcPr>
            <w:tcW w:w="2378" w:type="dxa"/>
            <w:vMerge/>
          </w:tcPr>
          <w:p w14:paraId="43C27DB3" w14:textId="77777777" w:rsidR="003A157B" w:rsidRPr="00A93D4E" w:rsidRDefault="003A157B" w:rsidP="003A157B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75D08E8" w14:textId="77777777" w:rsidR="003A157B" w:rsidRDefault="003A157B" w:rsidP="003A157B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72B6DB1" w14:textId="77777777" w:rsidR="003A157B" w:rsidRDefault="003A157B" w:rsidP="003A157B"/>
        </w:tc>
      </w:tr>
      <w:tr w:rsidR="00034962" w14:paraId="7DAFD6D3" w14:textId="77777777" w:rsidTr="00E23B55">
        <w:trPr>
          <w:trHeight w:val="965"/>
        </w:trPr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377BE5DC" w14:textId="77777777" w:rsidR="00034962" w:rsidRPr="00F65B25" w:rsidRDefault="00034962" w:rsidP="00034962">
            <w:pPr>
              <w:pStyle w:val="DayoftheWeek"/>
            </w:pPr>
            <w:r>
              <w:t>MON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272DF01B" w14:textId="77777777" w:rsidR="00034962" w:rsidRPr="00F65B25" w:rsidRDefault="00034962" w:rsidP="00034962">
            <w:pPr>
              <w:pStyle w:val="DayoftheWeek"/>
            </w:pPr>
            <w:r>
              <w:t>TUE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86104B7" w14:textId="77777777" w:rsidR="00034962" w:rsidRPr="00F65B25" w:rsidRDefault="00034962" w:rsidP="00034962">
            <w:pPr>
              <w:pStyle w:val="DayoftheWeek"/>
            </w:pPr>
            <w:r>
              <w:t>WED</w:t>
            </w:r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CFEB035" w14:textId="77777777" w:rsidR="00034962" w:rsidRPr="00F65B25" w:rsidRDefault="00034962" w:rsidP="00034962">
            <w:pPr>
              <w:pStyle w:val="DayoftheWeek"/>
            </w:pPr>
            <w:r>
              <w:t>THU</w:t>
            </w:r>
          </w:p>
        </w:tc>
        <w:tc>
          <w:tcPr>
            <w:tcW w:w="2384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1BA9EEC" w14:textId="77777777" w:rsidR="00034962" w:rsidRPr="00F65B25" w:rsidRDefault="00034962" w:rsidP="00034962">
            <w:pPr>
              <w:pStyle w:val="DayoftheWeek"/>
            </w:pPr>
            <w:r>
              <w:t>FRI</w:t>
            </w:r>
          </w:p>
        </w:tc>
        <w:tc>
          <w:tcPr>
            <w:tcW w:w="2494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2F6F8A05" w14:textId="77777777" w:rsidR="00034962" w:rsidRPr="00F65B25" w:rsidRDefault="00034962" w:rsidP="00034962">
            <w:pPr>
              <w:pStyle w:val="DayoftheWeek"/>
            </w:pPr>
            <w:r>
              <w:t>SAT</w:t>
            </w:r>
          </w:p>
        </w:tc>
        <w:tc>
          <w:tcPr>
            <w:tcW w:w="576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650EA3D4" w14:textId="77777777" w:rsidR="00034962" w:rsidRPr="00F65B25" w:rsidRDefault="00034962" w:rsidP="00034962">
            <w:pPr>
              <w:pStyle w:val="DayoftheWeek"/>
            </w:pPr>
            <w:r>
              <w:t>SUN</w:t>
            </w:r>
          </w:p>
        </w:tc>
      </w:tr>
      <w:tr w:rsidR="005D0910" w14:paraId="6C00822E" w14:textId="77777777" w:rsidTr="00E23B55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DD1628C" w14:textId="77777777" w:rsidR="005D0910" w:rsidRPr="0086640B" w:rsidRDefault="005D0910" w:rsidP="005D0910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4BE857A" w14:textId="77777777" w:rsidR="005D0910" w:rsidRPr="0086640B" w:rsidRDefault="005D0910" w:rsidP="005D0910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C137362" w14:textId="77777777" w:rsidR="005D0910" w:rsidRPr="00872CC6" w:rsidRDefault="005D0910" w:rsidP="005D0910">
            <w:r w:rsidRPr="00D71831">
              <w:t>1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13E5D2D" w14:textId="77777777" w:rsidR="005D0910" w:rsidRPr="0086640B" w:rsidRDefault="005D0910" w:rsidP="005D0910">
            <w:r w:rsidRPr="00D71831">
              <w:t>2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0897ABE" w14:textId="77777777" w:rsidR="005D0910" w:rsidRPr="0086640B" w:rsidRDefault="005D0910" w:rsidP="005D0910">
            <w:r w:rsidRPr="00D71831">
              <w:t>3</w:t>
            </w:r>
          </w:p>
        </w:tc>
        <w:tc>
          <w:tcPr>
            <w:tcW w:w="249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367403" w14:textId="77777777" w:rsidR="005D0910" w:rsidRPr="008F078C" w:rsidRDefault="005D0910" w:rsidP="005D0910">
            <w:pPr>
              <w:pStyle w:val="Weekend"/>
            </w:pPr>
            <w:r w:rsidRPr="00D71831">
              <w:t>4</w:t>
            </w:r>
          </w:p>
        </w:tc>
        <w:tc>
          <w:tcPr>
            <w:tcW w:w="576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050D5848" w14:textId="77777777" w:rsidR="005D0910" w:rsidRPr="008F078C" w:rsidRDefault="005D0910" w:rsidP="005D0910">
            <w:pPr>
              <w:pStyle w:val="Weekend"/>
            </w:pPr>
            <w:r w:rsidRPr="00D71831">
              <w:t>5</w:t>
            </w:r>
          </w:p>
        </w:tc>
      </w:tr>
      <w:tr w:rsidR="005D0910" w14:paraId="6F3A2A85" w14:textId="77777777" w:rsidTr="00E23B55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1D1810" w14:textId="70869136" w:rsidR="00E23B55" w:rsidRDefault="00E23B55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Fairgrounds: F2, F3, F4</w:t>
            </w:r>
          </w:p>
          <w:p w14:paraId="75BDB4FB" w14:textId="77777777" w:rsidR="00E23B55" w:rsidRDefault="00E23B55" w:rsidP="005D0910">
            <w:pPr>
              <w:rPr>
                <w:color w:val="262626" w:themeColor="text1" w:themeTint="D9"/>
                <w:sz w:val="16"/>
                <w:szCs w:val="16"/>
              </w:rPr>
            </w:pPr>
          </w:p>
          <w:p w14:paraId="49A35BBB" w14:textId="728469BD" w:rsidR="00E23B55" w:rsidRDefault="00E23B55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Riverside</w:t>
            </w:r>
            <w:r w:rsidR="00626E74">
              <w:rPr>
                <w:color w:val="262626" w:themeColor="text1" w:themeTint="D9"/>
                <w:sz w:val="16"/>
                <w:szCs w:val="16"/>
              </w:rPr>
              <w:t xml:space="preserve"> Park at District 2</w:t>
            </w:r>
            <w:r>
              <w:rPr>
                <w:color w:val="262626" w:themeColor="text1" w:themeTint="D9"/>
                <w:sz w:val="16"/>
                <w:szCs w:val="16"/>
              </w:rPr>
              <w:t>: Riv1</w:t>
            </w:r>
            <w:r w:rsidR="00EE3AE9">
              <w:rPr>
                <w:color w:val="262626" w:themeColor="text1" w:themeTint="D9"/>
                <w:sz w:val="16"/>
                <w:szCs w:val="16"/>
              </w:rPr>
              <w:t>/</w:t>
            </w:r>
            <w:r>
              <w:rPr>
                <w:color w:val="262626" w:themeColor="text1" w:themeTint="D9"/>
                <w:sz w:val="16"/>
                <w:szCs w:val="16"/>
              </w:rPr>
              <w:t>Riv2</w:t>
            </w:r>
          </w:p>
          <w:p w14:paraId="6A8F13DC" w14:textId="4C95A815" w:rsidR="00E23B55" w:rsidRPr="00E23B55" w:rsidRDefault="00E23B55" w:rsidP="005D0910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CE46B4" w14:textId="77777777" w:rsidR="00E23B55" w:rsidRDefault="00E23B55" w:rsidP="00E23B55">
            <w:pPr>
              <w:rPr>
                <w:color w:val="262626" w:themeColor="text1" w:themeTint="D9"/>
                <w:sz w:val="16"/>
                <w:szCs w:val="16"/>
              </w:rPr>
            </w:pPr>
            <w:r w:rsidRPr="00E23B55">
              <w:rPr>
                <w:color w:val="262626" w:themeColor="text1" w:themeTint="D9"/>
                <w:sz w:val="16"/>
                <w:szCs w:val="16"/>
              </w:rPr>
              <w:t>AA: Tigers, Royals, Giants</w:t>
            </w:r>
          </w:p>
          <w:p w14:paraId="647B4C3E" w14:textId="77777777" w:rsidR="00E23B55" w:rsidRDefault="00E23B55" w:rsidP="00E23B55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AAA: Pirates, A’s, Braves, Red Sox</w:t>
            </w:r>
          </w:p>
          <w:p w14:paraId="0DF9CBCC" w14:textId="6928D318" w:rsidR="005D0910" w:rsidRPr="00872CC6" w:rsidRDefault="00E23B55" w:rsidP="00E23B5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Majors: Cubs, Padres, Mariners, Angels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0C01AA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A8A535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D6C2E9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49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004A9F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576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1E3B97C5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1C22F586" w14:textId="77777777" w:rsidTr="00E23B55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57E14DF" w14:textId="77777777" w:rsidR="005D0910" w:rsidRPr="0086640B" w:rsidRDefault="005D0910" w:rsidP="005D0910">
            <w:r>
              <w:t>6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0F37FDB" w14:textId="77777777" w:rsidR="005D0910" w:rsidRPr="0086640B" w:rsidRDefault="005D0910" w:rsidP="005D0910">
            <w:r w:rsidRPr="00D71831">
              <w:t>7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87CF463" w14:textId="77777777" w:rsidR="005D0910" w:rsidRPr="0086640B" w:rsidRDefault="005D0910" w:rsidP="005D0910">
            <w:r w:rsidRPr="00D71831">
              <w:t>8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CB84F4E" w14:textId="77777777" w:rsidR="005D0910" w:rsidRPr="0086640B" w:rsidRDefault="005D0910" w:rsidP="005D0910">
            <w:r w:rsidRPr="00D71831">
              <w:t>9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5C75F44" w14:textId="77777777" w:rsidR="005D0910" w:rsidRPr="0086640B" w:rsidRDefault="005D0910" w:rsidP="005D0910">
            <w:r w:rsidRPr="00D71831">
              <w:t>10</w:t>
            </w:r>
          </w:p>
        </w:tc>
        <w:tc>
          <w:tcPr>
            <w:tcW w:w="249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9E9E54" w14:textId="77777777" w:rsidR="005D0910" w:rsidRPr="008F078C" w:rsidRDefault="005D0910" w:rsidP="005D0910">
            <w:pPr>
              <w:pStyle w:val="Weekend"/>
            </w:pPr>
            <w:r w:rsidRPr="00D71831">
              <w:t>11</w:t>
            </w:r>
          </w:p>
        </w:tc>
        <w:tc>
          <w:tcPr>
            <w:tcW w:w="576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3C2CC233" w14:textId="77777777" w:rsidR="005D0910" w:rsidRPr="008F078C" w:rsidRDefault="005D0910" w:rsidP="005D0910">
            <w:pPr>
              <w:pStyle w:val="Weekend"/>
            </w:pPr>
            <w:r w:rsidRPr="00D71831">
              <w:t>12</w:t>
            </w:r>
          </w:p>
        </w:tc>
      </w:tr>
      <w:tr w:rsidR="005D0910" w14:paraId="3E7C2B3A" w14:textId="77777777" w:rsidTr="00E23B55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F4FCEF" w14:textId="5B7B53AA" w:rsidR="005D0910" w:rsidRDefault="00E23B55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Pirates: F3 5-6:15</w:t>
            </w:r>
          </w:p>
          <w:p w14:paraId="7A0C1CBF" w14:textId="77777777" w:rsidR="00E23B55" w:rsidRDefault="00E23B55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Red Sox: F2 5-6:15</w:t>
            </w:r>
          </w:p>
          <w:p w14:paraId="031F68E4" w14:textId="769E136D" w:rsidR="00E23B55" w:rsidRDefault="00E23B55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Braves: F3 6:15-7:30</w:t>
            </w:r>
          </w:p>
          <w:p w14:paraId="0431C4BD" w14:textId="352DFEE9" w:rsidR="00E23B55" w:rsidRPr="00E23B55" w:rsidRDefault="00E23B55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A’s: F2 6:15-7:30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54B86B" w14:textId="77777777" w:rsidR="005D0910" w:rsidRDefault="00EE6818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Royals: F3 5-6:15</w:t>
            </w:r>
          </w:p>
          <w:p w14:paraId="1C6C65D4" w14:textId="002CE3B5" w:rsidR="00EE6818" w:rsidRDefault="00EE6818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Tigers: F2 5-6:15</w:t>
            </w:r>
          </w:p>
          <w:p w14:paraId="04553CD6" w14:textId="6E799BEF" w:rsidR="00EE6818" w:rsidRPr="00E23B55" w:rsidRDefault="00EE6818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Giants: F3 6:15-7:30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5223D9" w14:textId="77777777" w:rsidR="005D0910" w:rsidRDefault="00E23B55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A’s: F3 5-6:15</w:t>
            </w:r>
          </w:p>
          <w:p w14:paraId="0934F30D" w14:textId="758BED83" w:rsidR="00E23B55" w:rsidRDefault="00E23B55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Braves: F2 5-6:1</w:t>
            </w:r>
            <w:r w:rsidR="00EE6818">
              <w:rPr>
                <w:color w:val="262626" w:themeColor="text1" w:themeTint="D9"/>
                <w:sz w:val="16"/>
                <w:szCs w:val="16"/>
              </w:rPr>
              <w:t>5</w:t>
            </w:r>
          </w:p>
          <w:p w14:paraId="36693608" w14:textId="77777777" w:rsidR="00E23B55" w:rsidRDefault="00E23B55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 xml:space="preserve">Red Sox: </w:t>
            </w:r>
            <w:r w:rsidR="00EE6818">
              <w:rPr>
                <w:color w:val="262626" w:themeColor="text1" w:themeTint="D9"/>
                <w:sz w:val="16"/>
                <w:szCs w:val="16"/>
              </w:rPr>
              <w:t>F3 6:15-7:30</w:t>
            </w:r>
          </w:p>
          <w:p w14:paraId="550B9DBB" w14:textId="3AF9F54D" w:rsidR="00EE6818" w:rsidRPr="00E23B55" w:rsidRDefault="00EE6818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Pirates: F2 6:15-7:30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7DC656" w14:textId="77777777" w:rsidR="005D0910" w:rsidRDefault="00EE6818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Giants: F3 5-6:15</w:t>
            </w:r>
          </w:p>
          <w:p w14:paraId="781B263D" w14:textId="77777777" w:rsidR="00EE6818" w:rsidRDefault="00EE6818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Royals: F2 5-6:15</w:t>
            </w:r>
          </w:p>
          <w:p w14:paraId="39AEED6B" w14:textId="01767CCA" w:rsidR="00EE6818" w:rsidRPr="00EE6818" w:rsidRDefault="00EE6818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Tigers: F3 6:15-7:30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D6FD96" w14:textId="2ED67613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49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CB238F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576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0C1FE40B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29F87EC8" w14:textId="77777777" w:rsidTr="00E23B55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C931C03" w14:textId="77777777" w:rsidR="005D0910" w:rsidRPr="0086640B" w:rsidRDefault="005D0910" w:rsidP="005D0910">
            <w:r>
              <w:t>13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2A66944" w14:textId="77777777" w:rsidR="005D0910" w:rsidRPr="0086640B" w:rsidRDefault="005D0910" w:rsidP="005D0910">
            <w:r w:rsidRPr="00D71831">
              <w:t>14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5214F29" w14:textId="77777777" w:rsidR="005D0910" w:rsidRPr="0086640B" w:rsidRDefault="005D0910" w:rsidP="005D0910">
            <w:r w:rsidRPr="00D71831">
              <w:t>15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9E6C2AC" w14:textId="77777777" w:rsidR="005D0910" w:rsidRPr="0086640B" w:rsidRDefault="005D0910" w:rsidP="005D0910">
            <w:r w:rsidRPr="00D71831">
              <w:t>16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4C6EDD1" w14:textId="77777777" w:rsidR="005D0910" w:rsidRPr="0086640B" w:rsidRDefault="005D0910" w:rsidP="005D0910">
            <w:r w:rsidRPr="00D71831">
              <w:t>17</w:t>
            </w:r>
          </w:p>
        </w:tc>
        <w:tc>
          <w:tcPr>
            <w:tcW w:w="249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9E40A5" w14:textId="77777777" w:rsidR="005D0910" w:rsidRPr="008F078C" w:rsidRDefault="005D0910" w:rsidP="005D0910">
            <w:pPr>
              <w:pStyle w:val="Weekend"/>
            </w:pPr>
            <w:r w:rsidRPr="00D71831">
              <w:t>18</w:t>
            </w:r>
          </w:p>
        </w:tc>
        <w:tc>
          <w:tcPr>
            <w:tcW w:w="576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3822CBFD" w14:textId="77777777" w:rsidR="005D0910" w:rsidRPr="008F078C" w:rsidRDefault="005D0910" w:rsidP="005D0910">
            <w:pPr>
              <w:pStyle w:val="Weekend"/>
            </w:pPr>
            <w:r w:rsidRPr="00D71831">
              <w:t>19</w:t>
            </w:r>
          </w:p>
        </w:tc>
      </w:tr>
      <w:tr w:rsidR="005D0910" w14:paraId="2B2B6BE4" w14:textId="77777777" w:rsidTr="00E23B55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27D420" w14:textId="77777777" w:rsidR="00EE6818" w:rsidRDefault="00EE6818" w:rsidP="00EE6818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Pirates: F3 5-6:15</w:t>
            </w:r>
          </w:p>
          <w:p w14:paraId="7201B1B4" w14:textId="77777777" w:rsidR="00EE6818" w:rsidRDefault="00EE6818" w:rsidP="00EE6818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Red Sox: F2 5-6:15</w:t>
            </w:r>
          </w:p>
          <w:p w14:paraId="460B3DC0" w14:textId="77777777" w:rsidR="00EE6818" w:rsidRDefault="00EE6818" w:rsidP="00EE6818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Braves: F3 6:15-7:30</w:t>
            </w:r>
          </w:p>
          <w:p w14:paraId="3D247847" w14:textId="384CD63A" w:rsidR="005D0910" w:rsidRPr="00EE6818" w:rsidRDefault="00EE6818" w:rsidP="00EE6818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A’s: F2 6:15-7:30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129C49" w14:textId="77777777" w:rsidR="005D0910" w:rsidRDefault="00EE6818" w:rsidP="00EE6818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Giants: F3 5-6:15</w:t>
            </w:r>
          </w:p>
          <w:p w14:paraId="54067A9E" w14:textId="77777777" w:rsidR="00EE6818" w:rsidRDefault="00EE6818" w:rsidP="00EE6818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Tigers: F2 5-6:15</w:t>
            </w:r>
          </w:p>
          <w:p w14:paraId="3B27096B" w14:textId="4A14A5A7" w:rsidR="00EE6818" w:rsidRPr="00EE6818" w:rsidRDefault="00EE6818" w:rsidP="00EE6818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Royals: F3 6:15-7:30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2BE433" w14:textId="77777777" w:rsidR="00EE6818" w:rsidRDefault="00EE6818" w:rsidP="00EE6818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A’s: F3 5-6:15</w:t>
            </w:r>
          </w:p>
          <w:p w14:paraId="15DE4269" w14:textId="77777777" w:rsidR="00EE6818" w:rsidRDefault="00EE6818" w:rsidP="00EE6818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Braves: F2 5-6:15</w:t>
            </w:r>
          </w:p>
          <w:p w14:paraId="0AA66D5F" w14:textId="77777777" w:rsidR="00EE6818" w:rsidRDefault="00EE6818" w:rsidP="00EE6818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Red Sox: F3 6:15-7:30</w:t>
            </w:r>
          </w:p>
          <w:p w14:paraId="63A12E9A" w14:textId="2DBE83F8" w:rsidR="005D0910" w:rsidRPr="00EE6818" w:rsidRDefault="00EE6818" w:rsidP="00EE6818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Pirates: F2 6:15-7:30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332846" w14:textId="77777777" w:rsidR="005D0910" w:rsidRDefault="00EE6818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Tigers: F3 5-6:15</w:t>
            </w:r>
          </w:p>
          <w:p w14:paraId="614E7ADF" w14:textId="77777777" w:rsidR="00EE6818" w:rsidRDefault="00EE6818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Royals: F2 5-6:15</w:t>
            </w:r>
          </w:p>
          <w:p w14:paraId="3985B6E4" w14:textId="37DDE058" w:rsidR="00EE6818" w:rsidRPr="00EE6818" w:rsidRDefault="00EE6818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Giants: F3 6:15-7:30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C626B6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49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C804D0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576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116D5A3C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1F287E33" w14:textId="77777777" w:rsidTr="00E23B55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BD6D73B" w14:textId="77777777" w:rsidR="005D0910" w:rsidRPr="0086640B" w:rsidRDefault="005D0910" w:rsidP="005D0910">
            <w:r>
              <w:t>20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C0BBE43" w14:textId="77777777" w:rsidR="005D0910" w:rsidRPr="0086640B" w:rsidRDefault="005D0910" w:rsidP="005D0910">
            <w:r w:rsidRPr="00D71831">
              <w:t>2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98EE34A" w14:textId="77777777" w:rsidR="005D0910" w:rsidRPr="0086640B" w:rsidRDefault="005D0910" w:rsidP="005D0910">
            <w:r w:rsidRPr="00D71831">
              <w:t>22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9B24447" w14:textId="77777777" w:rsidR="005D0910" w:rsidRPr="0086640B" w:rsidRDefault="005D0910" w:rsidP="005D0910">
            <w:r w:rsidRPr="00D71831">
              <w:t>23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6F2530C" w14:textId="77777777" w:rsidR="005D0910" w:rsidRPr="0086640B" w:rsidRDefault="005D0910" w:rsidP="005D0910">
            <w:r w:rsidRPr="00D71831">
              <w:t>24</w:t>
            </w:r>
          </w:p>
        </w:tc>
        <w:tc>
          <w:tcPr>
            <w:tcW w:w="249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68EBD8" w14:textId="77777777" w:rsidR="005D0910" w:rsidRPr="008F078C" w:rsidRDefault="005D0910" w:rsidP="005D0910">
            <w:pPr>
              <w:pStyle w:val="Weekend"/>
            </w:pPr>
            <w:r w:rsidRPr="00D71831">
              <w:t>25</w:t>
            </w:r>
          </w:p>
        </w:tc>
        <w:tc>
          <w:tcPr>
            <w:tcW w:w="576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592C9A4E" w14:textId="77777777" w:rsidR="005D0910" w:rsidRPr="008F078C" w:rsidRDefault="005D0910" w:rsidP="005D0910">
            <w:pPr>
              <w:pStyle w:val="Weekend"/>
            </w:pPr>
            <w:r w:rsidRPr="00D71831">
              <w:t>26</w:t>
            </w:r>
          </w:p>
        </w:tc>
      </w:tr>
      <w:tr w:rsidR="005D0910" w14:paraId="5FB81157" w14:textId="77777777" w:rsidTr="00E23B55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024E849" w14:textId="1E9D90BD" w:rsidR="005D0910" w:rsidRPr="00EE6818" w:rsidRDefault="00EE6818" w:rsidP="005D0910">
            <w:pPr>
              <w:rPr>
                <w:b/>
                <w:bCs/>
                <w:color w:val="EE0000"/>
                <w:sz w:val="16"/>
                <w:szCs w:val="16"/>
              </w:rPr>
            </w:pPr>
            <w:r w:rsidRPr="00EE6818">
              <w:rPr>
                <w:b/>
                <w:bCs/>
                <w:color w:val="EE0000"/>
                <w:sz w:val="16"/>
                <w:szCs w:val="16"/>
              </w:rPr>
              <w:t>Pirates @ Red Sox, F3, 5pm</w:t>
            </w:r>
          </w:p>
          <w:p w14:paraId="1B14D21A" w14:textId="77777777" w:rsidR="00EE6818" w:rsidRDefault="00EE6818" w:rsidP="005D0910">
            <w:pPr>
              <w:rPr>
                <w:color w:val="262626" w:themeColor="text1" w:themeTint="D9"/>
                <w:sz w:val="16"/>
                <w:szCs w:val="16"/>
              </w:rPr>
            </w:pPr>
          </w:p>
          <w:p w14:paraId="1E04C9F8" w14:textId="77777777" w:rsidR="00EE6818" w:rsidRDefault="00EE6818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Braves: F2 5-6:15</w:t>
            </w:r>
          </w:p>
          <w:p w14:paraId="6F7E3886" w14:textId="1B619091" w:rsidR="00EE6818" w:rsidRPr="00EE6818" w:rsidRDefault="00EE6818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A’s: F4 5-6:15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12B36A" w14:textId="77777777" w:rsidR="005D0910" w:rsidRPr="00EE6818" w:rsidRDefault="00EE6818" w:rsidP="005D0910">
            <w:pPr>
              <w:rPr>
                <w:b/>
                <w:bCs/>
                <w:color w:val="0070C0"/>
                <w:sz w:val="16"/>
                <w:szCs w:val="16"/>
              </w:rPr>
            </w:pPr>
            <w:r w:rsidRPr="00EE6818">
              <w:rPr>
                <w:b/>
                <w:bCs/>
                <w:color w:val="0070C0"/>
                <w:sz w:val="16"/>
                <w:szCs w:val="16"/>
              </w:rPr>
              <w:t>Tigers @ Royals, F3 5pm</w:t>
            </w:r>
          </w:p>
          <w:p w14:paraId="2AAEF7D2" w14:textId="77777777" w:rsidR="00EE6818" w:rsidRDefault="00EE6818" w:rsidP="005D0910">
            <w:pPr>
              <w:rPr>
                <w:color w:val="262626" w:themeColor="text1" w:themeTint="D9"/>
                <w:sz w:val="16"/>
                <w:szCs w:val="16"/>
              </w:rPr>
            </w:pPr>
          </w:p>
          <w:p w14:paraId="584B7041" w14:textId="49C6D528" w:rsidR="00EE6818" w:rsidRPr="00EE6818" w:rsidRDefault="00EE6818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Giants: F2 5-6:15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CC0426" w14:textId="77777777" w:rsidR="005D0910" w:rsidRPr="00EE6818" w:rsidRDefault="00EE6818" w:rsidP="005D0910">
            <w:pPr>
              <w:rPr>
                <w:b/>
                <w:bCs/>
                <w:color w:val="EE0000"/>
                <w:sz w:val="16"/>
                <w:szCs w:val="16"/>
              </w:rPr>
            </w:pPr>
            <w:r w:rsidRPr="00EE6818">
              <w:rPr>
                <w:b/>
                <w:bCs/>
                <w:color w:val="EE0000"/>
                <w:sz w:val="16"/>
                <w:szCs w:val="16"/>
              </w:rPr>
              <w:t>Braves @ A’s, F3, 5pm</w:t>
            </w:r>
          </w:p>
          <w:p w14:paraId="1C9E37FC" w14:textId="77777777" w:rsidR="00EE6818" w:rsidRDefault="00EE6818" w:rsidP="005D0910">
            <w:pPr>
              <w:rPr>
                <w:color w:val="262626" w:themeColor="text1" w:themeTint="D9"/>
                <w:sz w:val="16"/>
                <w:szCs w:val="16"/>
              </w:rPr>
            </w:pPr>
          </w:p>
          <w:p w14:paraId="4E1A106F" w14:textId="4E5D4168" w:rsidR="00EE6818" w:rsidRDefault="00EE6818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Pirates: F2 5-6:15</w:t>
            </w:r>
          </w:p>
          <w:p w14:paraId="611E45F4" w14:textId="2223B180" w:rsidR="00EE6818" w:rsidRPr="00EE6818" w:rsidRDefault="00EE6818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Red Sox: F4 5-6:15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07421A" w14:textId="77777777" w:rsidR="005D0910" w:rsidRPr="00EE6818" w:rsidRDefault="00EE6818" w:rsidP="005D0910">
            <w:pPr>
              <w:rPr>
                <w:b/>
                <w:bCs/>
                <w:color w:val="0070C0"/>
                <w:sz w:val="16"/>
                <w:szCs w:val="16"/>
              </w:rPr>
            </w:pPr>
            <w:r w:rsidRPr="00EE6818">
              <w:rPr>
                <w:b/>
                <w:bCs/>
                <w:color w:val="0070C0"/>
                <w:sz w:val="16"/>
                <w:szCs w:val="16"/>
              </w:rPr>
              <w:t>Royals @ Giants, F3, 5pm</w:t>
            </w:r>
          </w:p>
          <w:p w14:paraId="73CC670A" w14:textId="77777777" w:rsidR="00EE6818" w:rsidRDefault="00EE6818" w:rsidP="005D0910">
            <w:pPr>
              <w:rPr>
                <w:color w:val="262626" w:themeColor="text1" w:themeTint="D9"/>
                <w:sz w:val="16"/>
                <w:szCs w:val="16"/>
              </w:rPr>
            </w:pPr>
          </w:p>
          <w:p w14:paraId="616E8166" w14:textId="7158B5B6" w:rsidR="00EE6818" w:rsidRPr="00EE6818" w:rsidRDefault="00EE6818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Tigers: F2 5-6:15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670523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49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C55BD1" w14:textId="77777777" w:rsidR="005D0910" w:rsidRDefault="00E23B55" w:rsidP="00EE6818">
            <w:pPr>
              <w:jc w:val="center"/>
              <w:rPr>
                <w:color w:val="60A489" w:themeColor="accent5" w:themeShade="BF"/>
                <w:sz w:val="16"/>
                <w:szCs w:val="16"/>
              </w:rPr>
            </w:pPr>
            <w:r w:rsidRPr="00E23B55">
              <w:rPr>
                <w:color w:val="60A489" w:themeColor="accent5" w:themeShade="BF"/>
                <w:sz w:val="16"/>
                <w:szCs w:val="16"/>
              </w:rPr>
              <w:t>Opening Day</w:t>
            </w:r>
          </w:p>
          <w:p w14:paraId="12B732D7" w14:textId="4280DD86" w:rsidR="00EE6818" w:rsidRPr="00EE6818" w:rsidRDefault="00EE6818" w:rsidP="00EE6818">
            <w:pPr>
              <w:rPr>
                <w:color w:val="EE0000"/>
                <w:sz w:val="16"/>
                <w:szCs w:val="16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E6818">
              <w:rPr>
                <w:color w:val="EE0000"/>
                <w:sz w:val="16"/>
                <w:szCs w:val="16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’s @ Pirates, F3, 10am</w:t>
            </w:r>
          </w:p>
          <w:p w14:paraId="671907D5" w14:textId="77777777" w:rsidR="00EE6818" w:rsidRPr="00EE6818" w:rsidRDefault="00EE6818" w:rsidP="00EE6818">
            <w:pPr>
              <w:rPr>
                <w:color w:val="EE0000"/>
                <w:sz w:val="16"/>
                <w:szCs w:val="16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E6818">
              <w:rPr>
                <w:color w:val="EE0000"/>
                <w:sz w:val="16"/>
                <w:szCs w:val="16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Red Sox @ Braves, F3, 12pm</w:t>
            </w:r>
          </w:p>
          <w:p w14:paraId="763CFCCF" w14:textId="4C63EC50" w:rsidR="00EE6818" w:rsidRPr="00EE6818" w:rsidRDefault="00EE6818" w:rsidP="00EE6818">
            <w:pPr>
              <w:rPr>
                <w:color w:val="000000" w:themeColor="text1"/>
                <w:sz w:val="16"/>
                <w:szCs w:val="16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E6818">
              <w:rPr>
                <w:color w:val="0070C0"/>
                <w:sz w:val="16"/>
                <w:szCs w:val="16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Tigers @ Giants, </w:t>
            </w:r>
            <w:r w:rsidR="00CC6D10">
              <w:rPr>
                <w:color w:val="0070C0"/>
                <w:sz w:val="16"/>
                <w:szCs w:val="16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Riv2</w:t>
            </w:r>
            <w:r w:rsidRPr="00EE6818">
              <w:rPr>
                <w:color w:val="0070C0"/>
                <w:sz w:val="16"/>
                <w:szCs w:val="16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, 2pm</w:t>
            </w:r>
          </w:p>
        </w:tc>
        <w:tc>
          <w:tcPr>
            <w:tcW w:w="576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1CBB7D06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4E8A2BF4" w14:textId="77777777" w:rsidTr="00E23B55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37E1F5B" w14:textId="77777777" w:rsidR="005D0910" w:rsidRPr="0086640B" w:rsidRDefault="005D0910" w:rsidP="005D0910">
            <w:r>
              <w:t>27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885BD5B" w14:textId="77777777" w:rsidR="005D0910" w:rsidRPr="0086640B" w:rsidRDefault="005D0910" w:rsidP="005D0910">
            <w:r w:rsidRPr="00D71831">
              <w:t>28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DBDF0A1" w14:textId="77777777" w:rsidR="005D0910" w:rsidRPr="0086640B" w:rsidRDefault="005D0910" w:rsidP="005D0910">
            <w:r w:rsidRPr="00D71831">
              <w:t>29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AC4F62D" w14:textId="77777777" w:rsidR="005D0910" w:rsidRPr="0086640B" w:rsidRDefault="005D0910" w:rsidP="005D0910">
            <w:r w:rsidRPr="00D71831">
              <w:t>30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1250434" w14:textId="77777777" w:rsidR="005D0910" w:rsidRPr="0086640B" w:rsidRDefault="005D0910" w:rsidP="005D0910"/>
        </w:tc>
        <w:tc>
          <w:tcPr>
            <w:tcW w:w="249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1EE8EE" w14:textId="77777777" w:rsidR="005D0910" w:rsidRPr="003A157B" w:rsidRDefault="005D0910" w:rsidP="005D0910">
            <w:pPr>
              <w:pStyle w:val="Weekend"/>
            </w:pPr>
          </w:p>
        </w:tc>
        <w:tc>
          <w:tcPr>
            <w:tcW w:w="576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30DAA21E" w14:textId="77777777" w:rsidR="005D0910" w:rsidRPr="003A157B" w:rsidRDefault="005D0910" w:rsidP="005D0910">
            <w:pPr>
              <w:pStyle w:val="Weekend"/>
            </w:pPr>
          </w:p>
        </w:tc>
      </w:tr>
      <w:tr w:rsidR="003A157B" w14:paraId="127EC9CD" w14:textId="77777777" w:rsidTr="00E23B55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75FF1F" w14:textId="270A2930" w:rsidR="00EE6818" w:rsidRDefault="00854F93" w:rsidP="00EE6818">
            <w:pPr>
              <w:rPr>
                <w:b/>
                <w:bCs/>
                <w:color w:val="EE0000"/>
                <w:sz w:val="16"/>
                <w:szCs w:val="16"/>
              </w:rPr>
            </w:pPr>
            <w:r>
              <w:rPr>
                <w:b/>
                <w:bCs/>
                <w:color w:val="EE0000"/>
                <w:sz w:val="16"/>
                <w:szCs w:val="16"/>
              </w:rPr>
              <w:t>SP Yankees @ Pirates, F3 5:30</w:t>
            </w:r>
          </w:p>
          <w:p w14:paraId="51FD1A05" w14:textId="09F3EAD8" w:rsidR="00854F93" w:rsidRPr="003860EB" w:rsidRDefault="00854F93" w:rsidP="00EE6818">
            <w:pPr>
              <w:rPr>
                <w:b/>
                <w:bCs/>
                <w:color w:val="FFC000"/>
                <w:sz w:val="16"/>
                <w:szCs w:val="16"/>
              </w:rPr>
            </w:pPr>
            <w:r w:rsidRPr="003860EB">
              <w:rPr>
                <w:b/>
                <w:bCs/>
                <w:color w:val="FFC000"/>
                <w:sz w:val="16"/>
                <w:szCs w:val="16"/>
              </w:rPr>
              <w:t xml:space="preserve">A’s @ SP </w:t>
            </w:r>
            <w:proofErr w:type="spellStart"/>
            <w:r w:rsidRPr="003860EB">
              <w:rPr>
                <w:b/>
                <w:bCs/>
                <w:color w:val="FFC000"/>
                <w:sz w:val="16"/>
                <w:szCs w:val="16"/>
              </w:rPr>
              <w:t>DBacks</w:t>
            </w:r>
            <w:proofErr w:type="spellEnd"/>
            <w:r w:rsidRPr="003860EB">
              <w:rPr>
                <w:b/>
                <w:bCs/>
                <w:color w:val="FFC000"/>
                <w:sz w:val="16"/>
                <w:szCs w:val="16"/>
              </w:rPr>
              <w:t>, Travers 4, 5:30</w:t>
            </w:r>
          </w:p>
          <w:p w14:paraId="28EFD906" w14:textId="1399202D" w:rsidR="00EE6818" w:rsidRDefault="00EE6818" w:rsidP="00EE6818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Red Sox: F2 5-6:15</w:t>
            </w:r>
          </w:p>
          <w:p w14:paraId="25C4FC08" w14:textId="31479E25" w:rsidR="003A157B" w:rsidRPr="00872CC6" w:rsidRDefault="00854F93" w:rsidP="00EE6818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Braves: F4 5-6:15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8F346C3" w14:textId="77777777" w:rsidR="003A157B" w:rsidRDefault="00EE6818" w:rsidP="003A157B">
            <w:pPr>
              <w:rPr>
                <w:b/>
                <w:bCs/>
                <w:color w:val="0070C0"/>
                <w:sz w:val="16"/>
                <w:szCs w:val="16"/>
              </w:rPr>
            </w:pPr>
            <w:r>
              <w:rPr>
                <w:b/>
                <w:bCs/>
                <w:color w:val="0070C0"/>
                <w:sz w:val="16"/>
                <w:szCs w:val="16"/>
              </w:rPr>
              <w:t>Royals @ Tigers, F3, 5pm</w:t>
            </w:r>
          </w:p>
          <w:p w14:paraId="3221F806" w14:textId="77777777" w:rsidR="00EE6818" w:rsidRDefault="00EE6818" w:rsidP="003A157B">
            <w:pPr>
              <w:rPr>
                <w:b/>
                <w:bCs/>
                <w:color w:val="0070C0"/>
                <w:sz w:val="16"/>
                <w:szCs w:val="16"/>
              </w:rPr>
            </w:pPr>
          </w:p>
          <w:p w14:paraId="11058C89" w14:textId="71FAD4C6" w:rsidR="00EE6818" w:rsidRPr="00EE6818" w:rsidRDefault="00EE6818" w:rsidP="003A157B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Giants: F2, 5-6:15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B1B80C" w14:textId="1E245A31" w:rsidR="00854F93" w:rsidRDefault="00854F93" w:rsidP="00EE6818">
            <w:pPr>
              <w:rPr>
                <w:b/>
                <w:bCs/>
                <w:color w:val="EE0000"/>
                <w:sz w:val="16"/>
                <w:szCs w:val="16"/>
              </w:rPr>
            </w:pPr>
            <w:r>
              <w:rPr>
                <w:b/>
                <w:bCs/>
                <w:color w:val="EE0000"/>
                <w:sz w:val="16"/>
                <w:szCs w:val="16"/>
              </w:rPr>
              <w:t>SP Rays @ Red Sox, F3 5:30</w:t>
            </w:r>
          </w:p>
          <w:p w14:paraId="201AD12C" w14:textId="77DAC482" w:rsidR="00854F93" w:rsidRPr="003860EB" w:rsidRDefault="00854F93" w:rsidP="00EE6818">
            <w:pPr>
              <w:rPr>
                <w:b/>
                <w:bCs/>
                <w:color w:val="FFC000"/>
                <w:sz w:val="16"/>
                <w:szCs w:val="16"/>
              </w:rPr>
            </w:pPr>
            <w:r w:rsidRPr="003860EB">
              <w:rPr>
                <w:b/>
                <w:bCs/>
                <w:color w:val="FFC000"/>
                <w:sz w:val="16"/>
                <w:szCs w:val="16"/>
              </w:rPr>
              <w:t>Braves @ SP Tigers, Little Pine 5:30</w:t>
            </w:r>
          </w:p>
          <w:p w14:paraId="21168603" w14:textId="2059623F" w:rsidR="00EE6818" w:rsidRDefault="00EE6818" w:rsidP="00EE6818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A’s: F</w:t>
            </w:r>
            <w:r w:rsidR="00854F93">
              <w:rPr>
                <w:color w:val="262626" w:themeColor="text1" w:themeTint="D9"/>
                <w:sz w:val="16"/>
                <w:szCs w:val="16"/>
              </w:rPr>
              <w:t>2</w:t>
            </w:r>
            <w:r>
              <w:rPr>
                <w:color w:val="262626" w:themeColor="text1" w:themeTint="D9"/>
                <w:sz w:val="16"/>
                <w:szCs w:val="16"/>
              </w:rPr>
              <w:t xml:space="preserve"> 5-6:15</w:t>
            </w:r>
          </w:p>
          <w:p w14:paraId="1CED1E24" w14:textId="5E8145A3" w:rsidR="003A157B" w:rsidRPr="00EE6818" w:rsidRDefault="00EE6818" w:rsidP="00EE6818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Pirates: F</w:t>
            </w:r>
            <w:r w:rsidR="00854F93">
              <w:rPr>
                <w:color w:val="262626" w:themeColor="text1" w:themeTint="D9"/>
                <w:sz w:val="16"/>
                <w:szCs w:val="16"/>
              </w:rPr>
              <w:t>4 5-6;15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FB748D" w14:textId="77777777" w:rsidR="003A157B" w:rsidRPr="00EE6818" w:rsidRDefault="00EE6818" w:rsidP="003A157B">
            <w:pPr>
              <w:rPr>
                <w:b/>
                <w:bCs/>
                <w:color w:val="0070C0"/>
                <w:sz w:val="16"/>
                <w:szCs w:val="16"/>
              </w:rPr>
            </w:pPr>
            <w:r w:rsidRPr="00EE6818">
              <w:rPr>
                <w:b/>
                <w:bCs/>
                <w:color w:val="0070C0"/>
                <w:sz w:val="16"/>
                <w:szCs w:val="16"/>
              </w:rPr>
              <w:t>Giants @ Royals, F3, 5pm</w:t>
            </w:r>
          </w:p>
          <w:p w14:paraId="60263838" w14:textId="77777777" w:rsidR="00EE6818" w:rsidRDefault="00EE6818" w:rsidP="003A157B">
            <w:pPr>
              <w:rPr>
                <w:color w:val="262626" w:themeColor="text1" w:themeTint="D9"/>
                <w:sz w:val="16"/>
                <w:szCs w:val="16"/>
              </w:rPr>
            </w:pPr>
          </w:p>
          <w:p w14:paraId="4FAA11A9" w14:textId="71DB9AF7" w:rsidR="00EE6818" w:rsidRPr="00EE6818" w:rsidRDefault="00EE6818" w:rsidP="003A157B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Tigers: F2, 5-6:15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745E48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49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51BA7C" w14:textId="77777777" w:rsidR="003A157B" w:rsidRPr="003A157B" w:rsidRDefault="003A157B" w:rsidP="003A157B">
            <w:pPr>
              <w:pStyle w:val="Weekend"/>
            </w:pPr>
          </w:p>
        </w:tc>
        <w:tc>
          <w:tcPr>
            <w:tcW w:w="576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736C0814" w14:textId="77777777" w:rsidR="003A157B" w:rsidRPr="003A157B" w:rsidRDefault="003A157B" w:rsidP="003A157B">
            <w:pPr>
              <w:pStyle w:val="Weekend"/>
            </w:pPr>
          </w:p>
        </w:tc>
      </w:tr>
      <w:tr w:rsidR="003A157B" w14:paraId="104CE4EA" w14:textId="77777777" w:rsidTr="00E23B55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5106B8E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1FAF544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39FDA8B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68FB9BF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2D5CE86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49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60A127" w14:textId="77777777" w:rsidR="003A157B" w:rsidRPr="003A157B" w:rsidRDefault="003A157B" w:rsidP="003A157B">
            <w:pPr>
              <w:pStyle w:val="Weekend"/>
            </w:pPr>
          </w:p>
        </w:tc>
        <w:tc>
          <w:tcPr>
            <w:tcW w:w="576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19133109" w14:textId="77777777" w:rsidR="003A157B" w:rsidRPr="003A157B" w:rsidRDefault="003A157B" w:rsidP="003A157B">
            <w:pPr>
              <w:pStyle w:val="Weekend"/>
            </w:pPr>
          </w:p>
        </w:tc>
      </w:tr>
      <w:tr w:rsidR="003A157B" w14:paraId="195E233D" w14:textId="77777777" w:rsidTr="00E23B55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F692C9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6A288C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A262B2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B1065B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4D93AB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494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26F352" w14:textId="77777777" w:rsidR="003A157B" w:rsidRPr="003A157B" w:rsidRDefault="003A157B" w:rsidP="003A157B">
            <w:pPr>
              <w:pStyle w:val="Weekend"/>
            </w:pPr>
          </w:p>
        </w:tc>
        <w:tc>
          <w:tcPr>
            <w:tcW w:w="576" w:type="dxa"/>
            <w:tcBorders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1B514F5B" w14:textId="77777777" w:rsidR="003A157B" w:rsidRPr="003A157B" w:rsidRDefault="003A157B" w:rsidP="003A157B">
            <w:pPr>
              <w:pStyle w:val="Weekend"/>
            </w:pPr>
          </w:p>
        </w:tc>
      </w:tr>
    </w:tbl>
    <w:p w14:paraId="4B7A9215" w14:textId="77777777" w:rsidR="003A157B" w:rsidRDefault="003A157B" w:rsidP="003A157B">
      <w:pPr>
        <w:pStyle w:val="ImagePlaceholder"/>
      </w:pPr>
    </w:p>
    <w:p w14:paraId="38430EF0" w14:textId="77777777" w:rsidR="003A157B" w:rsidRDefault="003A157B" w:rsidP="003A157B">
      <w:r>
        <w:br w:type="page"/>
      </w:r>
    </w:p>
    <w:p w14:paraId="7FA0E8D2" w14:textId="77777777" w:rsidR="003A157B" w:rsidRDefault="003A157B" w:rsidP="003A157B">
      <w:pPr>
        <w:pStyle w:val="ImagePlaceholder"/>
      </w:pPr>
      <w:r w:rsidRPr="00872CC6">
        <w:rPr>
          <w:noProof/>
          <w:lang w:val="en-AU" w:eastAsia="en-AU"/>
        </w:rPr>
        <w:lastRenderedPageBreak/>
        <mc:AlternateContent>
          <mc:Choice Requires="wps">
            <w:drawing>
              <wp:anchor distT="0" distB="0" distL="114300" distR="114300" simplePos="0" relativeHeight="251667456" behindDoc="1" locked="1" layoutInCell="1" allowOverlap="1" wp14:anchorId="272DEDEE" wp14:editId="280D9489">
                <wp:simplePos x="0" y="0"/>
                <wp:positionH relativeFrom="page">
                  <wp:posOffset>0</wp:posOffset>
                </wp:positionH>
                <wp:positionV relativeFrom="paragraph">
                  <wp:posOffset>-219710</wp:posOffset>
                </wp:positionV>
                <wp:extent cx="10058400" cy="2039112"/>
                <wp:effectExtent l="0" t="0" r="0" b="0"/>
                <wp:wrapNone/>
                <wp:docPr id="7" name="Rectangle 7" descr="Decorative">
                  <a:extLst xmlns:a="http://schemas.openxmlformats.org/drawingml/2006/main">
                    <a:ext uri="{FF2B5EF4-FFF2-40B4-BE49-F238E27FC236}">
                      <a16:creationId xmlns:a16="http://schemas.microsoft.com/office/drawing/2014/main" id="{8E74A688-B7B3-4310-B929-E2910E42203F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0" cy="203911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page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3537CA" id="Rectangle 7" o:spid="_x0000_s1026" alt="Decorative" style="position:absolute;margin-left:0;margin-top:-17.3pt;width:11in;height:160.55pt;z-index:-251649024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" fillcolor="#f2f2f2 [3052]" stroked="f" strokeweight="1pt">
                <w10:wrap anchorx="page"/>
                <w10:anchorlock/>
              </v:rect>
            </w:pict>
          </mc:Fallback>
        </mc:AlternateContent>
      </w:r>
    </w:p>
    <w:tbl>
      <w:tblPr>
        <w:tblW w:w="5000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Caption w:val="Layout table"/>
      </w:tblPr>
      <w:tblGrid>
        <w:gridCol w:w="2378"/>
        <w:gridCol w:w="2378"/>
        <w:gridCol w:w="2378"/>
        <w:gridCol w:w="1197"/>
        <w:gridCol w:w="1191"/>
        <w:gridCol w:w="2384"/>
        <w:gridCol w:w="2764"/>
        <w:gridCol w:w="306"/>
      </w:tblGrid>
      <w:tr w:rsidR="003A157B" w14:paraId="4CEBE0A5" w14:textId="77777777" w:rsidTr="003A157B">
        <w:trPr>
          <w:trHeight w:val="394"/>
        </w:trPr>
        <w:tc>
          <w:tcPr>
            <w:tcW w:w="2378" w:type="dxa"/>
          </w:tcPr>
          <w:p w14:paraId="5B10C61C" w14:textId="77777777" w:rsidR="003A157B" w:rsidRDefault="003A157B" w:rsidP="003A157B"/>
        </w:tc>
        <w:tc>
          <w:tcPr>
            <w:tcW w:w="2378" w:type="dxa"/>
          </w:tcPr>
          <w:p w14:paraId="2D8D09E6" w14:textId="77777777" w:rsidR="003A157B" w:rsidRDefault="003A157B" w:rsidP="003A157B"/>
        </w:tc>
        <w:tc>
          <w:tcPr>
            <w:tcW w:w="2378" w:type="dxa"/>
          </w:tcPr>
          <w:p w14:paraId="16C17B59" w14:textId="77777777" w:rsidR="003A157B" w:rsidRDefault="003A157B" w:rsidP="003A157B"/>
        </w:tc>
        <w:tc>
          <w:tcPr>
            <w:tcW w:w="7842" w:type="dxa"/>
            <w:gridSpan w:val="5"/>
            <w:vAlign w:val="center"/>
          </w:tcPr>
          <w:p w14:paraId="17A5C10D" w14:textId="77777777" w:rsidR="003A157B" w:rsidRDefault="00034962" w:rsidP="003A157B">
            <w:r w:rsidRPr="00034962">
              <w:t>Highlights for May</w:t>
            </w:r>
          </w:p>
        </w:tc>
      </w:tr>
      <w:tr w:rsidR="003A157B" w14:paraId="7B9FD573" w14:textId="77777777" w:rsidTr="003A157B">
        <w:trPr>
          <w:trHeight w:val="394"/>
        </w:trPr>
        <w:tc>
          <w:tcPr>
            <w:tcW w:w="4756" w:type="dxa"/>
            <w:gridSpan w:val="2"/>
            <w:vMerge w:val="restart"/>
          </w:tcPr>
          <w:p w14:paraId="1015FA61" w14:textId="77777777" w:rsidR="003A157B" w:rsidRPr="000357C6" w:rsidRDefault="003A157B" w:rsidP="003A157B">
            <w:pPr>
              <w:pStyle w:val="Month"/>
            </w:pPr>
            <w:r>
              <w:t>May</w:t>
            </w:r>
          </w:p>
        </w:tc>
        <w:tc>
          <w:tcPr>
            <w:tcW w:w="2378" w:type="dxa"/>
            <w:vMerge w:val="restart"/>
          </w:tcPr>
          <w:p w14:paraId="363305F3" w14:textId="77777777" w:rsidR="003A157B" w:rsidRPr="00872CC6" w:rsidRDefault="005D0910" w:rsidP="003A157B">
            <w:pPr>
              <w:pStyle w:val="Year"/>
            </w:pPr>
            <w:r>
              <w:t>2026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bottom"/>
          </w:tcPr>
          <w:p w14:paraId="5E780348" w14:textId="77777777" w:rsidR="003A157B" w:rsidRDefault="003A157B" w:rsidP="003A157B"/>
        </w:tc>
        <w:tc>
          <w:tcPr>
            <w:tcW w:w="6645" w:type="dxa"/>
            <w:gridSpan w:val="4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D22D05A" w14:textId="77777777" w:rsidR="003A157B" w:rsidRDefault="003A157B" w:rsidP="003A157B"/>
        </w:tc>
      </w:tr>
      <w:tr w:rsidR="003A157B" w14:paraId="43540793" w14:textId="77777777" w:rsidTr="003A157B">
        <w:trPr>
          <w:trHeight w:val="394"/>
        </w:trPr>
        <w:tc>
          <w:tcPr>
            <w:tcW w:w="4756" w:type="dxa"/>
            <w:gridSpan w:val="2"/>
            <w:vMerge/>
          </w:tcPr>
          <w:p w14:paraId="3DCC84EE" w14:textId="77777777" w:rsidR="003A157B" w:rsidRDefault="003A157B" w:rsidP="003A157B"/>
        </w:tc>
        <w:tc>
          <w:tcPr>
            <w:tcW w:w="2378" w:type="dxa"/>
            <w:vMerge/>
          </w:tcPr>
          <w:p w14:paraId="6A146484" w14:textId="77777777" w:rsidR="003A157B" w:rsidRPr="00A93D4E" w:rsidRDefault="003A157B" w:rsidP="003A157B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B6115CA" w14:textId="77777777" w:rsidR="003A157B" w:rsidRDefault="003A157B" w:rsidP="003A157B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68DA732" w14:textId="77777777" w:rsidR="003A157B" w:rsidRDefault="003A157B" w:rsidP="003A157B"/>
        </w:tc>
      </w:tr>
      <w:tr w:rsidR="003A157B" w14:paraId="70636A38" w14:textId="77777777" w:rsidTr="003A157B">
        <w:trPr>
          <w:trHeight w:val="394"/>
        </w:trPr>
        <w:tc>
          <w:tcPr>
            <w:tcW w:w="4756" w:type="dxa"/>
            <w:gridSpan w:val="2"/>
            <w:vMerge/>
          </w:tcPr>
          <w:p w14:paraId="09B36726" w14:textId="77777777" w:rsidR="003A157B" w:rsidRDefault="003A157B" w:rsidP="003A157B"/>
        </w:tc>
        <w:tc>
          <w:tcPr>
            <w:tcW w:w="2378" w:type="dxa"/>
            <w:vMerge/>
          </w:tcPr>
          <w:p w14:paraId="4288E0FD" w14:textId="77777777" w:rsidR="003A157B" w:rsidRPr="00A93D4E" w:rsidRDefault="003A157B" w:rsidP="003A157B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82C2EFE" w14:textId="77777777" w:rsidR="003A157B" w:rsidRDefault="003A157B" w:rsidP="003A157B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2137B05" w14:textId="77777777" w:rsidR="003A157B" w:rsidRDefault="003A157B" w:rsidP="003A157B"/>
        </w:tc>
      </w:tr>
      <w:tr w:rsidR="00034962" w14:paraId="64E7C895" w14:textId="77777777" w:rsidTr="00703256">
        <w:trPr>
          <w:trHeight w:val="965"/>
        </w:trPr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30EEECD7" w14:textId="77777777" w:rsidR="00034962" w:rsidRPr="00F65B25" w:rsidRDefault="00034962" w:rsidP="00034962">
            <w:pPr>
              <w:pStyle w:val="DayoftheWeek"/>
            </w:pPr>
            <w:r>
              <w:t>MON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5900CFBE" w14:textId="77777777" w:rsidR="00034962" w:rsidRPr="00F65B25" w:rsidRDefault="00034962" w:rsidP="00034962">
            <w:pPr>
              <w:pStyle w:val="DayoftheWeek"/>
            </w:pPr>
            <w:r>
              <w:t>TUE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F2E8B7C" w14:textId="77777777" w:rsidR="00034962" w:rsidRPr="00F65B25" w:rsidRDefault="00034962" w:rsidP="00034962">
            <w:pPr>
              <w:pStyle w:val="DayoftheWeek"/>
            </w:pPr>
            <w:r>
              <w:t>WED</w:t>
            </w:r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7A9D743" w14:textId="77777777" w:rsidR="00034962" w:rsidRPr="00F65B25" w:rsidRDefault="00034962" w:rsidP="00034962">
            <w:pPr>
              <w:pStyle w:val="DayoftheWeek"/>
            </w:pPr>
            <w:r>
              <w:t>THU</w:t>
            </w:r>
          </w:p>
        </w:tc>
        <w:tc>
          <w:tcPr>
            <w:tcW w:w="2384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9B3D632" w14:textId="77777777" w:rsidR="00034962" w:rsidRPr="00F65B25" w:rsidRDefault="00034962" w:rsidP="00034962">
            <w:pPr>
              <w:pStyle w:val="DayoftheWeek"/>
            </w:pPr>
            <w:r>
              <w:t>FRI</w:t>
            </w:r>
          </w:p>
        </w:tc>
        <w:tc>
          <w:tcPr>
            <w:tcW w:w="2764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232D0020" w14:textId="77777777" w:rsidR="00034962" w:rsidRPr="00F65B25" w:rsidRDefault="00034962" w:rsidP="00034962">
            <w:pPr>
              <w:pStyle w:val="DayoftheWeek"/>
            </w:pPr>
            <w:r>
              <w:t>SAT</w:t>
            </w:r>
          </w:p>
        </w:tc>
        <w:tc>
          <w:tcPr>
            <w:tcW w:w="306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106A9BCD" w14:textId="77777777" w:rsidR="00034962" w:rsidRPr="00F65B25" w:rsidRDefault="00034962" w:rsidP="00034962">
            <w:pPr>
              <w:pStyle w:val="DayoftheWeek"/>
            </w:pPr>
            <w:r>
              <w:t>SUN</w:t>
            </w:r>
          </w:p>
        </w:tc>
      </w:tr>
      <w:tr w:rsidR="005D0910" w14:paraId="270ABE75" w14:textId="77777777" w:rsidTr="00703256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B06F66A" w14:textId="77777777" w:rsidR="005D0910" w:rsidRPr="0086640B" w:rsidRDefault="005D0910" w:rsidP="005D0910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52804C4" w14:textId="77777777" w:rsidR="005D0910" w:rsidRPr="0086640B" w:rsidRDefault="005D0910" w:rsidP="005D0910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B4BBF40" w14:textId="77777777" w:rsidR="005D0910" w:rsidRPr="00872CC6" w:rsidRDefault="005D0910" w:rsidP="005D0910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3F4D13F" w14:textId="77777777" w:rsidR="005D0910" w:rsidRPr="0086640B" w:rsidRDefault="005D0910" w:rsidP="005D0910"/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20C0CF1" w14:textId="77777777" w:rsidR="005D0910" w:rsidRPr="0086640B" w:rsidRDefault="005D0910" w:rsidP="005D0910">
            <w:r w:rsidRPr="00720721">
              <w:t>1</w:t>
            </w:r>
          </w:p>
        </w:tc>
        <w:tc>
          <w:tcPr>
            <w:tcW w:w="276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595617" w14:textId="77777777" w:rsidR="005D0910" w:rsidRPr="008F078C" w:rsidRDefault="005D0910" w:rsidP="005D0910">
            <w:pPr>
              <w:pStyle w:val="Weekend"/>
            </w:pPr>
            <w:r w:rsidRPr="00720721">
              <w:t>2</w:t>
            </w:r>
          </w:p>
        </w:tc>
        <w:tc>
          <w:tcPr>
            <w:tcW w:w="306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65487058" w14:textId="77777777" w:rsidR="005D0910" w:rsidRPr="008F078C" w:rsidRDefault="005D0910" w:rsidP="005D0910">
            <w:pPr>
              <w:pStyle w:val="Weekend"/>
            </w:pPr>
            <w:r w:rsidRPr="00720721">
              <w:t>3</w:t>
            </w:r>
          </w:p>
        </w:tc>
      </w:tr>
      <w:tr w:rsidR="005D0910" w14:paraId="1906EF3A" w14:textId="77777777" w:rsidTr="00703256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3943DA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ECE89F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A50138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2C7292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3431D7" w14:textId="0B86DE17" w:rsidR="005D0910" w:rsidRPr="00872CC6" w:rsidRDefault="004F4B9E" w:rsidP="005D0910">
            <w:pPr>
              <w:rPr>
                <w:color w:val="262626" w:themeColor="text1" w:themeTint="D9"/>
              </w:rPr>
            </w:pPr>
            <w:r w:rsidRPr="00F55E24">
              <w:t>Troy</w:t>
            </w:r>
          </w:p>
        </w:tc>
        <w:tc>
          <w:tcPr>
            <w:tcW w:w="276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E1C10D" w14:textId="28906FB3" w:rsidR="005D0910" w:rsidRPr="003860EB" w:rsidRDefault="001D7176" w:rsidP="005D0910">
            <w:pPr>
              <w:rPr>
                <w:b/>
                <w:bCs/>
                <w:color w:val="FFC000"/>
                <w:sz w:val="16"/>
                <w:szCs w:val="16"/>
              </w:rPr>
            </w:pPr>
            <w:r w:rsidRPr="003860EB">
              <w:rPr>
                <w:b/>
                <w:bCs/>
                <w:color w:val="FFC000"/>
                <w:sz w:val="16"/>
                <w:szCs w:val="16"/>
              </w:rPr>
              <w:t>Pirates @ TLL-Loves</w:t>
            </w:r>
            <w:r w:rsidR="0030429D" w:rsidRPr="003860EB">
              <w:rPr>
                <w:b/>
                <w:bCs/>
                <w:color w:val="FFC000"/>
                <w:sz w:val="16"/>
                <w:szCs w:val="16"/>
              </w:rPr>
              <w:t xml:space="preserve"> 10am</w:t>
            </w:r>
          </w:p>
          <w:p w14:paraId="3CCA63A0" w14:textId="6DE42A38" w:rsidR="001D7176" w:rsidRPr="003860EB" w:rsidRDefault="001D7176" w:rsidP="005D0910">
            <w:pPr>
              <w:rPr>
                <w:b/>
                <w:bCs/>
                <w:color w:val="FFC000"/>
                <w:sz w:val="16"/>
                <w:szCs w:val="16"/>
              </w:rPr>
            </w:pPr>
            <w:r w:rsidRPr="003860EB">
              <w:rPr>
                <w:b/>
                <w:bCs/>
                <w:color w:val="FFC000"/>
                <w:sz w:val="16"/>
                <w:szCs w:val="16"/>
              </w:rPr>
              <w:t>A’s @ TLL-Drains Plus</w:t>
            </w:r>
            <w:r w:rsidR="0030429D" w:rsidRPr="003860EB">
              <w:rPr>
                <w:b/>
                <w:bCs/>
                <w:color w:val="FFC000"/>
                <w:sz w:val="16"/>
                <w:szCs w:val="16"/>
              </w:rPr>
              <w:t xml:space="preserve"> 12pm</w:t>
            </w:r>
          </w:p>
          <w:p w14:paraId="5BA88AF7" w14:textId="53615178" w:rsidR="001D7176" w:rsidRPr="003860EB" w:rsidRDefault="001D7176" w:rsidP="005D0910">
            <w:pPr>
              <w:rPr>
                <w:b/>
                <w:bCs/>
                <w:color w:val="FFC000"/>
                <w:sz w:val="16"/>
                <w:szCs w:val="16"/>
              </w:rPr>
            </w:pPr>
            <w:r w:rsidRPr="003860EB">
              <w:rPr>
                <w:b/>
                <w:bCs/>
                <w:color w:val="FFC000"/>
                <w:sz w:val="16"/>
                <w:szCs w:val="16"/>
              </w:rPr>
              <w:t>Red Sox @ TLL-Patterson</w:t>
            </w:r>
            <w:r w:rsidR="0030429D" w:rsidRPr="003860EB">
              <w:rPr>
                <w:b/>
                <w:bCs/>
                <w:color w:val="FFC000"/>
                <w:sz w:val="16"/>
                <w:szCs w:val="16"/>
              </w:rPr>
              <w:t xml:space="preserve"> 2pm</w:t>
            </w:r>
          </w:p>
          <w:p w14:paraId="7E68E709" w14:textId="04237131" w:rsidR="001D7176" w:rsidRPr="003860EB" w:rsidRDefault="0030429D" w:rsidP="005D0910">
            <w:pPr>
              <w:rPr>
                <w:color w:val="FFC000"/>
                <w:sz w:val="16"/>
                <w:szCs w:val="16"/>
              </w:rPr>
            </w:pPr>
            <w:r w:rsidRPr="003860EB">
              <w:rPr>
                <w:b/>
                <w:bCs/>
                <w:color w:val="FFC000"/>
                <w:sz w:val="16"/>
                <w:szCs w:val="16"/>
              </w:rPr>
              <w:t>Braves @ TLL-</w:t>
            </w:r>
            <w:proofErr w:type="spellStart"/>
            <w:r w:rsidRPr="003860EB">
              <w:rPr>
                <w:b/>
                <w:bCs/>
                <w:color w:val="FFC000"/>
                <w:sz w:val="16"/>
                <w:szCs w:val="16"/>
              </w:rPr>
              <w:t>Aaging</w:t>
            </w:r>
            <w:proofErr w:type="spellEnd"/>
            <w:r w:rsidRPr="003860EB">
              <w:rPr>
                <w:b/>
                <w:bCs/>
                <w:color w:val="FFC000"/>
                <w:sz w:val="16"/>
                <w:szCs w:val="16"/>
              </w:rPr>
              <w:t xml:space="preserve"> 4pm</w:t>
            </w:r>
          </w:p>
        </w:tc>
        <w:tc>
          <w:tcPr>
            <w:tcW w:w="306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19742D9F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5CA61AA1" w14:textId="77777777" w:rsidTr="00703256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A143BF8" w14:textId="77777777" w:rsidR="005D0910" w:rsidRPr="0086640B" w:rsidRDefault="005D0910" w:rsidP="005D0910">
            <w:r>
              <w:t>4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54D5FE7" w14:textId="77777777" w:rsidR="005D0910" w:rsidRPr="0086640B" w:rsidRDefault="005D0910" w:rsidP="005D0910">
            <w:r w:rsidRPr="00720721">
              <w:t>5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464ED58" w14:textId="77777777" w:rsidR="005D0910" w:rsidRPr="0086640B" w:rsidRDefault="005D0910" w:rsidP="005D0910">
            <w:r w:rsidRPr="00720721">
              <w:t>6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EF22D4C" w14:textId="77777777" w:rsidR="005D0910" w:rsidRPr="0086640B" w:rsidRDefault="005D0910" w:rsidP="005D0910">
            <w:r w:rsidRPr="00720721">
              <w:t>7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BC09ED8" w14:textId="77777777" w:rsidR="005D0910" w:rsidRPr="0086640B" w:rsidRDefault="005D0910" w:rsidP="005D0910">
            <w:r w:rsidRPr="00720721">
              <w:t>8</w:t>
            </w:r>
          </w:p>
        </w:tc>
        <w:tc>
          <w:tcPr>
            <w:tcW w:w="276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9A7CF6" w14:textId="77777777" w:rsidR="005D0910" w:rsidRPr="008F078C" w:rsidRDefault="005D0910" w:rsidP="005D0910">
            <w:pPr>
              <w:pStyle w:val="Weekend"/>
            </w:pPr>
            <w:r w:rsidRPr="00720721">
              <w:t>9</w:t>
            </w:r>
          </w:p>
        </w:tc>
        <w:tc>
          <w:tcPr>
            <w:tcW w:w="306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7CB8E7EB" w14:textId="77777777" w:rsidR="005D0910" w:rsidRPr="008F078C" w:rsidRDefault="005D0910" w:rsidP="005D0910">
            <w:pPr>
              <w:pStyle w:val="Weekend"/>
            </w:pPr>
            <w:r w:rsidRPr="00720721">
              <w:t>10</w:t>
            </w:r>
          </w:p>
        </w:tc>
      </w:tr>
      <w:tr w:rsidR="005D0910" w14:paraId="6666113A" w14:textId="77777777" w:rsidTr="00703256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400FFC" w14:textId="55011FB6" w:rsidR="00854F93" w:rsidRPr="00854F93" w:rsidRDefault="00854F93" w:rsidP="009A1C10">
            <w:pPr>
              <w:rPr>
                <w:b/>
                <w:bCs/>
                <w:color w:val="EE0000"/>
                <w:sz w:val="16"/>
                <w:szCs w:val="16"/>
              </w:rPr>
            </w:pPr>
            <w:r>
              <w:rPr>
                <w:b/>
                <w:bCs/>
                <w:color w:val="EE0000"/>
                <w:sz w:val="16"/>
                <w:szCs w:val="16"/>
              </w:rPr>
              <w:t>SP Yankees @ A’s, F3 5:30</w:t>
            </w:r>
          </w:p>
          <w:p w14:paraId="0317192B" w14:textId="77777777" w:rsidR="005D0910" w:rsidRDefault="00854F93" w:rsidP="009A1C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Red Sox: F2 5-6:15</w:t>
            </w:r>
          </w:p>
          <w:p w14:paraId="2BA7B75F" w14:textId="77777777" w:rsidR="00854F93" w:rsidRDefault="00854F93" w:rsidP="009A1C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Pirates: F4 5-6:15</w:t>
            </w:r>
          </w:p>
          <w:p w14:paraId="6B5880DB" w14:textId="21436552" w:rsidR="00854F93" w:rsidRPr="00D15BC4" w:rsidRDefault="00854F93" w:rsidP="009A1C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Braves: F2 5-6:15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6D5EC4" w14:textId="16D45437" w:rsidR="00854F93" w:rsidRPr="003860EB" w:rsidRDefault="00854F93" w:rsidP="005D0910">
            <w:pPr>
              <w:rPr>
                <w:b/>
                <w:bCs/>
                <w:color w:val="FFC000"/>
                <w:sz w:val="16"/>
                <w:szCs w:val="16"/>
              </w:rPr>
            </w:pPr>
            <w:r w:rsidRPr="003860EB">
              <w:rPr>
                <w:b/>
                <w:bCs/>
                <w:color w:val="FFC000"/>
                <w:sz w:val="16"/>
                <w:szCs w:val="16"/>
              </w:rPr>
              <w:t>Red Sox @ SP Braves, 5</w:t>
            </w:r>
            <w:r w:rsidR="00F55E24">
              <w:rPr>
                <w:b/>
                <w:bCs/>
                <w:color w:val="FFC000"/>
                <w:sz w:val="16"/>
                <w:szCs w:val="16"/>
              </w:rPr>
              <w:t>:30</w:t>
            </w:r>
            <w:r w:rsidRPr="003860EB">
              <w:rPr>
                <w:b/>
                <w:bCs/>
                <w:color w:val="FFC000"/>
                <w:sz w:val="16"/>
                <w:szCs w:val="16"/>
              </w:rPr>
              <w:t xml:space="preserve"> Little Pine</w:t>
            </w:r>
          </w:p>
          <w:p w14:paraId="3430AC14" w14:textId="77777777" w:rsidR="00854F93" w:rsidRDefault="00854F93" w:rsidP="005D0910">
            <w:pPr>
              <w:rPr>
                <w:b/>
                <w:bCs/>
                <w:color w:val="0070C0"/>
                <w:sz w:val="16"/>
                <w:szCs w:val="16"/>
              </w:rPr>
            </w:pPr>
          </w:p>
          <w:p w14:paraId="08053D99" w14:textId="7838C028" w:rsidR="005D0910" w:rsidRDefault="009B6E05" w:rsidP="005D0910">
            <w:pPr>
              <w:rPr>
                <w:b/>
                <w:bCs/>
                <w:color w:val="0070C0"/>
                <w:sz w:val="16"/>
                <w:szCs w:val="16"/>
              </w:rPr>
            </w:pPr>
            <w:r w:rsidRPr="009B6E05">
              <w:rPr>
                <w:b/>
                <w:bCs/>
                <w:color w:val="0070C0"/>
                <w:sz w:val="16"/>
                <w:szCs w:val="16"/>
              </w:rPr>
              <w:t>Giants @ Tigers, F3, 5pm</w:t>
            </w:r>
          </w:p>
          <w:p w14:paraId="3D5440C1" w14:textId="0DCB3945" w:rsidR="005B7EB8" w:rsidRPr="005B7EB8" w:rsidRDefault="005B7EB8" w:rsidP="005D091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oyals F2, 5-6:15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FA1581" w14:textId="77777777" w:rsidR="005D0910" w:rsidRDefault="00817C7D" w:rsidP="005D0910">
            <w:pPr>
              <w:rPr>
                <w:b/>
                <w:bCs/>
                <w:color w:val="EE0000"/>
                <w:sz w:val="16"/>
                <w:szCs w:val="16"/>
              </w:rPr>
            </w:pPr>
            <w:r w:rsidRPr="00817C7D">
              <w:rPr>
                <w:b/>
                <w:bCs/>
                <w:color w:val="EE0000"/>
                <w:sz w:val="16"/>
                <w:szCs w:val="16"/>
              </w:rPr>
              <w:t>Pirates @ Braves, F3, 5pm</w:t>
            </w:r>
          </w:p>
          <w:p w14:paraId="66013471" w14:textId="77777777" w:rsidR="00287A36" w:rsidRDefault="00287A36" w:rsidP="005D0910">
            <w:pPr>
              <w:rPr>
                <w:b/>
                <w:bCs/>
                <w:color w:val="EE0000"/>
                <w:sz w:val="16"/>
                <w:szCs w:val="16"/>
              </w:rPr>
            </w:pPr>
          </w:p>
          <w:p w14:paraId="4AA4D1DE" w14:textId="77777777" w:rsidR="00287A36" w:rsidRDefault="00287A36" w:rsidP="005D091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’s F2, 5-6:15pm</w:t>
            </w:r>
          </w:p>
          <w:p w14:paraId="6444F4DE" w14:textId="3937F50F" w:rsidR="00287A36" w:rsidRPr="00287A36" w:rsidRDefault="00287A36" w:rsidP="005D091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d Sox F4, 5-6:15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9AF268" w14:textId="77777777" w:rsidR="005D0910" w:rsidRDefault="00A17544" w:rsidP="005D0910">
            <w:pPr>
              <w:rPr>
                <w:b/>
                <w:bCs/>
                <w:color w:val="0070C0"/>
                <w:sz w:val="16"/>
                <w:szCs w:val="16"/>
              </w:rPr>
            </w:pPr>
            <w:r w:rsidRPr="00A17544">
              <w:rPr>
                <w:b/>
                <w:bCs/>
                <w:color w:val="0070C0"/>
                <w:sz w:val="16"/>
                <w:szCs w:val="16"/>
              </w:rPr>
              <w:t>Tigers @ Royals, F3</w:t>
            </w:r>
            <w:r w:rsidR="00AD1024">
              <w:rPr>
                <w:b/>
                <w:bCs/>
                <w:color w:val="0070C0"/>
                <w:sz w:val="16"/>
                <w:szCs w:val="16"/>
              </w:rPr>
              <w:t>,</w:t>
            </w:r>
            <w:r w:rsidRPr="00A17544">
              <w:rPr>
                <w:b/>
                <w:bCs/>
                <w:color w:val="0070C0"/>
                <w:sz w:val="16"/>
                <w:szCs w:val="16"/>
              </w:rPr>
              <w:t xml:space="preserve"> 5pm</w:t>
            </w:r>
          </w:p>
          <w:p w14:paraId="7DBDB500" w14:textId="77777777" w:rsidR="005B7EB8" w:rsidRDefault="005B7EB8" w:rsidP="005D0910">
            <w:pPr>
              <w:rPr>
                <w:b/>
                <w:bCs/>
                <w:color w:val="0070C0"/>
                <w:sz w:val="16"/>
                <w:szCs w:val="16"/>
              </w:rPr>
            </w:pPr>
          </w:p>
          <w:p w14:paraId="4472D0CC" w14:textId="4708C82A" w:rsidR="005B7EB8" w:rsidRPr="005B7EB8" w:rsidRDefault="005B7EB8" w:rsidP="005D091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iants F2, 5-6:15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64124C" w14:textId="77777777" w:rsidR="005D0910" w:rsidRDefault="00471C2C" w:rsidP="005D0910">
            <w:pPr>
              <w:rPr>
                <w:b/>
                <w:bCs/>
                <w:color w:val="EE0000"/>
                <w:sz w:val="16"/>
                <w:szCs w:val="16"/>
              </w:rPr>
            </w:pPr>
            <w:r w:rsidRPr="00C70401">
              <w:rPr>
                <w:b/>
                <w:bCs/>
                <w:color w:val="EE0000"/>
                <w:sz w:val="16"/>
                <w:szCs w:val="16"/>
              </w:rPr>
              <w:t>A’s @ Red Sox F3, 5pm</w:t>
            </w:r>
          </w:p>
          <w:p w14:paraId="5AC2BBE2" w14:textId="77777777" w:rsidR="004F4B9E" w:rsidRDefault="004F4B9E" w:rsidP="005D0910">
            <w:pPr>
              <w:rPr>
                <w:b/>
                <w:bCs/>
                <w:color w:val="EE0000"/>
                <w:sz w:val="16"/>
                <w:szCs w:val="16"/>
              </w:rPr>
            </w:pPr>
          </w:p>
          <w:p w14:paraId="03C10E62" w14:textId="600F31EB" w:rsidR="004F4B9E" w:rsidRPr="00C70401" w:rsidRDefault="004F4B9E" w:rsidP="005D0910">
            <w:pPr>
              <w:rPr>
                <w:b/>
                <w:bCs/>
                <w:color w:val="262626" w:themeColor="text1" w:themeTint="D9"/>
                <w:sz w:val="16"/>
                <w:szCs w:val="16"/>
              </w:rPr>
            </w:pPr>
            <w:r w:rsidRPr="00F55E24">
              <w:rPr>
                <w:b/>
                <w:bCs/>
                <w:sz w:val="16"/>
                <w:szCs w:val="16"/>
              </w:rPr>
              <w:t>Troy</w:t>
            </w:r>
          </w:p>
        </w:tc>
        <w:tc>
          <w:tcPr>
            <w:tcW w:w="276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08AB8F" w14:textId="0AA166B6" w:rsidR="005D0910" w:rsidRPr="003860EB" w:rsidRDefault="006E24F2" w:rsidP="005D0910">
            <w:pPr>
              <w:rPr>
                <w:b/>
                <w:bCs/>
                <w:color w:val="FFC000"/>
                <w:sz w:val="16"/>
                <w:szCs w:val="16"/>
              </w:rPr>
            </w:pPr>
            <w:r w:rsidRPr="003860EB">
              <w:rPr>
                <w:b/>
                <w:bCs/>
                <w:color w:val="FFC000"/>
                <w:sz w:val="16"/>
                <w:szCs w:val="16"/>
              </w:rPr>
              <w:t>Pirates @ PR  Wyatt’s Field</w:t>
            </w:r>
            <w:r w:rsidR="00A6253F" w:rsidRPr="003860EB">
              <w:rPr>
                <w:b/>
                <w:bCs/>
                <w:color w:val="FFC000"/>
                <w:sz w:val="16"/>
                <w:szCs w:val="16"/>
              </w:rPr>
              <w:t xml:space="preserve"> 10am</w:t>
            </w:r>
          </w:p>
          <w:p w14:paraId="20518B23" w14:textId="08FFD1AD" w:rsidR="006E24F2" w:rsidRPr="00745A65" w:rsidRDefault="006E24F2" w:rsidP="005D0910">
            <w:pPr>
              <w:rPr>
                <w:color w:val="60A489" w:themeColor="accent5" w:themeShade="BF"/>
                <w:sz w:val="16"/>
                <w:szCs w:val="16"/>
              </w:rPr>
            </w:pPr>
            <w:r w:rsidRPr="003860EB">
              <w:rPr>
                <w:b/>
                <w:bCs/>
                <w:color w:val="FFC000"/>
                <w:sz w:val="16"/>
                <w:szCs w:val="16"/>
              </w:rPr>
              <w:t xml:space="preserve">Braves @ PR </w:t>
            </w:r>
            <w:r w:rsidR="00A6253F" w:rsidRPr="003860EB">
              <w:rPr>
                <w:b/>
                <w:bCs/>
                <w:color w:val="FFC000"/>
                <w:sz w:val="16"/>
                <w:szCs w:val="16"/>
              </w:rPr>
              <w:t>Elementary 10am</w:t>
            </w:r>
          </w:p>
        </w:tc>
        <w:tc>
          <w:tcPr>
            <w:tcW w:w="306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735386C4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7092767B" w14:textId="77777777" w:rsidTr="00703256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4AFBA01" w14:textId="77777777" w:rsidR="005D0910" w:rsidRPr="0086640B" w:rsidRDefault="005D0910" w:rsidP="005D0910">
            <w:r>
              <w:t>1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47FB3B3" w14:textId="77777777" w:rsidR="005D0910" w:rsidRPr="0086640B" w:rsidRDefault="005D0910" w:rsidP="005D0910">
            <w:r w:rsidRPr="00720721">
              <w:t>12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21D8CE8" w14:textId="77777777" w:rsidR="005D0910" w:rsidRPr="0086640B" w:rsidRDefault="005D0910" w:rsidP="005D0910">
            <w:r w:rsidRPr="00720721">
              <w:t>13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2B36092" w14:textId="77777777" w:rsidR="005D0910" w:rsidRPr="0086640B" w:rsidRDefault="005D0910" w:rsidP="005D0910">
            <w:r w:rsidRPr="00720721">
              <w:t>14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68C9508" w14:textId="77777777" w:rsidR="005D0910" w:rsidRPr="0086640B" w:rsidRDefault="005D0910" w:rsidP="005D0910">
            <w:r w:rsidRPr="00720721">
              <w:t>15</w:t>
            </w:r>
          </w:p>
        </w:tc>
        <w:tc>
          <w:tcPr>
            <w:tcW w:w="276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9AB579" w14:textId="2EAF1598" w:rsidR="005D0910" w:rsidRPr="00341F24" w:rsidRDefault="005D0910" w:rsidP="005D0910">
            <w:pPr>
              <w:pStyle w:val="Weekend"/>
              <w:rPr>
                <w:b/>
                <w:bCs/>
                <w:color w:val="EE0000"/>
              </w:rPr>
            </w:pPr>
            <w:r w:rsidRPr="00341F24">
              <w:rPr>
                <w:b/>
                <w:bCs/>
                <w:color w:val="EE0000"/>
              </w:rPr>
              <w:t>16</w:t>
            </w:r>
            <w:r w:rsidR="007D046E" w:rsidRPr="00341F24">
              <w:rPr>
                <w:b/>
                <w:bCs/>
                <w:color w:val="EE0000"/>
              </w:rPr>
              <w:t xml:space="preserve">                  </w:t>
            </w:r>
          </w:p>
          <w:p w14:paraId="0A3E5C81" w14:textId="02F274D7" w:rsidR="00477D92" w:rsidRPr="00341F24" w:rsidRDefault="00477D92" w:rsidP="005D0910">
            <w:pPr>
              <w:pStyle w:val="Weekend"/>
              <w:rPr>
                <w:b/>
                <w:bCs/>
                <w:color w:val="EE0000"/>
                <w:sz w:val="16"/>
                <w:szCs w:val="16"/>
              </w:rPr>
            </w:pPr>
            <w:r w:rsidRPr="00341F24">
              <w:rPr>
                <w:b/>
                <w:bCs/>
                <w:color w:val="EE0000"/>
                <w:sz w:val="16"/>
                <w:szCs w:val="16"/>
              </w:rPr>
              <w:t>TLL-Drains Plus @ Pirates</w:t>
            </w:r>
            <w:r w:rsidR="007D046E" w:rsidRPr="00341F24">
              <w:rPr>
                <w:b/>
                <w:bCs/>
                <w:color w:val="EE0000"/>
                <w:sz w:val="16"/>
                <w:szCs w:val="16"/>
              </w:rPr>
              <w:t xml:space="preserve"> 10am</w:t>
            </w:r>
            <w:r w:rsidR="00EA37B8" w:rsidRPr="00341F24">
              <w:rPr>
                <w:b/>
                <w:bCs/>
                <w:color w:val="EE0000"/>
                <w:sz w:val="16"/>
                <w:szCs w:val="16"/>
              </w:rPr>
              <w:t xml:space="preserve"> Riv1</w:t>
            </w:r>
          </w:p>
        </w:tc>
        <w:tc>
          <w:tcPr>
            <w:tcW w:w="306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156F7970" w14:textId="77777777" w:rsidR="005D0910" w:rsidRPr="008F078C" w:rsidRDefault="005D0910" w:rsidP="005D0910">
            <w:pPr>
              <w:pStyle w:val="Weekend"/>
            </w:pPr>
            <w:r w:rsidRPr="00720721">
              <w:t>17</w:t>
            </w:r>
          </w:p>
        </w:tc>
      </w:tr>
      <w:tr w:rsidR="005D0910" w14:paraId="7411DBA3" w14:textId="77777777" w:rsidTr="00703256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9E8D10" w14:textId="047D4EDD" w:rsidR="005D0910" w:rsidRDefault="009F7738" w:rsidP="005D0910">
            <w:pPr>
              <w:rPr>
                <w:b/>
                <w:bCs/>
                <w:color w:val="0070C0"/>
                <w:sz w:val="16"/>
                <w:szCs w:val="16"/>
              </w:rPr>
            </w:pPr>
            <w:r w:rsidRPr="00272237">
              <w:rPr>
                <w:b/>
                <w:bCs/>
                <w:color w:val="0070C0"/>
                <w:sz w:val="16"/>
                <w:szCs w:val="16"/>
              </w:rPr>
              <w:t>Tigers @ Giants, F</w:t>
            </w:r>
            <w:r w:rsidR="001915AF">
              <w:rPr>
                <w:b/>
                <w:bCs/>
                <w:color w:val="0070C0"/>
                <w:sz w:val="16"/>
                <w:szCs w:val="16"/>
              </w:rPr>
              <w:t>3</w:t>
            </w:r>
            <w:r w:rsidRPr="00272237">
              <w:rPr>
                <w:b/>
                <w:bCs/>
                <w:color w:val="0070C0"/>
                <w:sz w:val="16"/>
                <w:szCs w:val="16"/>
              </w:rPr>
              <w:t>, 5pm</w:t>
            </w:r>
          </w:p>
          <w:p w14:paraId="3099E86E" w14:textId="3B60A38D" w:rsidR="0009644D" w:rsidRDefault="0009644D" w:rsidP="0009644D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Pirates: F</w:t>
            </w:r>
            <w:r w:rsidR="00E85556">
              <w:rPr>
                <w:color w:val="262626" w:themeColor="text1" w:themeTint="D9"/>
                <w:sz w:val="16"/>
                <w:szCs w:val="16"/>
              </w:rPr>
              <w:t>4</w:t>
            </w:r>
            <w:r>
              <w:rPr>
                <w:color w:val="262626" w:themeColor="text1" w:themeTint="D9"/>
                <w:sz w:val="16"/>
                <w:szCs w:val="16"/>
              </w:rPr>
              <w:t xml:space="preserve"> 5-6:15</w:t>
            </w:r>
          </w:p>
          <w:p w14:paraId="1B768514" w14:textId="77777777" w:rsidR="0009644D" w:rsidRDefault="0009644D" w:rsidP="0009644D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Red Sox: F2 5-6:15</w:t>
            </w:r>
          </w:p>
          <w:p w14:paraId="2CDBFDD3" w14:textId="13DAF8C4" w:rsidR="0009644D" w:rsidRDefault="0009644D" w:rsidP="0009644D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Braves: F</w:t>
            </w:r>
            <w:r w:rsidR="00E85556">
              <w:rPr>
                <w:color w:val="262626" w:themeColor="text1" w:themeTint="D9"/>
                <w:sz w:val="16"/>
                <w:szCs w:val="16"/>
              </w:rPr>
              <w:t>4</w:t>
            </w:r>
            <w:r>
              <w:rPr>
                <w:color w:val="262626" w:themeColor="text1" w:themeTint="D9"/>
                <w:sz w:val="16"/>
                <w:szCs w:val="16"/>
              </w:rPr>
              <w:t xml:space="preserve"> 6:15-7:30</w:t>
            </w:r>
          </w:p>
          <w:p w14:paraId="79F2F819" w14:textId="0EA54BEA" w:rsidR="00460CB0" w:rsidRPr="0009644D" w:rsidRDefault="0009644D" w:rsidP="0009644D">
            <w:pPr>
              <w:rPr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A’s: F2 6:15-7:30</w:t>
            </w:r>
          </w:p>
          <w:p w14:paraId="3DD840BF" w14:textId="74AED78D" w:rsidR="00460CB0" w:rsidRPr="00872CC6" w:rsidRDefault="00460CB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0121CD" w14:textId="77777777" w:rsidR="005D0910" w:rsidRDefault="00AD1024" w:rsidP="005D0910">
            <w:pPr>
              <w:rPr>
                <w:b/>
                <w:bCs/>
                <w:color w:val="0070C0"/>
                <w:sz w:val="16"/>
                <w:szCs w:val="16"/>
              </w:rPr>
            </w:pPr>
            <w:r w:rsidRPr="00AD1024">
              <w:rPr>
                <w:b/>
                <w:bCs/>
                <w:color w:val="0070C0"/>
                <w:sz w:val="16"/>
                <w:szCs w:val="16"/>
              </w:rPr>
              <w:t>Royals @ Giants, F3, 5pm</w:t>
            </w:r>
          </w:p>
          <w:p w14:paraId="001E6CAD" w14:textId="77777777" w:rsidR="0009644D" w:rsidRDefault="0009644D" w:rsidP="005D0910">
            <w:pPr>
              <w:rPr>
                <w:b/>
                <w:bCs/>
                <w:color w:val="0070C0"/>
                <w:sz w:val="16"/>
                <w:szCs w:val="16"/>
              </w:rPr>
            </w:pPr>
          </w:p>
          <w:p w14:paraId="2C38C72A" w14:textId="50B63F7B" w:rsidR="0009644D" w:rsidRPr="0009644D" w:rsidRDefault="0009644D" w:rsidP="005D091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igers 5-6:15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2F184C" w14:textId="77777777" w:rsidR="0042019E" w:rsidRPr="0042019E" w:rsidRDefault="0042019E" w:rsidP="0042019E">
            <w:pPr>
              <w:rPr>
                <w:b/>
                <w:bCs/>
                <w:color w:val="EE0000"/>
                <w:sz w:val="16"/>
                <w:szCs w:val="16"/>
              </w:rPr>
            </w:pPr>
            <w:r w:rsidRPr="0042019E">
              <w:rPr>
                <w:b/>
                <w:bCs/>
                <w:color w:val="EE0000"/>
                <w:sz w:val="16"/>
                <w:szCs w:val="16"/>
              </w:rPr>
              <w:t>Braves @ Pirates F3, 5pm</w:t>
            </w:r>
          </w:p>
          <w:p w14:paraId="72B8CD43" w14:textId="77777777" w:rsidR="005D0910" w:rsidRDefault="005D0910" w:rsidP="005D0910">
            <w:pPr>
              <w:rPr>
                <w:color w:val="262626" w:themeColor="text1" w:themeTint="D9"/>
                <w:sz w:val="16"/>
                <w:szCs w:val="16"/>
              </w:rPr>
            </w:pPr>
          </w:p>
          <w:p w14:paraId="05D36905" w14:textId="77777777" w:rsidR="00E85556" w:rsidRDefault="00E85556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Red Sox</w:t>
            </w:r>
            <w:r w:rsidR="002E0A67">
              <w:rPr>
                <w:color w:val="262626" w:themeColor="text1" w:themeTint="D9"/>
                <w:sz w:val="16"/>
                <w:szCs w:val="16"/>
              </w:rPr>
              <w:t xml:space="preserve"> F4 5-6:15</w:t>
            </w:r>
          </w:p>
          <w:p w14:paraId="193D5FB1" w14:textId="706F9234" w:rsidR="002E0A67" w:rsidRPr="0042019E" w:rsidRDefault="002E0A67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A’s F2 5-6:15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8CFB34" w14:textId="77777777" w:rsidR="005D0910" w:rsidRDefault="005D0910" w:rsidP="005D0910">
            <w:pPr>
              <w:rPr>
                <w:b/>
                <w:bCs/>
                <w:color w:val="262626" w:themeColor="text1" w:themeTint="D9"/>
                <w:sz w:val="16"/>
                <w:szCs w:val="16"/>
              </w:rPr>
            </w:pPr>
          </w:p>
          <w:p w14:paraId="14B02755" w14:textId="77777777" w:rsidR="00005CBE" w:rsidRDefault="005D170E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Giants F3, 5-6:15</w:t>
            </w:r>
          </w:p>
          <w:p w14:paraId="1F5C54DC" w14:textId="77777777" w:rsidR="005D170E" w:rsidRDefault="005D170E" w:rsidP="005D0910">
            <w:pPr>
              <w:rPr>
                <w:color w:val="262626" w:themeColor="text1" w:themeTint="D9"/>
                <w:sz w:val="16"/>
                <w:szCs w:val="16"/>
              </w:rPr>
            </w:pPr>
          </w:p>
          <w:p w14:paraId="628CBD13" w14:textId="48206D34" w:rsidR="005D170E" w:rsidRPr="005D170E" w:rsidRDefault="005D170E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Royals F2, 5-6:15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C15F63" w14:textId="77777777" w:rsidR="005D0910" w:rsidRDefault="005D0910" w:rsidP="005D0910">
            <w:pPr>
              <w:rPr>
                <w:color w:val="262626" w:themeColor="text1" w:themeTint="D9"/>
                <w:sz w:val="16"/>
                <w:szCs w:val="16"/>
              </w:rPr>
            </w:pPr>
          </w:p>
          <w:p w14:paraId="43535E44" w14:textId="77777777" w:rsidR="00F54773" w:rsidRDefault="001C65BC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Braves F3 4:30-6</w:t>
            </w:r>
          </w:p>
          <w:p w14:paraId="66FFAB60" w14:textId="77777777" w:rsidR="001C65BC" w:rsidRDefault="001C65BC" w:rsidP="005D0910">
            <w:pPr>
              <w:rPr>
                <w:color w:val="262626" w:themeColor="text1" w:themeTint="D9"/>
                <w:sz w:val="16"/>
                <w:szCs w:val="16"/>
              </w:rPr>
            </w:pPr>
          </w:p>
          <w:p w14:paraId="549AFC34" w14:textId="77777777" w:rsidR="001C65BC" w:rsidRDefault="001C65BC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Pirates F3</w:t>
            </w:r>
            <w:r w:rsidR="00D163C4">
              <w:rPr>
                <w:color w:val="262626" w:themeColor="text1" w:themeTint="D9"/>
                <w:sz w:val="16"/>
                <w:szCs w:val="16"/>
              </w:rPr>
              <w:t xml:space="preserve"> 6-7:30</w:t>
            </w:r>
          </w:p>
          <w:p w14:paraId="4C3E6F72" w14:textId="2248910B" w:rsidR="004F4B9E" w:rsidRPr="00F54773" w:rsidRDefault="004F4B9E" w:rsidP="005D0910">
            <w:pPr>
              <w:rPr>
                <w:color w:val="262626" w:themeColor="text1" w:themeTint="D9"/>
                <w:sz w:val="16"/>
                <w:szCs w:val="16"/>
              </w:rPr>
            </w:pPr>
            <w:r w:rsidRPr="00F55E24">
              <w:rPr>
                <w:sz w:val="16"/>
                <w:szCs w:val="16"/>
              </w:rPr>
              <w:t>Troy</w:t>
            </w:r>
          </w:p>
        </w:tc>
        <w:tc>
          <w:tcPr>
            <w:tcW w:w="276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1AB64C" w14:textId="44A886C9" w:rsidR="007D046E" w:rsidRPr="00341F24" w:rsidRDefault="00477D92" w:rsidP="005D0910">
            <w:pPr>
              <w:rPr>
                <w:b/>
                <w:bCs/>
                <w:color w:val="EE0000"/>
                <w:sz w:val="16"/>
                <w:szCs w:val="16"/>
              </w:rPr>
            </w:pPr>
            <w:r w:rsidRPr="00341F24">
              <w:rPr>
                <w:b/>
                <w:bCs/>
                <w:color w:val="EE0000"/>
                <w:sz w:val="16"/>
                <w:szCs w:val="16"/>
              </w:rPr>
              <w:t xml:space="preserve">TLL-Patterson </w:t>
            </w:r>
            <w:r w:rsidR="00DD4FB5" w:rsidRPr="00341F24">
              <w:rPr>
                <w:b/>
                <w:bCs/>
                <w:color w:val="EE0000"/>
                <w:sz w:val="16"/>
                <w:szCs w:val="16"/>
              </w:rPr>
              <w:t>@ A’s</w:t>
            </w:r>
            <w:r w:rsidR="007D046E" w:rsidRPr="00341F24">
              <w:rPr>
                <w:b/>
                <w:bCs/>
                <w:color w:val="EE0000"/>
                <w:sz w:val="16"/>
                <w:szCs w:val="16"/>
              </w:rPr>
              <w:t xml:space="preserve"> 10am</w:t>
            </w:r>
            <w:r w:rsidR="00EA37B8" w:rsidRPr="00341F24">
              <w:rPr>
                <w:b/>
                <w:bCs/>
                <w:color w:val="EE0000"/>
                <w:sz w:val="16"/>
                <w:szCs w:val="16"/>
              </w:rPr>
              <w:t xml:space="preserve"> Riv2</w:t>
            </w:r>
          </w:p>
          <w:p w14:paraId="361A1FA1" w14:textId="13D5E46B" w:rsidR="00DD4FB5" w:rsidRPr="00341F24" w:rsidRDefault="00DD4FB5" w:rsidP="005D0910">
            <w:pPr>
              <w:rPr>
                <w:b/>
                <w:bCs/>
                <w:color w:val="EE0000"/>
                <w:sz w:val="16"/>
                <w:szCs w:val="16"/>
              </w:rPr>
            </w:pPr>
            <w:r w:rsidRPr="00341F24">
              <w:rPr>
                <w:b/>
                <w:bCs/>
                <w:color w:val="EE0000"/>
                <w:sz w:val="16"/>
                <w:szCs w:val="16"/>
              </w:rPr>
              <w:t>TLL-</w:t>
            </w:r>
            <w:proofErr w:type="spellStart"/>
            <w:r w:rsidRPr="00341F24">
              <w:rPr>
                <w:b/>
                <w:bCs/>
                <w:color w:val="EE0000"/>
                <w:sz w:val="16"/>
                <w:szCs w:val="16"/>
              </w:rPr>
              <w:t>Aaging</w:t>
            </w:r>
            <w:proofErr w:type="spellEnd"/>
            <w:r w:rsidRPr="00341F24">
              <w:rPr>
                <w:b/>
                <w:bCs/>
                <w:color w:val="EE0000"/>
                <w:sz w:val="16"/>
                <w:szCs w:val="16"/>
              </w:rPr>
              <w:t xml:space="preserve"> @ Red Sox</w:t>
            </w:r>
            <w:r w:rsidR="007D046E" w:rsidRPr="00341F24">
              <w:rPr>
                <w:b/>
                <w:bCs/>
                <w:color w:val="EE0000"/>
                <w:sz w:val="16"/>
                <w:szCs w:val="16"/>
              </w:rPr>
              <w:t xml:space="preserve"> 12pm</w:t>
            </w:r>
            <w:r w:rsidR="00EA37B8" w:rsidRPr="00341F24">
              <w:rPr>
                <w:b/>
                <w:bCs/>
                <w:color w:val="EE0000"/>
                <w:sz w:val="16"/>
                <w:szCs w:val="16"/>
              </w:rPr>
              <w:t xml:space="preserve"> Riv1</w:t>
            </w:r>
          </w:p>
          <w:p w14:paraId="124657B0" w14:textId="297186FB" w:rsidR="00DD4FB5" w:rsidRPr="00341F24" w:rsidRDefault="00DD4FB5" w:rsidP="005D0910">
            <w:pPr>
              <w:rPr>
                <w:b/>
                <w:bCs/>
                <w:color w:val="EE0000"/>
                <w:sz w:val="16"/>
                <w:szCs w:val="16"/>
              </w:rPr>
            </w:pPr>
            <w:r w:rsidRPr="00341F24">
              <w:rPr>
                <w:b/>
                <w:bCs/>
                <w:color w:val="EE0000"/>
                <w:sz w:val="16"/>
                <w:szCs w:val="16"/>
              </w:rPr>
              <w:t>T</w:t>
            </w:r>
            <w:r w:rsidR="00341F24" w:rsidRPr="00341F24">
              <w:rPr>
                <w:b/>
                <w:bCs/>
                <w:color w:val="EE0000"/>
                <w:sz w:val="16"/>
                <w:szCs w:val="16"/>
              </w:rPr>
              <w:t>LL</w:t>
            </w:r>
            <w:r w:rsidRPr="00341F24">
              <w:rPr>
                <w:b/>
                <w:bCs/>
                <w:color w:val="EE0000"/>
                <w:sz w:val="16"/>
                <w:szCs w:val="16"/>
              </w:rPr>
              <w:t>-A</w:t>
            </w:r>
            <w:r w:rsidR="007D046E" w:rsidRPr="00341F24">
              <w:rPr>
                <w:b/>
                <w:bCs/>
                <w:color w:val="EE0000"/>
                <w:sz w:val="16"/>
                <w:szCs w:val="16"/>
              </w:rPr>
              <w:t>&amp;J Excavation @ Braves 12pm</w:t>
            </w:r>
            <w:r w:rsidR="00EA37B8" w:rsidRPr="00341F24">
              <w:rPr>
                <w:b/>
                <w:bCs/>
                <w:color w:val="EE0000"/>
                <w:sz w:val="16"/>
                <w:szCs w:val="16"/>
              </w:rPr>
              <w:t xml:space="preserve"> </w:t>
            </w:r>
            <w:proofErr w:type="spellStart"/>
            <w:r w:rsidR="00EA37B8" w:rsidRPr="00341F24">
              <w:rPr>
                <w:b/>
                <w:bCs/>
                <w:color w:val="EE0000"/>
                <w:sz w:val="16"/>
                <w:szCs w:val="16"/>
              </w:rPr>
              <w:t>Riv</w:t>
            </w:r>
            <w:proofErr w:type="spellEnd"/>
            <w:r w:rsidR="00EA37B8" w:rsidRPr="00341F24">
              <w:rPr>
                <w:b/>
                <w:bCs/>
                <w:color w:val="EE0000"/>
                <w:sz w:val="16"/>
                <w:szCs w:val="16"/>
              </w:rPr>
              <w:t xml:space="preserve"> 2</w:t>
            </w:r>
          </w:p>
        </w:tc>
        <w:tc>
          <w:tcPr>
            <w:tcW w:w="306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2F9EA44D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63DD5D77" w14:textId="77777777" w:rsidTr="00703256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C23E8DC" w14:textId="77777777" w:rsidR="005D0910" w:rsidRPr="0086640B" w:rsidRDefault="005D0910" w:rsidP="005D0910">
            <w:r>
              <w:t>18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8A92873" w14:textId="77777777" w:rsidR="005D0910" w:rsidRPr="0086640B" w:rsidRDefault="005D0910" w:rsidP="005D0910">
            <w:r w:rsidRPr="00720721">
              <w:t>19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C81863D" w14:textId="77777777" w:rsidR="005D0910" w:rsidRPr="0086640B" w:rsidRDefault="005D0910" w:rsidP="005D0910">
            <w:r w:rsidRPr="00720721">
              <w:t>20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007B06C" w14:textId="77777777" w:rsidR="005D0910" w:rsidRPr="0086640B" w:rsidRDefault="005D0910" w:rsidP="005D0910">
            <w:r w:rsidRPr="00720721">
              <w:t>21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207E60A" w14:textId="77777777" w:rsidR="005D0910" w:rsidRPr="0086640B" w:rsidRDefault="005D0910" w:rsidP="005D0910">
            <w:r w:rsidRPr="00720721">
              <w:t>22</w:t>
            </w:r>
          </w:p>
        </w:tc>
        <w:tc>
          <w:tcPr>
            <w:tcW w:w="276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11006C" w14:textId="77777777" w:rsidR="005D0910" w:rsidRPr="008F078C" w:rsidRDefault="005D0910" w:rsidP="005D0910">
            <w:pPr>
              <w:pStyle w:val="Weekend"/>
            </w:pPr>
            <w:r w:rsidRPr="00720721">
              <w:t>23</w:t>
            </w:r>
          </w:p>
        </w:tc>
        <w:tc>
          <w:tcPr>
            <w:tcW w:w="306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7B4A138F" w14:textId="77777777" w:rsidR="005D0910" w:rsidRPr="008F078C" w:rsidRDefault="005D0910" w:rsidP="005D0910">
            <w:pPr>
              <w:pStyle w:val="Weekend"/>
            </w:pPr>
            <w:r w:rsidRPr="00720721">
              <w:t>24</w:t>
            </w:r>
          </w:p>
        </w:tc>
      </w:tr>
      <w:tr w:rsidR="005D0910" w14:paraId="347D33CB" w14:textId="77777777" w:rsidTr="00703256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46CB1C" w14:textId="77777777" w:rsidR="005D0910" w:rsidRDefault="00854F93" w:rsidP="00F30C8C">
            <w:pPr>
              <w:rPr>
                <w:b/>
                <w:bCs/>
                <w:color w:val="EE0000"/>
                <w:sz w:val="16"/>
                <w:szCs w:val="16"/>
              </w:rPr>
            </w:pPr>
            <w:r>
              <w:rPr>
                <w:b/>
                <w:bCs/>
                <w:color w:val="EE0000"/>
                <w:sz w:val="16"/>
                <w:szCs w:val="16"/>
              </w:rPr>
              <w:t>SP Mariners @ Braves, F3 5:30</w:t>
            </w:r>
          </w:p>
          <w:p w14:paraId="3E579CA3" w14:textId="4178472B" w:rsidR="00854F93" w:rsidRPr="00854F93" w:rsidRDefault="00854F93" w:rsidP="00F30C8C">
            <w:pPr>
              <w:rPr>
                <w:b/>
                <w:bCs/>
                <w:color w:val="EE0000"/>
              </w:rPr>
            </w:pPr>
            <w:r w:rsidRPr="003860EB">
              <w:rPr>
                <w:b/>
                <w:bCs/>
                <w:color w:val="FFC000"/>
                <w:sz w:val="16"/>
                <w:szCs w:val="16"/>
              </w:rPr>
              <w:t>Pirates @ SP Rays, Travers</w:t>
            </w:r>
            <w:r w:rsidR="003860EB" w:rsidRPr="003860EB">
              <w:rPr>
                <w:b/>
                <w:bCs/>
                <w:color w:val="FFC000"/>
                <w:sz w:val="16"/>
                <w:szCs w:val="16"/>
              </w:rPr>
              <w:t xml:space="preserve"> 4 </w:t>
            </w:r>
            <w:r w:rsidRPr="003860EB">
              <w:rPr>
                <w:b/>
                <w:bCs/>
                <w:color w:val="FFC000"/>
                <w:sz w:val="16"/>
                <w:szCs w:val="16"/>
              </w:rPr>
              <w:t xml:space="preserve"> 5:30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FBEA5F5" w14:textId="77777777" w:rsidR="005D0910" w:rsidRDefault="00C630AF" w:rsidP="005D0910">
            <w:pPr>
              <w:rPr>
                <w:b/>
                <w:bCs/>
                <w:color w:val="0070C0"/>
                <w:sz w:val="16"/>
                <w:szCs w:val="16"/>
              </w:rPr>
            </w:pPr>
            <w:r w:rsidRPr="00C630AF">
              <w:rPr>
                <w:b/>
                <w:bCs/>
                <w:color w:val="0070C0"/>
                <w:sz w:val="16"/>
                <w:szCs w:val="16"/>
              </w:rPr>
              <w:t>Royals @ Tigers, F3, 5pm</w:t>
            </w:r>
          </w:p>
          <w:p w14:paraId="7267A6AC" w14:textId="77777777" w:rsidR="00F30C8C" w:rsidRDefault="00F30C8C" w:rsidP="005D0910">
            <w:pPr>
              <w:rPr>
                <w:b/>
                <w:bCs/>
                <w:color w:val="0070C0"/>
                <w:sz w:val="16"/>
                <w:szCs w:val="16"/>
              </w:rPr>
            </w:pPr>
          </w:p>
          <w:p w14:paraId="4220DD1A" w14:textId="027D49E2" w:rsidR="00F30C8C" w:rsidRPr="00714DA0" w:rsidRDefault="00714DA0" w:rsidP="005D091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iants F2, 5</w:t>
            </w:r>
            <w:r w:rsidR="004B0B80">
              <w:rPr>
                <w:sz w:val="16"/>
                <w:szCs w:val="16"/>
              </w:rPr>
              <w:t>-6:15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50E52A" w14:textId="77777777" w:rsidR="005D0910" w:rsidRDefault="00902AE3" w:rsidP="005D0910">
            <w:pPr>
              <w:rPr>
                <w:b/>
                <w:bCs/>
                <w:color w:val="EE0000"/>
                <w:sz w:val="16"/>
                <w:szCs w:val="16"/>
              </w:rPr>
            </w:pPr>
            <w:r w:rsidRPr="00A06242">
              <w:rPr>
                <w:b/>
                <w:bCs/>
                <w:color w:val="EE0000"/>
                <w:sz w:val="16"/>
                <w:szCs w:val="16"/>
              </w:rPr>
              <w:t xml:space="preserve">Braves @ Red Sox </w:t>
            </w:r>
            <w:r w:rsidR="00937574">
              <w:rPr>
                <w:b/>
                <w:bCs/>
                <w:color w:val="EE0000"/>
                <w:sz w:val="16"/>
                <w:szCs w:val="16"/>
              </w:rPr>
              <w:t xml:space="preserve">F3, </w:t>
            </w:r>
            <w:r w:rsidR="00A06242" w:rsidRPr="00A06242">
              <w:rPr>
                <w:b/>
                <w:bCs/>
                <w:color w:val="EE0000"/>
                <w:sz w:val="16"/>
                <w:szCs w:val="16"/>
              </w:rPr>
              <w:t>5pm</w:t>
            </w:r>
          </w:p>
          <w:p w14:paraId="3653A982" w14:textId="77777777" w:rsidR="00937574" w:rsidRDefault="00937574" w:rsidP="005D0910">
            <w:pPr>
              <w:rPr>
                <w:b/>
                <w:bCs/>
                <w:color w:val="EE0000"/>
                <w:sz w:val="16"/>
                <w:szCs w:val="16"/>
              </w:rPr>
            </w:pPr>
          </w:p>
          <w:p w14:paraId="01CEF7A8" w14:textId="3B87A3AC" w:rsidR="00937574" w:rsidRPr="00A06242" w:rsidRDefault="00937574" w:rsidP="005D0910">
            <w:pPr>
              <w:rPr>
                <w:b/>
                <w:bCs/>
                <w:color w:val="262626" w:themeColor="text1" w:themeTint="D9"/>
                <w:sz w:val="16"/>
                <w:szCs w:val="16"/>
              </w:rPr>
            </w:pPr>
            <w:r>
              <w:rPr>
                <w:b/>
                <w:bCs/>
                <w:color w:val="EE0000"/>
                <w:sz w:val="16"/>
                <w:szCs w:val="16"/>
              </w:rPr>
              <w:t>Pirates @ A’s</w:t>
            </w:r>
            <w:r w:rsidR="00F23EFA">
              <w:rPr>
                <w:b/>
                <w:bCs/>
                <w:color w:val="EE0000"/>
                <w:sz w:val="16"/>
                <w:szCs w:val="16"/>
              </w:rPr>
              <w:t xml:space="preserve"> Riv2, 5pm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F44AC1" w14:textId="77777777" w:rsidR="005D0910" w:rsidRDefault="00C630AF" w:rsidP="005D0910">
            <w:pPr>
              <w:rPr>
                <w:b/>
                <w:bCs/>
                <w:color w:val="0070C0"/>
                <w:sz w:val="16"/>
                <w:szCs w:val="16"/>
              </w:rPr>
            </w:pPr>
            <w:r w:rsidRPr="00C630AF">
              <w:rPr>
                <w:b/>
                <w:bCs/>
                <w:color w:val="0070C0"/>
                <w:sz w:val="16"/>
                <w:szCs w:val="16"/>
              </w:rPr>
              <w:t>Giants @ Royals, F3, 5pm</w:t>
            </w:r>
          </w:p>
          <w:p w14:paraId="3DF4E2D6" w14:textId="77777777" w:rsidR="00714DA0" w:rsidRDefault="00714DA0" w:rsidP="005D0910">
            <w:pPr>
              <w:rPr>
                <w:b/>
                <w:bCs/>
                <w:color w:val="0070C0"/>
                <w:sz w:val="16"/>
                <w:szCs w:val="16"/>
              </w:rPr>
            </w:pPr>
          </w:p>
          <w:p w14:paraId="7BFF86E6" w14:textId="7EC71D37" w:rsidR="00714DA0" w:rsidRPr="00714DA0" w:rsidRDefault="00714DA0" w:rsidP="005D091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igers F2, 5-6:15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DC83EE" w14:textId="77777777" w:rsidR="00222A8B" w:rsidRDefault="00222A8B" w:rsidP="00222A8B">
            <w:pPr>
              <w:rPr>
                <w:b/>
                <w:bCs/>
                <w:color w:val="EE0000"/>
                <w:sz w:val="16"/>
                <w:szCs w:val="16"/>
              </w:rPr>
            </w:pPr>
            <w:r w:rsidRPr="00401C87">
              <w:rPr>
                <w:b/>
                <w:bCs/>
                <w:color w:val="EE0000"/>
                <w:sz w:val="16"/>
                <w:szCs w:val="16"/>
              </w:rPr>
              <w:t>Red Sox @ A’s Riv2, 5pm</w:t>
            </w:r>
          </w:p>
          <w:p w14:paraId="14E71F78" w14:textId="77777777" w:rsidR="005D0910" w:rsidRPr="00222A8B" w:rsidRDefault="005D0910" w:rsidP="005D0910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76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AEF705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306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304725AD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54E4FC04" w14:textId="77777777" w:rsidTr="00703256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238CA56" w14:textId="77777777" w:rsidR="005D0910" w:rsidRPr="0086640B" w:rsidRDefault="005D0910" w:rsidP="005D0910">
            <w:r>
              <w:t>25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7B72C0C" w14:textId="77777777" w:rsidR="005D0910" w:rsidRPr="0086640B" w:rsidRDefault="005D0910" w:rsidP="005D0910">
            <w:r w:rsidRPr="00720721">
              <w:t>26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92183ED" w14:textId="77777777" w:rsidR="005D0910" w:rsidRPr="0086640B" w:rsidRDefault="005D0910" w:rsidP="005D0910">
            <w:r w:rsidRPr="00720721">
              <w:t>27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5CF0472" w14:textId="77777777" w:rsidR="005D0910" w:rsidRPr="0086640B" w:rsidRDefault="005D0910" w:rsidP="005D0910">
            <w:r w:rsidRPr="00720721">
              <w:t>28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1EA7217" w14:textId="77777777" w:rsidR="005D0910" w:rsidRPr="0086640B" w:rsidRDefault="005D0910" w:rsidP="005D0910">
            <w:r w:rsidRPr="00720721">
              <w:t>29</w:t>
            </w:r>
          </w:p>
        </w:tc>
        <w:tc>
          <w:tcPr>
            <w:tcW w:w="276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DC6393" w14:textId="512CF9C1" w:rsidR="00046D7E" w:rsidRPr="00FE5728" w:rsidRDefault="005D0910" w:rsidP="005D0910">
            <w:pPr>
              <w:pStyle w:val="Weekend"/>
            </w:pPr>
            <w:r w:rsidRPr="00720721">
              <w:t>30</w:t>
            </w:r>
          </w:p>
          <w:p w14:paraId="0A27ACAF" w14:textId="6BDDE9E1" w:rsidR="00FE5728" w:rsidRPr="00046D7E" w:rsidRDefault="00FE5728" w:rsidP="005D0910">
            <w:pPr>
              <w:pStyle w:val="Weekend"/>
              <w:rPr>
                <w:sz w:val="16"/>
                <w:szCs w:val="16"/>
              </w:rPr>
            </w:pPr>
          </w:p>
        </w:tc>
        <w:tc>
          <w:tcPr>
            <w:tcW w:w="306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2F185E43" w14:textId="77777777" w:rsidR="005D0910" w:rsidRPr="003A157B" w:rsidRDefault="005D0910" w:rsidP="005D0910">
            <w:pPr>
              <w:pStyle w:val="Weekend"/>
            </w:pPr>
            <w:r w:rsidRPr="00720721">
              <w:t>31</w:t>
            </w:r>
          </w:p>
        </w:tc>
      </w:tr>
      <w:tr w:rsidR="003A157B" w14:paraId="32155391" w14:textId="77777777" w:rsidTr="00703256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FA510D3" w14:textId="7B4806C4" w:rsidR="003A157B" w:rsidRPr="000A1BC7" w:rsidRDefault="003A157B" w:rsidP="003A157B">
            <w:pPr>
              <w:rPr>
                <w:b/>
                <w:bCs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0151D0" w14:textId="77777777" w:rsidR="00632B7A" w:rsidRPr="00282ECD" w:rsidRDefault="00632B7A" w:rsidP="00632B7A">
            <w:pPr>
              <w:rPr>
                <w:b/>
                <w:bCs/>
                <w:color w:val="EE0000"/>
                <w:sz w:val="16"/>
                <w:szCs w:val="16"/>
              </w:rPr>
            </w:pPr>
            <w:r w:rsidRPr="00282ECD">
              <w:rPr>
                <w:b/>
                <w:bCs/>
                <w:color w:val="EE0000"/>
                <w:sz w:val="16"/>
                <w:szCs w:val="16"/>
              </w:rPr>
              <w:t>A’s @ Braves Riv1, 5pm</w:t>
            </w:r>
          </w:p>
          <w:p w14:paraId="48AC56E7" w14:textId="77777777" w:rsidR="00632B7A" w:rsidRDefault="00632B7A" w:rsidP="00632B7A">
            <w:pPr>
              <w:rPr>
                <w:b/>
                <w:bCs/>
                <w:color w:val="0070C0"/>
                <w:sz w:val="16"/>
                <w:szCs w:val="16"/>
              </w:rPr>
            </w:pPr>
          </w:p>
          <w:p w14:paraId="2A8353A8" w14:textId="6BA7004B" w:rsidR="003A157B" w:rsidRPr="00872CC6" w:rsidRDefault="00632B7A" w:rsidP="00632B7A">
            <w:pPr>
              <w:rPr>
                <w:color w:val="262626" w:themeColor="text1" w:themeTint="D9"/>
              </w:rPr>
            </w:pPr>
            <w:r w:rsidRPr="000A1BC7">
              <w:rPr>
                <w:b/>
                <w:bCs/>
                <w:color w:val="0070C0"/>
                <w:sz w:val="16"/>
                <w:szCs w:val="16"/>
              </w:rPr>
              <w:t xml:space="preserve">Giants @ Tigers, Riv2, </w:t>
            </w:r>
            <w:r w:rsidR="00CB44A1">
              <w:rPr>
                <w:b/>
                <w:bCs/>
                <w:color w:val="0070C0"/>
                <w:sz w:val="16"/>
                <w:szCs w:val="16"/>
              </w:rPr>
              <w:t>4:30</w:t>
            </w:r>
            <w:r w:rsidRPr="000A1BC7">
              <w:rPr>
                <w:b/>
                <w:bCs/>
                <w:color w:val="0070C0"/>
                <w:sz w:val="16"/>
                <w:szCs w:val="16"/>
              </w:rPr>
              <w:t>pm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005ADC" w14:textId="77777777" w:rsidR="003A157B" w:rsidRDefault="00114BF1" w:rsidP="003A157B">
            <w:pPr>
              <w:rPr>
                <w:b/>
                <w:bCs/>
                <w:color w:val="EE0000"/>
                <w:sz w:val="16"/>
                <w:szCs w:val="16"/>
              </w:rPr>
            </w:pPr>
            <w:r w:rsidRPr="00C96E95">
              <w:rPr>
                <w:b/>
                <w:bCs/>
                <w:color w:val="EE0000"/>
                <w:sz w:val="16"/>
                <w:szCs w:val="16"/>
              </w:rPr>
              <w:t xml:space="preserve">Pirates </w:t>
            </w:r>
            <w:r w:rsidR="00C96E95" w:rsidRPr="00C96E95">
              <w:rPr>
                <w:b/>
                <w:bCs/>
                <w:color w:val="EE0000"/>
                <w:sz w:val="16"/>
                <w:szCs w:val="16"/>
              </w:rPr>
              <w:t>@ Red Sox Riv2, 5pm</w:t>
            </w:r>
          </w:p>
          <w:p w14:paraId="5A2F31FE" w14:textId="77777777" w:rsidR="008C5C89" w:rsidRDefault="008C5C89" w:rsidP="003A157B">
            <w:pPr>
              <w:rPr>
                <w:b/>
                <w:bCs/>
                <w:color w:val="0070C0"/>
                <w:sz w:val="16"/>
                <w:szCs w:val="16"/>
              </w:rPr>
            </w:pPr>
          </w:p>
          <w:p w14:paraId="0B2D282E" w14:textId="4E42226B" w:rsidR="00A70C2E" w:rsidRPr="00C96E95" w:rsidRDefault="000B5830" w:rsidP="003A157B">
            <w:pPr>
              <w:rPr>
                <w:b/>
                <w:bCs/>
                <w:color w:val="262626" w:themeColor="text1" w:themeTint="D9"/>
                <w:sz w:val="16"/>
                <w:szCs w:val="16"/>
              </w:rPr>
            </w:pPr>
            <w:r w:rsidRPr="008C5C89">
              <w:rPr>
                <w:b/>
                <w:bCs/>
                <w:color w:val="0070C0"/>
                <w:sz w:val="16"/>
                <w:szCs w:val="16"/>
              </w:rPr>
              <w:t>Royals @ Tigers</w:t>
            </w:r>
            <w:r w:rsidR="008C5C89" w:rsidRPr="008C5C89">
              <w:rPr>
                <w:b/>
                <w:bCs/>
                <w:color w:val="0070C0"/>
                <w:sz w:val="16"/>
                <w:szCs w:val="16"/>
              </w:rPr>
              <w:t xml:space="preserve"> Riv1, 5pm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6B1F83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326F68" w14:textId="70E9735B" w:rsidR="003A157B" w:rsidRDefault="003A157B" w:rsidP="003A157B">
            <w:pPr>
              <w:rPr>
                <w:b/>
                <w:bCs/>
                <w:color w:val="EE0000"/>
                <w:sz w:val="16"/>
                <w:szCs w:val="16"/>
              </w:rPr>
            </w:pPr>
          </w:p>
          <w:p w14:paraId="1039CB85" w14:textId="77777777" w:rsidR="008C5C89" w:rsidRDefault="008C5C89" w:rsidP="003A157B">
            <w:pPr>
              <w:rPr>
                <w:b/>
                <w:bCs/>
                <w:color w:val="EE0000"/>
                <w:sz w:val="16"/>
                <w:szCs w:val="16"/>
              </w:rPr>
            </w:pPr>
          </w:p>
          <w:p w14:paraId="4EA4C446" w14:textId="1CE32D8A" w:rsidR="008C5C89" w:rsidRPr="00401C87" w:rsidRDefault="008C5C89" w:rsidP="003A157B">
            <w:pPr>
              <w:rPr>
                <w:b/>
                <w:bCs/>
                <w:color w:val="262626" w:themeColor="text1" w:themeTint="D9"/>
                <w:sz w:val="16"/>
                <w:szCs w:val="16"/>
              </w:rPr>
            </w:pPr>
            <w:r w:rsidRPr="008C5C89">
              <w:rPr>
                <w:b/>
                <w:bCs/>
                <w:color w:val="0070C0"/>
                <w:sz w:val="16"/>
                <w:szCs w:val="16"/>
              </w:rPr>
              <w:t xml:space="preserve">Royals @ Giants </w:t>
            </w:r>
            <w:r w:rsidR="005B2676">
              <w:rPr>
                <w:b/>
                <w:bCs/>
                <w:color w:val="0070C0"/>
                <w:sz w:val="16"/>
                <w:szCs w:val="16"/>
              </w:rPr>
              <w:t>F3</w:t>
            </w:r>
            <w:r w:rsidRPr="008C5C89">
              <w:rPr>
                <w:b/>
                <w:bCs/>
                <w:color w:val="0070C0"/>
                <w:sz w:val="16"/>
                <w:szCs w:val="16"/>
              </w:rPr>
              <w:t>, 5pm</w:t>
            </w:r>
          </w:p>
        </w:tc>
        <w:tc>
          <w:tcPr>
            <w:tcW w:w="276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BC9307" w14:textId="4752CD25" w:rsidR="003A157B" w:rsidRPr="00C65B23" w:rsidRDefault="00FE5728" w:rsidP="003A157B">
            <w:pPr>
              <w:pStyle w:val="Weekend"/>
              <w:rPr>
                <w:b/>
                <w:bCs/>
                <w:color w:val="EE0000"/>
                <w:sz w:val="16"/>
                <w:szCs w:val="16"/>
              </w:rPr>
            </w:pPr>
            <w:r w:rsidRPr="00C65B23">
              <w:rPr>
                <w:b/>
                <w:bCs/>
                <w:color w:val="EE0000"/>
                <w:sz w:val="16"/>
                <w:szCs w:val="16"/>
              </w:rPr>
              <w:t xml:space="preserve">Newport @ </w:t>
            </w:r>
            <w:r w:rsidR="00AF65EC">
              <w:rPr>
                <w:b/>
                <w:bCs/>
                <w:color w:val="EE0000"/>
                <w:sz w:val="16"/>
                <w:szCs w:val="16"/>
              </w:rPr>
              <w:t>Red Sox</w:t>
            </w:r>
            <w:r w:rsidRPr="00C65B23">
              <w:rPr>
                <w:b/>
                <w:bCs/>
                <w:color w:val="EE0000"/>
                <w:sz w:val="16"/>
                <w:szCs w:val="16"/>
              </w:rPr>
              <w:t xml:space="preserve"> Riv2 10am</w:t>
            </w:r>
          </w:p>
          <w:p w14:paraId="6F06A818" w14:textId="77777777" w:rsidR="00FE5728" w:rsidRPr="00C65B23" w:rsidRDefault="00FE5728" w:rsidP="003A157B">
            <w:pPr>
              <w:pStyle w:val="Weekend"/>
              <w:rPr>
                <w:b/>
                <w:bCs/>
                <w:color w:val="EE0000"/>
                <w:sz w:val="16"/>
                <w:szCs w:val="16"/>
              </w:rPr>
            </w:pPr>
          </w:p>
          <w:p w14:paraId="220A898C" w14:textId="3D2DEDCB" w:rsidR="00FE5728" w:rsidRPr="00FE5728" w:rsidRDefault="00826A03" w:rsidP="003A157B">
            <w:pPr>
              <w:pStyle w:val="Weekend"/>
              <w:rPr>
                <w:sz w:val="16"/>
                <w:szCs w:val="16"/>
              </w:rPr>
            </w:pPr>
            <w:r w:rsidRPr="00C65B23">
              <w:rPr>
                <w:b/>
                <w:bCs/>
                <w:color w:val="EE0000"/>
                <w:sz w:val="16"/>
                <w:szCs w:val="16"/>
              </w:rPr>
              <w:t xml:space="preserve">Newport @ </w:t>
            </w:r>
            <w:r w:rsidR="00AF65EC">
              <w:rPr>
                <w:b/>
                <w:bCs/>
                <w:color w:val="EE0000"/>
                <w:sz w:val="16"/>
                <w:szCs w:val="16"/>
              </w:rPr>
              <w:t>A’s</w:t>
            </w:r>
            <w:r w:rsidRPr="00C65B23">
              <w:rPr>
                <w:b/>
                <w:bCs/>
                <w:color w:val="EE0000"/>
                <w:sz w:val="16"/>
                <w:szCs w:val="16"/>
              </w:rPr>
              <w:t xml:space="preserve"> Riv2 12pm</w:t>
            </w:r>
          </w:p>
        </w:tc>
        <w:tc>
          <w:tcPr>
            <w:tcW w:w="306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094B8AB7" w14:textId="77777777" w:rsidR="003A157B" w:rsidRPr="003A157B" w:rsidRDefault="003A157B" w:rsidP="003A157B">
            <w:pPr>
              <w:pStyle w:val="Weekend"/>
            </w:pPr>
          </w:p>
        </w:tc>
      </w:tr>
      <w:tr w:rsidR="003A157B" w14:paraId="5383E9FF" w14:textId="77777777" w:rsidTr="00703256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733A748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3A56B8C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C1B8D09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7FE6E6E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6DF5BD5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76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D2ED78" w14:textId="77777777" w:rsidR="003A157B" w:rsidRPr="003A157B" w:rsidRDefault="003A157B" w:rsidP="003A157B">
            <w:pPr>
              <w:pStyle w:val="Weekend"/>
            </w:pPr>
          </w:p>
        </w:tc>
        <w:tc>
          <w:tcPr>
            <w:tcW w:w="306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23ECEE6F" w14:textId="77777777" w:rsidR="003A157B" w:rsidRPr="003A157B" w:rsidRDefault="003A157B" w:rsidP="003A157B">
            <w:pPr>
              <w:pStyle w:val="Weekend"/>
            </w:pPr>
          </w:p>
        </w:tc>
      </w:tr>
      <w:tr w:rsidR="003A157B" w14:paraId="2F65A8E0" w14:textId="77777777" w:rsidTr="00703256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B4B508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919BC4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11A052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4035C4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35B8117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764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73FD82" w14:textId="77777777" w:rsidR="003A157B" w:rsidRPr="003A157B" w:rsidRDefault="003A157B" w:rsidP="003A157B">
            <w:pPr>
              <w:pStyle w:val="Weekend"/>
            </w:pPr>
          </w:p>
        </w:tc>
        <w:tc>
          <w:tcPr>
            <w:tcW w:w="306" w:type="dxa"/>
            <w:tcBorders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44D1603C" w14:textId="77777777" w:rsidR="003A157B" w:rsidRPr="003A157B" w:rsidRDefault="003A157B" w:rsidP="003A157B">
            <w:pPr>
              <w:pStyle w:val="Weekend"/>
            </w:pPr>
          </w:p>
        </w:tc>
      </w:tr>
    </w:tbl>
    <w:p w14:paraId="6A0C735D" w14:textId="77777777" w:rsidR="003A157B" w:rsidRDefault="003A157B" w:rsidP="003A157B">
      <w:pPr>
        <w:pStyle w:val="ImagePlaceholder"/>
      </w:pPr>
    </w:p>
    <w:tbl>
      <w:tblPr>
        <w:tblW w:w="5000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Caption w:val="Layout table"/>
      </w:tblPr>
      <w:tblGrid>
        <w:gridCol w:w="2378"/>
        <w:gridCol w:w="2378"/>
        <w:gridCol w:w="2378"/>
        <w:gridCol w:w="1197"/>
        <w:gridCol w:w="1191"/>
        <w:gridCol w:w="2384"/>
        <w:gridCol w:w="1535"/>
        <w:gridCol w:w="1535"/>
      </w:tblGrid>
      <w:tr w:rsidR="003A157B" w14:paraId="6BC6AB13" w14:textId="77777777" w:rsidTr="003A157B">
        <w:trPr>
          <w:trHeight w:val="394"/>
        </w:trPr>
        <w:tc>
          <w:tcPr>
            <w:tcW w:w="2378" w:type="dxa"/>
          </w:tcPr>
          <w:p w14:paraId="335C1428" w14:textId="777E002E" w:rsidR="003A157B" w:rsidRDefault="003A157B" w:rsidP="003A157B">
            <w:r>
              <w:br w:type="page"/>
            </w:r>
            <w:r w:rsidRPr="00872CC6"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9504" behindDoc="1" locked="1" layoutInCell="1" allowOverlap="1" wp14:anchorId="6B25303D" wp14:editId="331262BD">
                      <wp:simplePos x="0" y="0"/>
                      <wp:positionH relativeFrom="page">
                        <wp:posOffset>-165100</wp:posOffset>
                      </wp:positionH>
                      <wp:positionV relativeFrom="paragraph">
                        <wp:posOffset>-949960</wp:posOffset>
                      </wp:positionV>
                      <wp:extent cx="10058400" cy="2038985"/>
                      <wp:effectExtent l="0" t="0" r="0" b="0"/>
                      <wp:wrapNone/>
                      <wp:docPr id="8" name="Rectangle 8" descr="Decorative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8E74A688-B7B3-4310-B929-E2910E42203F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058400" cy="20389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page">
                        <wp14:pctWidth>10000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47C5A4B" id="Rectangle 8" o:spid="_x0000_s1026" alt="Decorative" style="position:absolute;margin-left:-13pt;margin-top:-74.8pt;width:11in;height:160.55pt;z-index:-251646976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" fillcolor="#f2f2f2 [3052]" stroked="f" strokeweight="1pt">
                      <w10:wrap anchorx="page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2378" w:type="dxa"/>
          </w:tcPr>
          <w:p w14:paraId="6E7E0E35" w14:textId="77777777" w:rsidR="003A157B" w:rsidRDefault="003A157B" w:rsidP="003A157B"/>
        </w:tc>
        <w:tc>
          <w:tcPr>
            <w:tcW w:w="2378" w:type="dxa"/>
          </w:tcPr>
          <w:p w14:paraId="74F3F2A0" w14:textId="77777777" w:rsidR="003A157B" w:rsidRDefault="003A157B" w:rsidP="003A157B"/>
        </w:tc>
        <w:tc>
          <w:tcPr>
            <w:tcW w:w="7842" w:type="dxa"/>
            <w:gridSpan w:val="5"/>
            <w:vAlign w:val="center"/>
          </w:tcPr>
          <w:p w14:paraId="4DAFC934" w14:textId="77777777" w:rsidR="003A157B" w:rsidRDefault="00034962" w:rsidP="007B651E">
            <w:r w:rsidRPr="00034962">
              <w:t>Highlights for June</w:t>
            </w:r>
          </w:p>
        </w:tc>
      </w:tr>
      <w:tr w:rsidR="003A157B" w14:paraId="78371F70" w14:textId="77777777" w:rsidTr="003A157B">
        <w:trPr>
          <w:trHeight w:val="394"/>
        </w:trPr>
        <w:tc>
          <w:tcPr>
            <w:tcW w:w="4756" w:type="dxa"/>
            <w:gridSpan w:val="2"/>
            <w:vMerge w:val="restart"/>
          </w:tcPr>
          <w:p w14:paraId="3F9DFA47" w14:textId="77777777" w:rsidR="003A157B" w:rsidRPr="000357C6" w:rsidRDefault="003A157B" w:rsidP="003A157B">
            <w:pPr>
              <w:pStyle w:val="Month"/>
            </w:pPr>
            <w:r>
              <w:t>June</w:t>
            </w:r>
          </w:p>
        </w:tc>
        <w:tc>
          <w:tcPr>
            <w:tcW w:w="2378" w:type="dxa"/>
            <w:vMerge w:val="restart"/>
          </w:tcPr>
          <w:p w14:paraId="2A9751BB" w14:textId="77777777" w:rsidR="003A157B" w:rsidRPr="00872CC6" w:rsidRDefault="005D0910" w:rsidP="003A157B">
            <w:pPr>
              <w:pStyle w:val="Year"/>
            </w:pPr>
            <w:r>
              <w:t>2026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bottom"/>
          </w:tcPr>
          <w:p w14:paraId="0A2747E8" w14:textId="77777777" w:rsidR="003A157B" w:rsidRDefault="003A157B" w:rsidP="003A157B"/>
        </w:tc>
        <w:tc>
          <w:tcPr>
            <w:tcW w:w="6645" w:type="dxa"/>
            <w:gridSpan w:val="4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FFE4203" w14:textId="77777777" w:rsidR="003A157B" w:rsidRDefault="003A157B" w:rsidP="003A157B"/>
        </w:tc>
      </w:tr>
      <w:tr w:rsidR="003A157B" w14:paraId="4B7265BD" w14:textId="77777777" w:rsidTr="003A157B">
        <w:trPr>
          <w:trHeight w:val="394"/>
        </w:trPr>
        <w:tc>
          <w:tcPr>
            <w:tcW w:w="4756" w:type="dxa"/>
            <w:gridSpan w:val="2"/>
            <w:vMerge/>
          </w:tcPr>
          <w:p w14:paraId="75BE0E49" w14:textId="77777777" w:rsidR="003A157B" w:rsidRDefault="003A157B" w:rsidP="003A157B"/>
        </w:tc>
        <w:tc>
          <w:tcPr>
            <w:tcW w:w="2378" w:type="dxa"/>
            <w:vMerge/>
          </w:tcPr>
          <w:p w14:paraId="1736F770" w14:textId="77777777" w:rsidR="003A157B" w:rsidRPr="00A93D4E" w:rsidRDefault="003A157B" w:rsidP="003A157B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2BF5356" w14:textId="77777777" w:rsidR="003A157B" w:rsidRDefault="003A157B" w:rsidP="003A157B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0ECE74D" w14:textId="77777777" w:rsidR="003A157B" w:rsidRDefault="003A157B" w:rsidP="003A157B"/>
        </w:tc>
      </w:tr>
      <w:tr w:rsidR="003A157B" w14:paraId="1A4C7C4F" w14:textId="77777777" w:rsidTr="003A157B">
        <w:trPr>
          <w:trHeight w:val="394"/>
        </w:trPr>
        <w:tc>
          <w:tcPr>
            <w:tcW w:w="4756" w:type="dxa"/>
            <w:gridSpan w:val="2"/>
            <w:vMerge/>
          </w:tcPr>
          <w:p w14:paraId="7EB5EBBB" w14:textId="77777777" w:rsidR="003A157B" w:rsidRDefault="003A157B" w:rsidP="003A157B"/>
        </w:tc>
        <w:tc>
          <w:tcPr>
            <w:tcW w:w="2378" w:type="dxa"/>
            <w:vMerge/>
          </w:tcPr>
          <w:p w14:paraId="2421709A" w14:textId="77777777" w:rsidR="003A157B" w:rsidRPr="00A93D4E" w:rsidRDefault="003A157B" w:rsidP="003A157B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1E98D9A" w14:textId="77777777" w:rsidR="003A157B" w:rsidRDefault="003A157B" w:rsidP="003A157B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7EA15A0" w14:textId="77777777" w:rsidR="003A157B" w:rsidRDefault="003A157B" w:rsidP="003A157B"/>
        </w:tc>
      </w:tr>
      <w:tr w:rsidR="00034962" w14:paraId="5421FA3B" w14:textId="77777777" w:rsidTr="0047728E">
        <w:trPr>
          <w:trHeight w:val="965"/>
        </w:trPr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0349ACBB" w14:textId="77777777" w:rsidR="00034962" w:rsidRPr="00F65B25" w:rsidRDefault="00034962" w:rsidP="00034962">
            <w:pPr>
              <w:pStyle w:val="DayoftheWeek"/>
            </w:pPr>
            <w:r>
              <w:t>MON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3C744718" w14:textId="77777777" w:rsidR="00034962" w:rsidRPr="00F65B25" w:rsidRDefault="00034962" w:rsidP="00034962">
            <w:pPr>
              <w:pStyle w:val="DayoftheWeek"/>
            </w:pPr>
            <w:r>
              <w:t>TUE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3D8304C" w14:textId="77777777" w:rsidR="00034962" w:rsidRPr="00F65B25" w:rsidRDefault="00034962" w:rsidP="00034962">
            <w:pPr>
              <w:pStyle w:val="DayoftheWeek"/>
            </w:pPr>
            <w:r>
              <w:t>WED</w:t>
            </w:r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7C1B684" w14:textId="77777777" w:rsidR="00034962" w:rsidRPr="00F65B25" w:rsidRDefault="00034962" w:rsidP="00034962">
            <w:pPr>
              <w:pStyle w:val="DayoftheWeek"/>
            </w:pPr>
            <w:r>
              <w:t>THU</w:t>
            </w:r>
          </w:p>
        </w:tc>
        <w:tc>
          <w:tcPr>
            <w:tcW w:w="2384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D83B6CD" w14:textId="77777777" w:rsidR="00034962" w:rsidRPr="00F65B25" w:rsidRDefault="00034962" w:rsidP="00034962">
            <w:pPr>
              <w:pStyle w:val="DayoftheWeek"/>
            </w:pPr>
            <w:r>
              <w:t>FRI</w:t>
            </w:r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5108AFF0" w14:textId="77777777" w:rsidR="00034962" w:rsidRPr="00F65B25" w:rsidRDefault="00034962" w:rsidP="00034962">
            <w:pPr>
              <w:pStyle w:val="DayoftheWeek"/>
            </w:pPr>
            <w:r>
              <w:t>SAT</w:t>
            </w:r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55525F61" w14:textId="77777777" w:rsidR="00034962" w:rsidRPr="00F65B25" w:rsidRDefault="00034962" w:rsidP="00034962">
            <w:pPr>
              <w:pStyle w:val="DayoftheWeek"/>
            </w:pPr>
            <w:r>
              <w:t>SUN</w:t>
            </w:r>
          </w:p>
        </w:tc>
      </w:tr>
      <w:tr w:rsidR="005D0910" w14:paraId="0D4D5720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6899C26" w14:textId="77777777" w:rsidR="005D0910" w:rsidRPr="0086640B" w:rsidRDefault="005D0910" w:rsidP="005D0910">
            <w:r>
              <w:t>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8383B2A" w14:textId="77777777" w:rsidR="005D0910" w:rsidRPr="0086640B" w:rsidRDefault="005D0910" w:rsidP="005D0910">
            <w:r w:rsidRPr="003F7637">
              <w:t>2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042A08A" w14:textId="77777777" w:rsidR="005D0910" w:rsidRPr="00872CC6" w:rsidRDefault="005D0910" w:rsidP="005D0910">
            <w:r w:rsidRPr="003F7637">
              <w:t>3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7157F4A" w14:textId="77777777" w:rsidR="005D0910" w:rsidRPr="0086640B" w:rsidRDefault="005D0910" w:rsidP="005D0910">
            <w:r w:rsidRPr="003F7637">
              <w:t>4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EC0F35B" w14:textId="77777777" w:rsidR="005D0910" w:rsidRPr="0086640B" w:rsidRDefault="005D0910" w:rsidP="005D0910">
            <w:r w:rsidRPr="003F7637">
              <w:t>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44B81E" w14:textId="77777777" w:rsidR="005D0910" w:rsidRPr="008F078C" w:rsidRDefault="005D0910" w:rsidP="005D0910">
            <w:pPr>
              <w:pStyle w:val="Weekend"/>
            </w:pPr>
            <w:r w:rsidRPr="003F7637">
              <w:t>6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56581C95" w14:textId="77777777" w:rsidR="005D0910" w:rsidRPr="008F078C" w:rsidRDefault="005D0910" w:rsidP="005D0910">
            <w:pPr>
              <w:pStyle w:val="Weekend"/>
            </w:pPr>
            <w:r w:rsidRPr="003F7637">
              <w:t>7</w:t>
            </w:r>
          </w:p>
        </w:tc>
      </w:tr>
      <w:tr w:rsidR="005D0910" w14:paraId="100E975B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2D33FA" w14:textId="77777777" w:rsidR="005D0910" w:rsidRDefault="00951D48" w:rsidP="005D0910">
            <w:pPr>
              <w:rPr>
                <w:b/>
                <w:bCs/>
                <w:color w:val="EE0000"/>
                <w:sz w:val="16"/>
                <w:szCs w:val="16"/>
              </w:rPr>
            </w:pPr>
            <w:r w:rsidRPr="000B6691">
              <w:rPr>
                <w:b/>
                <w:bCs/>
                <w:color w:val="EE0000"/>
                <w:sz w:val="16"/>
                <w:szCs w:val="16"/>
              </w:rPr>
              <w:t>Red Sox @ Braves</w:t>
            </w:r>
            <w:r w:rsidR="000B6691" w:rsidRPr="000B6691">
              <w:rPr>
                <w:b/>
                <w:bCs/>
                <w:color w:val="EE0000"/>
                <w:sz w:val="16"/>
                <w:szCs w:val="16"/>
              </w:rPr>
              <w:t xml:space="preserve"> Riv2, 5pm</w:t>
            </w:r>
          </w:p>
          <w:p w14:paraId="31565C2C" w14:textId="77777777" w:rsidR="00BC5D05" w:rsidRDefault="00BC5D05" w:rsidP="005D0910">
            <w:pPr>
              <w:rPr>
                <w:b/>
                <w:bCs/>
                <w:color w:val="EE0000"/>
                <w:sz w:val="16"/>
                <w:szCs w:val="16"/>
              </w:rPr>
            </w:pPr>
          </w:p>
          <w:p w14:paraId="6B1415AD" w14:textId="3A8A0FFF" w:rsidR="00BC5D05" w:rsidRPr="000B6691" w:rsidRDefault="00BC5D05" w:rsidP="005D0910">
            <w:pPr>
              <w:rPr>
                <w:b/>
                <w:bCs/>
                <w:color w:val="262626" w:themeColor="text1" w:themeTint="D9"/>
                <w:sz w:val="16"/>
                <w:szCs w:val="16"/>
              </w:rPr>
            </w:pPr>
            <w:r w:rsidRPr="00BC5D05">
              <w:rPr>
                <w:b/>
                <w:bCs/>
                <w:color w:val="0070C0"/>
                <w:sz w:val="16"/>
                <w:szCs w:val="16"/>
              </w:rPr>
              <w:t>Tigers @ Royals Riv1, 5pm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9090BE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37642F" w14:textId="77777777" w:rsidR="005D0910" w:rsidRDefault="000B6691" w:rsidP="005D0910">
            <w:pPr>
              <w:rPr>
                <w:b/>
                <w:bCs/>
                <w:color w:val="EE0000"/>
                <w:sz w:val="16"/>
                <w:szCs w:val="16"/>
              </w:rPr>
            </w:pPr>
            <w:r w:rsidRPr="006809CC">
              <w:rPr>
                <w:b/>
                <w:bCs/>
                <w:color w:val="EE0000"/>
                <w:sz w:val="16"/>
                <w:szCs w:val="16"/>
              </w:rPr>
              <w:t>A’s @</w:t>
            </w:r>
            <w:r w:rsidR="006809CC" w:rsidRPr="006809CC">
              <w:rPr>
                <w:b/>
                <w:bCs/>
                <w:color w:val="EE0000"/>
                <w:sz w:val="16"/>
                <w:szCs w:val="16"/>
              </w:rPr>
              <w:t xml:space="preserve"> Pirates Riv2, 5pm</w:t>
            </w:r>
          </w:p>
          <w:p w14:paraId="0B8DA674" w14:textId="77777777" w:rsidR="00BC5D05" w:rsidRDefault="00BC5D05" w:rsidP="005D0910">
            <w:pPr>
              <w:rPr>
                <w:b/>
                <w:bCs/>
                <w:color w:val="EE0000"/>
                <w:sz w:val="16"/>
                <w:szCs w:val="16"/>
              </w:rPr>
            </w:pPr>
          </w:p>
          <w:p w14:paraId="510DD5D0" w14:textId="4B680757" w:rsidR="00BC5D05" w:rsidRPr="006809CC" w:rsidRDefault="006C306A" w:rsidP="005D0910">
            <w:pPr>
              <w:rPr>
                <w:b/>
                <w:bCs/>
                <w:color w:val="262626" w:themeColor="text1" w:themeTint="D9"/>
                <w:sz w:val="16"/>
                <w:szCs w:val="16"/>
              </w:rPr>
            </w:pPr>
            <w:r w:rsidRPr="006C306A">
              <w:rPr>
                <w:b/>
                <w:bCs/>
                <w:color w:val="0070C0"/>
                <w:sz w:val="16"/>
                <w:szCs w:val="16"/>
              </w:rPr>
              <w:t>Giants @ Tigers Riv1, 5pm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D07218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B5BAEA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BD085B0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69A5933E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3D2E6183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AD12BC4" w14:textId="77777777" w:rsidR="005D0910" w:rsidRPr="0086640B" w:rsidRDefault="005D0910" w:rsidP="005D0910">
            <w:r>
              <w:t>8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588D066" w14:textId="77777777" w:rsidR="005D0910" w:rsidRPr="0086640B" w:rsidRDefault="005D0910" w:rsidP="005D0910">
            <w:r w:rsidRPr="003F7637">
              <w:t>9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CAFBCDC" w14:textId="77777777" w:rsidR="005D0910" w:rsidRPr="0086640B" w:rsidRDefault="005D0910" w:rsidP="005D0910">
            <w:r w:rsidRPr="003F7637">
              <w:t>10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CED1BAB" w14:textId="77777777" w:rsidR="005D0910" w:rsidRPr="0086640B" w:rsidRDefault="005D0910" w:rsidP="005D0910">
            <w:r w:rsidRPr="003F7637">
              <w:t>11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F4B1721" w14:textId="77777777" w:rsidR="005D0910" w:rsidRPr="0086640B" w:rsidRDefault="005D0910" w:rsidP="005D0910">
            <w:r w:rsidRPr="003F7637">
              <w:t>1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C34D0A" w14:textId="77777777" w:rsidR="005D0910" w:rsidRPr="008F078C" w:rsidRDefault="005D0910" w:rsidP="005D0910">
            <w:pPr>
              <w:pStyle w:val="Weekend"/>
            </w:pPr>
            <w:r w:rsidRPr="003F7637">
              <w:t>13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256F62CF" w14:textId="77777777" w:rsidR="005D0910" w:rsidRPr="008F078C" w:rsidRDefault="005D0910" w:rsidP="005D0910">
            <w:pPr>
              <w:pStyle w:val="Weekend"/>
            </w:pPr>
            <w:r w:rsidRPr="003F7637">
              <w:t>14</w:t>
            </w:r>
          </w:p>
        </w:tc>
      </w:tr>
      <w:tr w:rsidR="005D0910" w14:paraId="142F25F0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5FAEEA" w14:textId="3DB07408" w:rsidR="005D0910" w:rsidRPr="000266D3" w:rsidRDefault="000266D3" w:rsidP="005D0910">
            <w:pPr>
              <w:rPr>
                <w:b/>
                <w:bCs/>
                <w:color w:val="262626" w:themeColor="text1" w:themeTint="D9"/>
                <w:sz w:val="16"/>
                <w:szCs w:val="16"/>
              </w:rPr>
            </w:pPr>
            <w:r w:rsidRPr="000266D3">
              <w:rPr>
                <w:b/>
                <w:bCs/>
                <w:color w:val="EE0000"/>
                <w:sz w:val="16"/>
                <w:szCs w:val="16"/>
              </w:rPr>
              <w:t>Pirates @ Red Sox Riv2, 5pm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C6160E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490921" w14:textId="34C4DE4B" w:rsidR="005D0910" w:rsidRPr="004512AB" w:rsidRDefault="004512AB" w:rsidP="005D0910">
            <w:pPr>
              <w:rPr>
                <w:b/>
                <w:bCs/>
                <w:color w:val="262626" w:themeColor="text1" w:themeTint="D9"/>
                <w:sz w:val="16"/>
                <w:szCs w:val="16"/>
              </w:rPr>
            </w:pPr>
            <w:r w:rsidRPr="004512AB">
              <w:rPr>
                <w:b/>
                <w:bCs/>
                <w:color w:val="EE0000"/>
                <w:sz w:val="16"/>
                <w:szCs w:val="16"/>
              </w:rPr>
              <w:t>Braves @ A’s Riv2, 5pm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EFFC26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A90A62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001D81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4A78B7C7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6AC1CE51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FCF1717" w14:textId="77777777" w:rsidR="005D0910" w:rsidRPr="0086640B" w:rsidRDefault="005D0910" w:rsidP="005D0910">
            <w:r>
              <w:t>15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6B5C251" w14:textId="77777777" w:rsidR="005D0910" w:rsidRPr="0086640B" w:rsidRDefault="005D0910" w:rsidP="005D0910">
            <w:r w:rsidRPr="003F7637">
              <w:t>16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5EC8C19" w14:textId="77777777" w:rsidR="005D0910" w:rsidRPr="0086640B" w:rsidRDefault="005D0910" w:rsidP="005D0910">
            <w:r w:rsidRPr="003F7637">
              <w:t>17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EC7597F" w14:textId="77777777" w:rsidR="005D0910" w:rsidRPr="0086640B" w:rsidRDefault="005D0910" w:rsidP="005D0910">
            <w:r w:rsidRPr="003F7637">
              <w:t>18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0C142BD" w14:textId="77777777" w:rsidR="005D0910" w:rsidRPr="0086640B" w:rsidRDefault="005D0910" w:rsidP="005D0910">
            <w:r w:rsidRPr="003F7637">
              <w:t>19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2A3231" w14:textId="77777777" w:rsidR="005D0910" w:rsidRPr="008F078C" w:rsidRDefault="005D0910" w:rsidP="005D0910">
            <w:pPr>
              <w:pStyle w:val="Weekend"/>
            </w:pPr>
            <w:r w:rsidRPr="003F7637">
              <w:t>20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6AD439FF" w14:textId="77777777" w:rsidR="005D0910" w:rsidRPr="008F078C" w:rsidRDefault="005D0910" w:rsidP="005D0910">
            <w:pPr>
              <w:pStyle w:val="Weekend"/>
            </w:pPr>
            <w:r w:rsidRPr="003F7637">
              <w:t>21</w:t>
            </w:r>
          </w:p>
        </w:tc>
      </w:tr>
      <w:tr w:rsidR="005D0910" w14:paraId="03D27F39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814DBCF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415AA2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3EC8CD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AA330C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750D48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8B464A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43147B7F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1EB42391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D675725" w14:textId="77777777" w:rsidR="005D0910" w:rsidRPr="0086640B" w:rsidRDefault="005D0910" w:rsidP="005D0910">
            <w:r>
              <w:t>22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086EB13" w14:textId="77777777" w:rsidR="005D0910" w:rsidRPr="0086640B" w:rsidRDefault="005D0910" w:rsidP="005D0910">
            <w:r w:rsidRPr="003F7637">
              <w:t>23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2F5206E" w14:textId="77777777" w:rsidR="005D0910" w:rsidRPr="0086640B" w:rsidRDefault="005D0910" w:rsidP="005D0910">
            <w:r w:rsidRPr="003F7637">
              <w:t>24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0E9DE59" w14:textId="77777777" w:rsidR="005D0910" w:rsidRPr="0086640B" w:rsidRDefault="005D0910" w:rsidP="005D0910">
            <w:r w:rsidRPr="003F7637">
              <w:t>25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703D3A1" w14:textId="77777777" w:rsidR="005D0910" w:rsidRPr="0086640B" w:rsidRDefault="005D0910" w:rsidP="005D0910">
            <w:r w:rsidRPr="003F7637">
              <w:t>26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8DA6C0E" w14:textId="77777777" w:rsidR="005D0910" w:rsidRPr="008F078C" w:rsidRDefault="005D0910" w:rsidP="005D0910">
            <w:pPr>
              <w:pStyle w:val="Weekend"/>
            </w:pPr>
            <w:r w:rsidRPr="003F7637">
              <w:t>27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2E702124" w14:textId="77777777" w:rsidR="005D0910" w:rsidRPr="008F078C" w:rsidRDefault="005D0910" w:rsidP="005D0910">
            <w:pPr>
              <w:pStyle w:val="Weekend"/>
            </w:pPr>
            <w:r w:rsidRPr="003F7637">
              <w:t>28</w:t>
            </w:r>
          </w:p>
        </w:tc>
      </w:tr>
      <w:tr w:rsidR="005D0910" w14:paraId="324E9F54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C54212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84A8EB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512D4A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435BA1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1F111F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E09FBD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275CE875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547E3190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D4336A8" w14:textId="77777777" w:rsidR="005D0910" w:rsidRPr="0086640B" w:rsidRDefault="005D0910" w:rsidP="005D0910">
            <w:r>
              <w:t>29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694760A" w14:textId="77777777" w:rsidR="005D0910" w:rsidRPr="0086640B" w:rsidRDefault="005D0910" w:rsidP="005D0910">
            <w:r w:rsidRPr="003F7637">
              <w:t>30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8814183" w14:textId="77777777" w:rsidR="005D0910" w:rsidRPr="0086640B" w:rsidRDefault="005D0910" w:rsidP="005D0910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1BB1D4D" w14:textId="77777777" w:rsidR="005D0910" w:rsidRPr="0086640B" w:rsidRDefault="005D0910" w:rsidP="005D0910"/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25FDD3A" w14:textId="77777777" w:rsidR="005D0910" w:rsidRPr="0086640B" w:rsidRDefault="005D0910" w:rsidP="005D0910"/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B6D422" w14:textId="77777777" w:rsidR="005D0910" w:rsidRPr="003A157B" w:rsidRDefault="005D0910" w:rsidP="005D0910">
            <w:pPr>
              <w:pStyle w:val="Weekend"/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6AF502ED" w14:textId="77777777" w:rsidR="005D0910" w:rsidRPr="003A157B" w:rsidRDefault="005D0910" w:rsidP="005D0910">
            <w:pPr>
              <w:pStyle w:val="Weekend"/>
            </w:pPr>
          </w:p>
        </w:tc>
      </w:tr>
      <w:tr w:rsidR="005D0910" w14:paraId="2F24FE25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4037B5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A5DECA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60C286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137209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0A9791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65566A" w14:textId="77777777" w:rsidR="005D0910" w:rsidRPr="003A157B" w:rsidRDefault="005D0910" w:rsidP="005D0910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5BB0F7F3" w14:textId="77777777" w:rsidR="005D0910" w:rsidRPr="003A157B" w:rsidRDefault="005D0910" w:rsidP="005D0910">
            <w:pPr>
              <w:pStyle w:val="Weekend"/>
            </w:pPr>
          </w:p>
        </w:tc>
      </w:tr>
      <w:tr w:rsidR="005D0910" w14:paraId="45748638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9369541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E08A0D9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C0F948D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CC2B877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52BA5DE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86FA34" w14:textId="77777777" w:rsidR="005D0910" w:rsidRPr="003A157B" w:rsidRDefault="005D0910" w:rsidP="005D0910">
            <w:pPr>
              <w:pStyle w:val="Weekend"/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3339A4D0" w14:textId="77777777" w:rsidR="005D0910" w:rsidRPr="003A157B" w:rsidRDefault="005D0910" w:rsidP="005D0910">
            <w:pPr>
              <w:pStyle w:val="Weekend"/>
            </w:pPr>
          </w:p>
        </w:tc>
      </w:tr>
      <w:tr w:rsidR="003A157B" w14:paraId="6EB759F4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4DF733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1125BD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E17EB4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C69E54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B4B550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9C8BC3" w14:textId="77777777" w:rsidR="003A157B" w:rsidRPr="003A157B" w:rsidRDefault="003A157B" w:rsidP="003A157B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2AAA9F8B" w14:textId="77777777" w:rsidR="003A157B" w:rsidRPr="003A157B" w:rsidRDefault="003A157B" w:rsidP="003A157B">
            <w:pPr>
              <w:pStyle w:val="Weekend"/>
            </w:pPr>
          </w:p>
        </w:tc>
      </w:tr>
    </w:tbl>
    <w:p w14:paraId="0B02EA44" w14:textId="77777777" w:rsidR="003A157B" w:rsidRDefault="003A157B" w:rsidP="003A157B">
      <w:pPr>
        <w:pStyle w:val="ImagePlaceholder"/>
      </w:pPr>
    </w:p>
    <w:p w14:paraId="09E1F9AA" w14:textId="77777777" w:rsidR="003A157B" w:rsidRDefault="003A157B" w:rsidP="003A157B">
      <w:r>
        <w:br w:type="page"/>
      </w:r>
    </w:p>
    <w:p w14:paraId="3D33A2C2" w14:textId="77777777" w:rsidR="003A157B" w:rsidRDefault="003A157B" w:rsidP="003A157B">
      <w:pPr>
        <w:pStyle w:val="ImagePlaceholder"/>
      </w:pPr>
      <w:r w:rsidRPr="00872CC6">
        <w:rPr>
          <w:noProof/>
          <w:lang w:val="en-AU" w:eastAsia="en-AU"/>
        </w:rPr>
        <w:lastRenderedPageBreak/>
        <mc:AlternateContent>
          <mc:Choice Requires="wps">
            <w:drawing>
              <wp:anchor distT="0" distB="0" distL="114300" distR="114300" simplePos="0" relativeHeight="251671552" behindDoc="1" locked="1" layoutInCell="1" allowOverlap="1" wp14:anchorId="62F73367" wp14:editId="407BD581">
                <wp:simplePos x="0" y="0"/>
                <wp:positionH relativeFrom="page">
                  <wp:posOffset>0</wp:posOffset>
                </wp:positionH>
                <wp:positionV relativeFrom="paragraph">
                  <wp:posOffset>-219710</wp:posOffset>
                </wp:positionV>
                <wp:extent cx="10058400" cy="2039112"/>
                <wp:effectExtent l="0" t="0" r="0" b="0"/>
                <wp:wrapNone/>
                <wp:docPr id="9" name="Rectangle 9" descr="Decorative">
                  <a:extLst xmlns:a="http://schemas.openxmlformats.org/drawingml/2006/main">
                    <a:ext uri="{FF2B5EF4-FFF2-40B4-BE49-F238E27FC236}">
                      <a16:creationId xmlns:a16="http://schemas.microsoft.com/office/drawing/2014/main" id="{8E74A688-B7B3-4310-B929-E2910E42203F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0" cy="203911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page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D09802" id="Rectangle 9" o:spid="_x0000_s1026" alt="Decorative" style="position:absolute;margin-left:0;margin-top:-17.3pt;width:11in;height:160.55pt;z-index:-251644928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" fillcolor="#f2f2f2 [3052]" stroked="f" strokeweight="1pt">
                <w10:wrap anchorx="page"/>
                <w10:anchorlock/>
              </v:rect>
            </w:pict>
          </mc:Fallback>
        </mc:AlternateContent>
      </w:r>
    </w:p>
    <w:tbl>
      <w:tblPr>
        <w:tblW w:w="5000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Caption w:val="Layout table"/>
      </w:tblPr>
      <w:tblGrid>
        <w:gridCol w:w="2378"/>
        <w:gridCol w:w="2378"/>
        <w:gridCol w:w="2378"/>
        <w:gridCol w:w="1197"/>
        <w:gridCol w:w="1191"/>
        <w:gridCol w:w="2384"/>
        <w:gridCol w:w="1535"/>
        <w:gridCol w:w="1535"/>
      </w:tblGrid>
      <w:tr w:rsidR="003A157B" w14:paraId="6E98D72F" w14:textId="77777777" w:rsidTr="003A157B">
        <w:trPr>
          <w:trHeight w:val="394"/>
        </w:trPr>
        <w:tc>
          <w:tcPr>
            <w:tcW w:w="2378" w:type="dxa"/>
          </w:tcPr>
          <w:p w14:paraId="00F7C891" w14:textId="77777777" w:rsidR="003A157B" w:rsidRDefault="003A157B" w:rsidP="003A157B"/>
        </w:tc>
        <w:tc>
          <w:tcPr>
            <w:tcW w:w="2378" w:type="dxa"/>
          </w:tcPr>
          <w:p w14:paraId="3CD61F38" w14:textId="77777777" w:rsidR="003A157B" w:rsidRDefault="003A157B" w:rsidP="003A157B"/>
        </w:tc>
        <w:tc>
          <w:tcPr>
            <w:tcW w:w="2378" w:type="dxa"/>
          </w:tcPr>
          <w:p w14:paraId="7D787830" w14:textId="77777777" w:rsidR="003A157B" w:rsidRDefault="003A157B" w:rsidP="003A157B"/>
        </w:tc>
        <w:tc>
          <w:tcPr>
            <w:tcW w:w="7842" w:type="dxa"/>
            <w:gridSpan w:val="5"/>
            <w:vAlign w:val="center"/>
          </w:tcPr>
          <w:p w14:paraId="11A7D4BB" w14:textId="77777777" w:rsidR="003A157B" w:rsidRDefault="00034962" w:rsidP="003A157B">
            <w:r w:rsidRPr="00034962">
              <w:t>Highlights for July</w:t>
            </w:r>
          </w:p>
        </w:tc>
      </w:tr>
      <w:tr w:rsidR="003A157B" w14:paraId="10863D33" w14:textId="77777777" w:rsidTr="003A157B">
        <w:trPr>
          <w:trHeight w:val="394"/>
        </w:trPr>
        <w:tc>
          <w:tcPr>
            <w:tcW w:w="4756" w:type="dxa"/>
            <w:gridSpan w:val="2"/>
            <w:vMerge w:val="restart"/>
          </w:tcPr>
          <w:p w14:paraId="78840A53" w14:textId="77777777" w:rsidR="003A157B" w:rsidRPr="000357C6" w:rsidRDefault="003A157B" w:rsidP="003A157B">
            <w:pPr>
              <w:pStyle w:val="Month"/>
            </w:pPr>
            <w:r>
              <w:t>July</w:t>
            </w:r>
          </w:p>
        </w:tc>
        <w:tc>
          <w:tcPr>
            <w:tcW w:w="2378" w:type="dxa"/>
            <w:vMerge w:val="restart"/>
          </w:tcPr>
          <w:p w14:paraId="7C8D13DA" w14:textId="77777777" w:rsidR="003A157B" w:rsidRPr="00872CC6" w:rsidRDefault="005D0910" w:rsidP="003A157B">
            <w:pPr>
              <w:pStyle w:val="Year"/>
            </w:pPr>
            <w:r>
              <w:t>2026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bottom"/>
          </w:tcPr>
          <w:p w14:paraId="4B3F7C38" w14:textId="77777777" w:rsidR="003A157B" w:rsidRDefault="003A157B" w:rsidP="003A157B"/>
        </w:tc>
        <w:tc>
          <w:tcPr>
            <w:tcW w:w="6645" w:type="dxa"/>
            <w:gridSpan w:val="4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D8D4B15" w14:textId="77777777" w:rsidR="003A157B" w:rsidRDefault="003A157B" w:rsidP="003A157B"/>
        </w:tc>
      </w:tr>
      <w:tr w:rsidR="003A157B" w14:paraId="5E4978D6" w14:textId="77777777" w:rsidTr="003A157B">
        <w:trPr>
          <w:trHeight w:val="394"/>
        </w:trPr>
        <w:tc>
          <w:tcPr>
            <w:tcW w:w="4756" w:type="dxa"/>
            <w:gridSpan w:val="2"/>
            <w:vMerge/>
          </w:tcPr>
          <w:p w14:paraId="08E67578" w14:textId="77777777" w:rsidR="003A157B" w:rsidRDefault="003A157B" w:rsidP="003A157B"/>
        </w:tc>
        <w:tc>
          <w:tcPr>
            <w:tcW w:w="2378" w:type="dxa"/>
            <w:vMerge/>
          </w:tcPr>
          <w:p w14:paraId="0C3528F4" w14:textId="77777777" w:rsidR="003A157B" w:rsidRPr="00A93D4E" w:rsidRDefault="003A157B" w:rsidP="003A157B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E70E07F" w14:textId="77777777" w:rsidR="003A157B" w:rsidRDefault="003A157B" w:rsidP="003A157B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B614964" w14:textId="77777777" w:rsidR="003A157B" w:rsidRDefault="003A157B" w:rsidP="003A157B"/>
        </w:tc>
      </w:tr>
      <w:tr w:rsidR="003A157B" w14:paraId="6D462600" w14:textId="77777777" w:rsidTr="003A157B">
        <w:trPr>
          <w:trHeight w:val="394"/>
        </w:trPr>
        <w:tc>
          <w:tcPr>
            <w:tcW w:w="4756" w:type="dxa"/>
            <w:gridSpan w:val="2"/>
            <w:vMerge/>
          </w:tcPr>
          <w:p w14:paraId="43AD9F28" w14:textId="77777777" w:rsidR="003A157B" w:rsidRDefault="003A157B" w:rsidP="003A157B"/>
        </w:tc>
        <w:tc>
          <w:tcPr>
            <w:tcW w:w="2378" w:type="dxa"/>
            <w:vMerge/>
          </w:tcPr>
          <w:p w14:paraId="76BF8D35" w14:textId="77777777" w:rsidR="003A157B" w:rsidRPr="00A93D4E" w:rsidRDefault="003A157B" w:rsidP="003A157B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D9915A1" w14:textId="77777777" w:rsidR="003A157B" w:rsidRDefault="003A157B" w:rsidP="003A157B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4DF8034" w14:textId="77777777" w:rsidR="003A157B" w:rsidRDefault="003A157B" w:rsidP="003A157B"/>
        </w:tc>
      </w:tr>
      <w:tr w:rsidR="00034962" w14:paraId="5968A8BF" w14:textId="77777777" w:rsidTr="0047728E">
        <w:trPr>
          <w:trHeight w:val="965"/>
        </w:trPr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372CC968" w14:textId="77777777" w:rsidR="00034962" w:rsidRPr="00F65B25" w:rsidRDefault="00034962" w:rsidP="00034962">
            <w:pPr>
              <w:pStyle w:val="DayoftheWeek"/>
            </w:pPr>
            <w:r>
              <w:t>MON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4C377AEA" w14:textId="77777777" w:rsidR="00034962" w:rsidRPr="00F65B25" w:rsidRDefault="00034962" w:rsidP="00034962">
            <w:pPr>
              <w:pStyle w:val="DayoftheWeek"/>
            </w:pPr>
            <w:r>
              <w:t>TUE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7733E93" w14:textId="77777777" w:rsidR="00034962" w:rsidRPr="00F65B25" w:rsidRDefault="00034962" w:rsidP="00034962">
            <w:pPr>
              <w:pStyle w:val="DayoftheWeek"/>
            </w:pPr>
            <w:r>
              <w:t>WED</w:t>
            </w:r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B343F87" w14:textId="77777777" w:rsidR="00034962" w:rsidRPr="00F65B25" w:rsidRDefault="00034962" w:rsidP="00034962">
            <w:pPr>
              <w:pStyle w:val="DayoftheWeek"/>
            </w:pPr>
            <w:r>
              <w:t>THU</w:t>
            </w:r>
          </w:p>
        </w:tc>
        <w:tc>
          <w:tcPr>
            <w:tcW w:w="2384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E760BBD" w14:textId="77777777" w:rsidR="00034962" w:rsidRPr="00F65B25" w:rsidRDefault="00034962" w:rsidP="00034962">
            <w:pPr>
              <w:pStyle w:val="DayoftheWeek"/>
            </w:pPr>
            <w:r>
              <w:t>FRI</w:t>
            </w:r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21AD2881" w14:textId="77777777" w:rsidR="00034962" w:rsidRPr="00F65B25" w:rsidRDefault="00034962" w:rsidP="00034962">
            <w:pPr>
              <w:pStyle w:val="DayoftheWeek"/>
            </w:pPr>
            <w:r>
              <w:t>SAT</w:t>
            </w:r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0AF7A459" w14:textId="77777777" w:rsidR="00034962" w:rsidRPr="00F65B25" w:rsidRDefault="00034962" w:rsidP="00034962">
            <w:pPr>
              <w:pStyle w:val="DayoftheWeek"/>
            </w:pPr>
            <w:r>
              <w:t>SUN</w:t>
            </w:r>
          </w:p>
        </w:tc>
      </w:tr>
      <w:tr w:rsidR="005D0910" w14:paraId="517CB908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F1E8CFE" w14:textId="77777777" w:rsidR="005D0910" w:rsidRPr="0086640B" w:rsidRDefault="005D0910" w:rsidP="005D0910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213AB6F" w14:textId="77777777" w:rsidR="005D0910" w:rsidRPr="0086640B" w:rsidRDefault="005D0910" w:rsidP="005D0910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7A4C63E" w14:textId="77777777" w:rsidR="005D0910" w:rsidRPr="00872CC6" w:rsidRDefault="005D0910" w:rsidP="005D0910">
            <w:r w:rsidRPr="00CA391A">
              <w:t>1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75641B9" w14:textId="77777777" w:rsidR="005D0910" w:rsidRPr="0086640B" w:rsidRDefault="005D0910" w:rsidP="005D0910">
            <w:r w:rsidRPr="00CA391A">
              <w:t>2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323F9CD" w14:textId="77777777" w:rsidR="005D0910" w:rsidRPr="0086640B" w:rsidRDefault="005D0910" w:rsidP="005D0910">
            <w:r w:rsidRPr="00CA391A">
              <w:t>3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32EBA9" w14:textId="77777777" w:rsidR="005D0910" w:rsidRPr="008F078C" w:rsidRDefault="005D0910" w:rsidP="005D0910">
            <w:pPr>
              <w:pStyle w:val="Weekend"/>
            </w:pPr>
            <w:r w:rsidRPr="00CA391A">
              <w:t>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4A87A975" w14:textId="77777777" w:rsidR="005D0910" w:rsidRPr="008F078C" w:rsidRDefault="005D0910" w:rsidP="005D0910">
            <w:pPr>
              <w:pStyle w:val="Weekend"/>
            </w:pPr>
            <w:r w:rsidRPr="00CA391A">
              <w:t>5</w:t>
            </w:r>
          </w:p>
        </w:tc>
      </w:tr>
      <w:tr w:rsidR="005D0910" w14:paraId="3DFEEF62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8D34558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1807DA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F20997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66C610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C93658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36A256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4DFEAB50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4A67C01A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8325BD7" w14:textId="77777777" w:rsidR="005D0910" w:rsidRPr="0086640B" w:rsidRDefault="005D0910" w:rsidP="005D0910">
            <w:r>
              <w:t>6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EFA2DC2" w14:textId="77777777" w:rsidR="005D0910" w:rsidRPr="0086640B" w:rsidRDefault="005D0910" w:rsidP="005D0910">
            <w:r w:rsidRPr="00CA391A">
              <w:t>7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EBA3FA0" w14:textId="77777777" w:rsidR="005D0910" w:rsidRPr="0086640B" w:rsidRDefault="005D0910" w:rsidP="005D0910">
            <w:r w:rsidRPr="00CA391A">
              <w:t>8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A278FED" w14:textId="77777777" w:rsidR="005D0910" w:rsidRPr="0086640B" w:rsidRDefault="005D0910" w:rsidP="005D0910">
            <w:r w:rsidRPr="00CA391A">
              <w:t>9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AC956C9" w14:textId="77777777" w:rsidR="005D0910" w:rsidRPr="0086640B" w:rsidRDefault="005D0910" w:rsidP="005D0910">
            <w:r w:rsidRPr="00CA391A">
              <w:t>10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130EC5" w14:textId="77777777" w:rsidR="005D0910" w:rsidRPr="008F078C" w:rsidRDefault="005D0910" w:rsidP="005D0910">
            <w:pPr>
              <w:pStyle w:val="Weekend"/>
            </w:pPr>
            <w:r w:rsidRPr="00CA391A">
              <w:t>1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1B2A8CC9" w14:textId="77777777" w:rsidR="005D0910" w:rsidRPr="008F078C" w:rsidRDefault="005D0910" w:rsidP="005D0910">
            <w:pPr>
              <w:pStyle w:val="Weekend"/>
            </w:pPr>
            <w:r w:rsidRPr="00CA391A">
              <w:t>12</w:t>
            </w:r>
          </w:p>
        </w:tc>
      </w:tr>
      <w:tr w:rsidR="005D0910" w14:paraId="1CE89CCA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41916C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7485E5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417BBC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349119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AF2F98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C1A6F3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712E6BC0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38C22363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2D3A490" w14:textId="77777777" w:rsidR="005D0910" w:rsidRPr="0086640B" w:rsidRDefault="005D0910" w:rsidP="005D0910">
            <w:r>
              <w:t>13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C5CDE1D" w14:textId="77777777" w:rsidR="005D0910" w:rsidRPr="0086640B" w:rsidRDefault="005D0910" w:rsidP="005D0910">
            <w:r w:rsidRPr="00CA391A">
              <w:t>14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1C1C20D" w14:textId="77777777" w:rsidR="005D0910" w:rsidRPr="0086640B" w:rsidRDefault="005D0910" w:rsidP="005D0910">
            <w:r w:rsidRPr="00CA391A">
              <w:t>15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13E1317" w14:textId="77777777" w:rsidR="005D0910" w:rsidRPr="0086640B" w:rsidRDefault="005D0910" w:rsidP="005D0910">
            <w:r w:rsidRPr="00CA391A">
              <w:t>16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56F0CD5" w14:textId="77777777" w:rsidR="005D0910" w:rsidRPr="0086640B" w:rsidRDefault="005D0910" w:rsidP="005D0910">
            <w:r w:rsidRPr="00CA391A">
              <w:t>17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4C300C" w14:textId="77777777" w:rsidR="005D0910" w:rsidRPr="008F078C" w:rsidRDefault="005D0910" w:rsidP="005D0910">
            <w:pPr>
              <w:pStyle w:val="Weekend"/>
            </w:pPr>
            <w:r w:rsidRPr="00CA391A">
              <w:t>18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15DC1FF1" w14:textId="77777777" w:rsidR="005D0910" w:rsidRPr="008F078C" w:rsidRDefault="005D0910" w:rsidP="005D0910">
            <w:pPr>
              <w:pStyle w:val="Weekend"/>
            </w:pPr>
            <w:r w:rsidRPr="00CA391A">
              <w:t>19</w:t>
            </w:r>
          </w:p>
        </w:tc>
      </w:tr>
      <w:tr w:rsidR="005D0910" w14:paraId="32D24975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AD467B5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9B3CF6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7E514F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01F00F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63374E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4D8C97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24177438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52C8F2B3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858E16C" w14:textId="77777777" w:rsidR="005D0910" w:rsidRPr="0086640B" w:rsidRDefault="005D0910" w:rsidP="005D0910">
            <w:r>
              <w:t>20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4CCD6DC" w14:textId="77777777" w:rsidR="005D0910" w:rsidRPr="0086640B" w:rsidRDefault="005D0910" w:rsidP="005D0910">
            <w:r w:rsidRPr="00CA391A">
              <w:t>2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15B7B9C" w14:textId="77777777" w:rsidR="005D0910" w:rsidRPr="0086640B" w:rsidRDefault="005D0910" w:rsidP="005D0910">
            <w:r w:rsidRPr="00CA391A">
              <w:t>22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DA1C04C" w14:textId="77777777" w:rsidR="005D0910" w:rsidRPr="0086640B" w:rsidRDefault="005D0910" w:rsidP="005D0910">
            <w:r w:rsidRPr="00CA391A">
              <w:t>23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15B1F64" w14:textId="77777777" w:rsidR="005D0910" w:rsidRPr="0086640B" w:rsidRDefault="005D0910" w:rsidP="005D0910">
            <w:r w:rsidRPr="00CA391A">
              <w:t>2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D01BDD" w14:textId="77777777" w:rsidR="005D0910" w:rsidRPr="008F078C" w:rsidRDefault="005D0910" w:rsidP="005D0910">
            <w:pPr>
              <w:pStyle w:val="Weekend"/>
            </w:pPr>
            <w:r w:rsidRPr="00CA391A">
              <w:t>2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4DC9D3A3" w14:textId="77777777" w:rsidR="005D0910" w:rsidRPr="008F078C" w:rsidRDefault="005D0910" w:rsidP="005D0910">
            <w:pPr>
              <w:pStyle w:val="Weekend"/>
            </w:pPr>
            <w:r w:rsidRPr="00CA391A">
              <w:t>26</w:t>
            </w:r>
          </w:p>
        </w:tc>
      </w:tr>
      <w:tr w:rsidR="005D0910" w14:paraId="5589F8B7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1398BE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D77116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1A3E73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DA8A02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ED4C75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9B2D9F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0D321630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02C3C12B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917770C" w14:textId="77777777" w:rsidR="005D0910" w:rsidRPr="0086640B" w:rsidRDefault="005D0910" w:rsidP="005D0910">
            <w:r>
              <w:t>27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43ED6CA" w14:textId="77777777" w:rsidR="005D0910" w:rsidRPr="0086640B" w:rsidRDefault="005D0910" w:rsidP="005D0910">
            <w:r w:rsidRPr="00CA391A">
              <w:t>28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9C2A52C" w14:textId="77777777" w:rsidR="005D0910" w:rsidRPr="0086640B" w:rsidRDefault="005D0910" w:rsidP="005D0910">
            <w:r w:rsidRPr="00CA391A">
              <w:t>29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B47861E" w14:textId="77777777" w:rsidR="005D0910" w:rsidRPr="0086640B" w:rsidRDefault="005D0910" w:rsidP="005D0910">
            <w:r w:rsidRPr="00CA391A">
              <w:t>30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1F0ED90" w14:textId="77777777" w:rsidR="005D0910" w:rsidRPr="0086640B" w:rsidRDefault="005D0910" w:rsidP="005D0910">
            <w:r w:rsidRPr="00CA391A">
              <w:t>3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D67DC9" w14:textId="77777777" w:rsidR="005D0910" w:rsidRPr="003A157B" w:rsidRDefault="005D0910" w:rsidP="005D0910">
            <w:pPr>
              <w:pStyle w:val="Weekend"/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09A46502" w14:textId="77777777" w:rsidR="005D0910" w:rsidRPr="003A157B" w:rsidRDefault="005D0910" w:rsidP="005D0910">
            <w:pPr>
              <w:pStyle w:val="Weekend"/>
            </w:pPr>
          </w:p>
        </w:tc>
      </w:tr>
      <w:tr w:rsidR="003A157B" w14:paraId="061381C8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D62E05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B02D6A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CB23D0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29900B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87D9A7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B5BC7A" w14:textId="77777777" w:rsidR="003A157B" w:rsidRPr="003A157B" w:rsidRDefault="003A157B" w:rsidP="003A157B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500C61DF" w14:textId="77777777" w:rsidR="003A157B" w:rsidRPr="003A157B" w:rsidRDefault="003A157B" w:rsidP="003A157B">
            <w:pPr>
              <w:pStyle w:val="Weekend"/>
            </w:pPr>
          </w:p>
        </w:tc>
      </w:tr>
      <w:tr w:rsidR="003A157B" w14:paraId="309E5552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56679FF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7630926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D62C4A7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11F304F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48D0112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6ED61F" w14:textId="77777777" w:rsidR="003A157B" w:rsidRPr="003A157B" w:rsidRDefault="003A157B" w:rsidP="003A157B">
            <w:pPr>
              <w:pStyle w:val="Weekend"/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47194CA6" w14:textId="77777777" w:rsidR="003A157B" w:rsidRPr="003A157B" w:rsidRDefault="003A157B" w:rsidP="003A157B">
            <w:pPr>
              <w:pStyle w:val="Weekend"/>
            </w:pPr>
          </w:p>
        </w:tc>
      </w:tr>
      <w:tr w:rsidR="003A157B" w14:paraId="7C3309A8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3BFC89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53F421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C96018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7844D9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F60149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9C402A" w14:textId="77777777" w:rsidR="003A157B" w:rsidRPr="003A157B" w:rsidRDefault="003A157B" w:rsidP="003A157B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79563B6F" w14:textId="77777777" w:rsidR="003A157B" w:rsidRPr="003A157B" w:rsidRDefault="003A157B" w:rsidP="003A157B">
            <w:pPr>
              <w:pStyle w:val="Weekend"/>
            </w:pPr>
          </w:p>
        </w:tc>
      </w:tr>
    </w:tbl>
    <w:p w14:paraId="4D066772" w14:textId="77777777" w:rsidR="003A157B" w:rsidRDefault="003A157B" w:rsidP="003A157B">
      <w:pPr>
        <w:pStyle w:val="ImagePlaceholder"/>
      </w:pPr>
    </w:p>
    <w:p w14:paraId="09BB4C2C" w14:textId="77777777" w:rsidR="007B651E" w:rsidRDefault="003A157B" w:rsidP="007B651E">
      <w:r>
        <w:br w:type="page"/>
      </w:r>
    </w:p>
    <w:p w14:paraId="7165D998" w14:textId="77777777" w:rsidR="007B651E" w:rsidRDefault="007B651E" w:rsidP="007B651E">
      <w:pPr>
        <w:pStyle w:val="ImagePlaceholder"/>
      </w:pPr>
      <w:r w:rsidRPr="00872CC6">
        <w:rPr>
          <w:noProof/>
          <w:lang w:val="en-AU" w:eastAsia="en-AU"/>
        </w:rPr>
        <w:lastRenderedPageBreak/>
        <mc:AlternateContent>
          <mc:Choice Requires="wps">
            <w:drawing>
              <wp:anchor distT="0" distB="0" distL="114300" distR="114300" simplePos="0" relativeHeight="251673600" behindDoc="1" locked="1" layoutInCell="1" allowOverlap="1" wp14:anchorId="5867D822" wp14:editId="22DB73EF">
                <wp:simplePos x="0" y="0"/>
                <wp:positionH relativeFrom="page">
                  <wp:posOffset>0</wp:posOffset>
                </wp:positionH>
                <wp:positionV relativeFrom="paragraph">
                  <wp:posOffset>-219710</wp:posOffset>
                </wp:positionV>
                <wp:extent cx="10058400" cy="2039112"/>
                <wp:effectExtent l="0" t="0" r="0" b="0"/>
                <wp:wrapNone/>
                <wp:docPr id="10" name="Rectangle 10" descr="Decorative">
                  <a:extLst xmlns:a="http://schemas.openxmlformats.org/drawingml/2006/main">
                    <a:ext uri="{FF2B5EF4-FFF2-40B4-BE49-F238E27FC236}">
                      <a16:creationId xmlns:a16="http://schemas.microsoft.com/office/drawing/2014/main" id="{8E74A688-B7B3-4310-B929-E2910E42203F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0" cy="203911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page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00B274" id="Rectangle 10" o:spid="_x0000_s1026" alt="Decorative" style="position:absolute;margin-left:0;margin-top:-17.3pt;width:11in;height:160.55pt;z-index:-251642880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" fillcolor="#f2f2f2 [3052]" stroked="f" strokeweight="1pt">
                <w10:wrap anchorx="page"/>
                <w10:anchorlock/>
              </v:rect>
            </w:pict>
          </mc:Fallback>
        </mc:AlternateContent>
      </w:r>
    </w:p>
    <w:tbl>
      <w:tblPr>
        <w:tblW w:w="5000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Caption w:val="Layout table"/>
      </w:tblPr>
      <w:tblGrid>
        <w:gridCol w:w="2378"/>
        <w:gridCol w:w="2378"/>
        <w:gridCol w:w="2378"/>
        <w:gridCol w:w="1197"/>
        <w:gridCol w:w="1191"/>
        <w:gridCol w:w="2384"/>
        <w:gridCol w:w="1535"/>
        <w:gridCol w:w="1535"/>
      </w:tblGrid>
      <w:tr w:rsidR="007B651E" w14:paraId="168E45A7" w14:textId="77777777" w:rsidTr="00AB53C7">
        <w:trPr>
          <w:trHeight w:val="394"/>
        </w:trPr>
        <w:tc>
          <w:tcPr>
            <w:tcW w:w="2378" w:type="dxa"/>
          </w:tcPr>
          <w:p w14:paraId="6B59A376" w14:textId="77777777" w:rsidR="007B651E" w:rsidRDefault="007B651E" w:rsidP="00AB53C7"/>
        </w:tc>
        <w:tc>
          <w:tcPr>
            <w:tcW w:w="2378" w:type="dxa"/>
          </w:tcPr>
          <w:p w14:paraId="68E0E0D3" w14:textId="77777777" w:rsidR="007B651E" w:rsidRDefault="007B651E" w:rsidP="00AB53C7"/>
        </w:tc>
        <w:tc>
          <w:tcPr>
            <w:tcW w:w="2378" w:type="dxa"/>
          </w:tcPr>
          <w:p w14:paraId="161DDB57" w14:textId="77777777" w:rsidR="007B651E" w:rsidRDefault="007B651E" w:rsidP="00AB53C7"/>
        </w:tc>
        <w:tc>
          <w:tcPr>
            <w:tcW w:w="7842" w:type="dxa"/>
            <w:gridSpan w:val="5"/>
            <w:vAlign w:val="center"/>
          </w:tcPr>
          <w:p w14:paraId="12746689" w14:textId="77777777" w:rsidR="007B651E" w:rsidRDefault="00034962" w:rsidP="007B651E">
            <w:r w:rsidRPr="00034962">
              <w:t>Highlights for August</w:t>
            </w:r>
          </w:p>
        </w:tc>
      </w:tr>
      <w:tr w:rsidR="007B651E" w14:paraId="5FCBE6B5" w14:textId="77777777" w:rsidTr="00AB53C7">
        <w:trPr>
          <w:trHeight w:val="394"/>
        </w:trPr>
        <w:tc>
          <w:tcPr>
            <w:tcW w:w="4756" w:type="dxa"/>
            <w:gridSpan w:val="2"/>
            <w:vMerge w:val="restart"/>
          </w:tcPr>
          <w:p w14:paraId="6B12CDC4" w14:textId="77777777" w:rsidR="007B651E" w:rsidRPr="000357C6" w:rsidRDefault="007B651E" w:rsidP="00AB53C7">
            <w:pPr>
              <w:pStyle w:val="Month"/>
            </w:pPr>
            <w:r>
              <w:t>August</w:t>
            </w:r>
          </w:p>
        </w:tc>
        <w:tc>
          <w:tcPr>
            <w:tcW w:w="2378" w:type="dxa"/>
            <w:vMerge w:val="restart"/>
          </w:tcPr>
          <w:p w14:paraId="4B6CB796" w14:textId="77777777" w:rsidR="007B651E" w:rsidRPr="00872CC6" w:rsidRDefault="005D0910" w:rsidP="00AB53C7">
            <w:pPr>
              <w:pStyle w:val="Year"/>
            </w:pPr>
            <w:r>
              <w:t>2026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bottom"/>
          </w:tcPr>
          <w:p w14:paraId="24CBD82D" w14:textId="77777777" w:rsidR="007B651E" w:rsidRDefault="007B651E" w:rsidP="00AB53C7"/>
        </w:tc>
        <w:tc>
          <w:tcPr>
            <w:tcW w:w="6645" w:type="dxa"/>
            <w:gridSpan w:val="4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B30F24A" w14:textId="77777777" w:rsidR="007B651E" w:rsidRDefault="007B651E" w:rsidP="00AB53C7"/>
        </w:tc>
      </w:tr>
      <w:tr w:rsidR="007B651E" w14:paraId="245D1F62" w14:textId="77777777" w:rsidTr="00AB53C7">
        <w:trPr>
          <w:trHeight w:val="394"/>
        </w:trPr>
        <w:tc>
          <w:tcPr>
            <w:tcW w:w="4756" w:type="dxa"/>
            <w:gridSpan w:val="2"/>
            <w:vMerge/>
          </w:tcPr>
          <w:p w14:paraId="2C5EA830" w14:textId="77777777" w:rsidR="007B651E" w:rsidRDefault="007B651E" w:rsidP="00AB53C7"/>
        </w:tc>
        <w:tc>
          <w:tcPr>
            <w:tcW w:w="2378" w:type="dxa"/>
            <w:vMerge/>
          </w:tcPr>
          <w:p w14:paraId="46670BA2" w14:textId="77777777" w:rsidR="007B651E" w:rsidRPr="00A93D4E" w:rsidRDefault="007B651E" w:rsidP="00AB53C7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A3629A7" w14:textId="77777777" w:rsidR="007B651E" w:rsidRDefault="007B651E" w:rsidP="00AB53C7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AE8E9C7" w14:textId="77777777" w:rsidR="007B651E" w:rsidRDefault="007B651E" w:rsidP="00AB53C7"/>
        </w:tc>
      </w:tr>
      <w:tr w:rsidR="007B651E" w14:paraId="0D337F9C" w14:textId="77777777" w:rsidTr="00AB53C7">
        <w:trPr>
          <w:trHeight w:val="394"/>
        </w:trPr>
        <w:tc>
          <w:tcPr>
            <w:tcW w:w="4756" w:type="dxa"/>
            <w:gridSpan w:val="2"/>
            <w:vMerge/>
          </w:tcPr>
          <w:p w14:paraId="2389ACE6" w14:textId="77777777" w:rsidR="007B651E" w:rsidRDefault="007B651E" w:rsidP="00AB53C7"/>
        </w:tc>
        <w:tc>
          <w:tcPr>
            <w:tcW w:w="2378" w:type="dxa"/>
            <w:vMerge/>
          </w:tcPr>
          <w:p w14:paraId="73BAB32A" w14:textId="77777777" w:rsidR="007B651E" w:rsidRPr="00A93D4E" w:rsidRDefault="007B651E" w:rsidP="00AB53C7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C785AA0" w14:textId="77777777" w:rsidR="007B651E" w:rsidRDefault="007B651E" w:rsidP="00AB53C7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0399C72" w14:textId="77777777" w:rsidR="007B651E" w:rsidRDefault="007B651E" w:rsidP="00AB53C7"/>
        </w:tc>
      </w:tr>
      <w:tr w:rsidR="00034962" w14:paraId="07D0DC47" w14:textId="77777777" w:rsidTr="0047728E">
        <w:trPr>
          <w:trHeight w:val="965"/>
        </w:trPr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0BB32E03" w14:textId="77777777" w:rsidR="00034962" w:rsidRPr="00F65B25" w:rsidRDefault="00034962" w:rsidP="00034962">
            <w:pPr>
              <w:pStyle w:val="DayoftheWeek"/>
            </w:pPr>
            <w:r>
              <w:t>MON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73F8CE40" w14:textId="77777777" w:rsidR="00034962" w:rsidRPr="00F65B25" w:rsidRDefault="00034962" w:rsidP="00034962">
            <w:pPr>
              <w:pStyle w:val="DayoftheWeek"/>
            </w:pPr>
            <w:r>
              <w:t>TUE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B0D710D" w14:textId="77777777" w:rsidR="00034962" w:rsidRPr="00F65B25" w:rsidRDefault="00034962" w:rsidP="00034962">
            <w:pPr>
              <w:pStyle w:val="DayoftheWeek"/>
            </w:pPr>
            <w:r>
              <w:t>WED</w:t>
            </w:r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DB6C6AE" w14:textId="77777777" w:rsidR="00034962" w:rsidRPr="00F65B25" w:rsidRDefault="00034962" w:rsidP="00034962">
            <w:pPr>
              <w:pStyle w:val="DayoftheWeek"/>
            </w:pPr>
            <w:r>
              <w:t>THU</w:t>
            </w:r>
          </w:p>
        </w:tc>
        <w:tc>
          <w:tcPr>
            <w:tcW w:w="2384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7F0DB94" w14:textId="77777777" w:rsidR="00034962" w:rsidRPr="00F65B25" w:rsidRDefault="00034962" w:rsidP="00034962">
            <w:pPr>
              <w:pStyle w:val="DayoftheWeek"/>
            </w:pPr>
            <w:r>
              <w:t>FRI</w:t>
            </w:r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5E24727D" w14:textId="77777777" w:rsidR="00034962" w:rsidRPr="00F65B25" w:rsidRDefault="00034962" w:rsidP="00034962">
            <w:pPr>
              <w:pStyle w:val="DayoftheWeek"/>
            </w:pPr>
            <w:r>
              <w:t>SAT</w:t>
            </w:r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37490851" w14:textId="77777777" w:rsidR="00034962" w:rsidRPr="00F65B25" w:rsidRDefault="00034962" w:rsidP="00034962">
            <w:pPr>
              <w:pStyle w:val="DayoftheWeek"/>
            </w:pPr>
            <w:r>
              <w:t>SUN</w:t>
            </w:r>
          </w:p>
        </w:tc>
      </w:tr>
      <w:tr w:rsidR="005D0910" w14:paraId="675ADF5B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29F42E4" w14:textId="77777777" w:rsidR="005D0910" w:rsidRPr="0086640B" w:rsidRDefault="005D0910" w:rsidP="005D0910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2D62062" w14:textId="77777777" w:rsidR="005D0910" w:rsidRPr="0086640B" w:rsidRDefault="005D0910" w:rsidP="005D0910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BA53DAC" w14:textId="77777777" w:rsidR="005D0910" w:rsidRPr="00872CC6" w:rsidRDefault="005D0910" w:rsidP="005D0910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D3BC2CF" w14:textId="77777777" w:rsidR="005D0910" w:rsidRPr="0086640B" w:rsidRDefault="005D0910" w:rsidP="005D0910"/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8AD3214" w14:textId="77777777" w:rsidR="005D0910" w:rsidRPr="0086640B" w:rsidRDefault="005D0910" w:rsidP="005D0910"/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66E98E" w14:textId="77777777" w:rsidR="005D0910" w:rsidRPr="008F078C" w:rsidRDefault="005D0910" w:rsidP="005D0910">
            <w:pPr>
              <w:pStyle w:val="Weekend"/>
            </w:pPr>
            <w:r w:rsidRPr="003E6E8F">
              <w:t>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521AC094" w14:textId="77777777" w:rsidR="005D0910" w:rsidRPr="008F078C" w:rsidRDefault="005D0910" w:rsidP="005D0910">
            <w:pPr>
              <w:pStyle w:val="Weekend"/>
            </w:pPr>
            <w:r w:rsidRPr="003E6E8F">
              <w:t>2</w:t>
            </w:r>
          </w:p>
        </w:tc>
      </w:tr>
      <w:tr w:rsidR="005D0910" w14:paraId="4FFCD111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378DFC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4ED3EB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2489E8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CB5138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F783D8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89DFA5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29557F2E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27933195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0ED4C59" w14:textId="77777777" w:rsidR="005D0910" w:rsidRPr="0086640B" w:rsidRDefault="005D0910" w:rsidP="005D0910">
            <w:r>
              <w:t>3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A96BDA3" w14:textId="77777777" w:rsidR="005D0910" w:rsidRPr="0086640B" w:rsidRDefault="005D0910" w:rsidP="005D0910">
            <w:r w:rsidRPr="003E6E8F">
              <w:t>4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3F5DEBF" w14:textId="77777777" w:rsidR="005D0910" w:rsidRPr="0086640B" w:rsidRDefault="005D0910" w:rsidP="005D0910">
            <w:r w:rsidRPr="003E6E8F">
              <w:t>5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A6F18A2" w14:textId="77777777" w:rsidR="005D0910" w:rsidRPr="0086640B" w:rsidRDefault="005D0910" w:rsidP="005D0910">
            <w:r w:rsidRPr="003E6E8F">
              <w:t>6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310D120" w14:textId="77777777" w:rsidR="005D0910" w:rsidRPr="0086640B" w:rsidRDefault="005D0910" w:rsidP="005D0910">
            <w:r w:rsidRPr="003E6E8F">
              <w:t>7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337D09" w14:textId="77777777" w:rsidR="005D0910" w:rsidRPr="008F078C" w:rsidRDefault="005D0910" w:rsidP="005D0910">
            <w:pPr>
              <w:pStyle w:val="Weekend"/>
            </w:pPr>
            <w:r w:rsidRPr="003E6E8F">
              <w:t>8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4D5095E4" w14:textId="77777777" w:rsidR="005D0910" w:rsidRPr="008F078C" w:rsidRDefault="005D0910" w:rsidP="005D0910">
            <w:pPr>
              <w:pStyle w:val="Weekend"/>
            </w:pPr>
            <w:r w:rsidRPr="003E6E8F">
              <w:t>9</w:t>
            </w:r>
          </w:p>
        </w:tc>
      </w:tr>
      <w:tr w:rsidR="005D0910" w14:paraId="6F244E30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E1EE3B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7D23BF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D1602E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63A00C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FFD650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CD6865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5C2AC068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757C7D1C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ED883AB" w14:textId="77777777" w:rsidR="005D0910" w:rsidRPr="0086640B" w:rsidRDefault="005D0910" w:rsidP="005D0910">
            <w:r>
              <w:t>10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3401741" w14:textId="77777777" w:rsidR="005D0910" w:rsidRPr="0086640B" w:rsidRDefault="005D0910" w:rsidP="005D0910">
            <w:r w:rsidRPr="003E6E8F">
              <w:t>1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CC8F42D" w14:textId="77777777" w:rsidR="005D0910" w:rsidRPr="0086640B" w:rsidRDefault="005D0910" w:rsidP="005D0910">
            <w:r w:rsidRPr="003E6E8F">
              <w:t>12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44C3AD8" w14:textId="77777777" w:rsidR="005D0910" w:rsidRPr="0086640B" w:rsidRDefault="005D0910" w:rsidP="005D0910">
            <w:r w:rsidRPr="003E6E8F">
              <w:t>13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B7A116F" w14:textId="77777777" w:rsidR="005D0910" w:rsidRPr="0086640B" w:rsidRDefault="005D0910" w:rsidP="005D0910">
            <w:r w:rsidRPr="003E6E8F">
              <w:t>1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FBCC88" w14:textId="77777777" w:rsidR="005D0910" w:rsidRPr="008F078C" w:rsidRDefault="005D0910" w:rsidP="005D0910">
            <w:pPr>
              <w:pStyle w:val="Weekend"/>
            </w:pPr>
            <w:r w:rsidRPr="003E6E8F">
              <w:t>1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1AE244F7" w14:textId="77777777" w:rsidR="005D0910" w:rsidRPr="008F078C" w:rsidRDefault="005D0910" w:rsidP="005D0910">
            <w:pPr>
              <w:pStyle w:val="Weekend"/>
            </w:pPr>
            <w:r w:rsidRPr="003E6E8F">
              <w:t>16</w:t>
            </w:r>
          </w:p>
        </w:tc>
      </w:tr>
      <w:tr w:rsidR="005D0910" w14:paraId="35FE1277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D8A304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F2B66E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4D7BF8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199A30D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10E7E9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9DCCB5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55C3075B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54FD83C9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F1721FD" w14:textId="77777777" w:rsidR="005D0910" w:rsidRPr="0086640B" w:rsidRDefault="005D0910" w:rsidP="005D0910">
            <w:r>
              <w:t>17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57FE10B" w14:textId="77777777" w:rsidR="005D0910" w:rsidRPr="0086640B" w:rsidRDefault="005D0910" w:rsidP="005D0910">
            <w:r w:rsidRPr="003E6E8F">
              <w:t>18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5E93FD4" w14:textId="77777777" w:rsidR="005D0910" w:rsidRPr="0086640B" w:rsidRDefault="005D0910" w:rsidP="005D0910">
            <w:r w:rsidRPr="003E6E8F">
              <w:t>19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042AA3F" w14:textId="77777777" w:rsidR="005D0910" w:rsidRPr="0086640B" w:rsidRDefault="005D0910" w:rsidP="005D0910">
            <w:r w:rsidRPr="003E6E8F">
              <w:t>20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889DAAC" w14:textId="77777777" w:rsidR="005D0910" w:rsidRPr="0086640B" w:rsidRDefault="005D0910" w:rsidP="005D0910">
            <w:r w:rsidRPr="003E6E8F">
              <w:t>2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96E3A3" w14:textId="77777777" w:rsidR="005D0910" w:rsidRPr="008F078C" w:rsidRDefault="005D0910" w:rsidP="005D0910">
            <w:pPr>
              <w:pStyle w:val="Weekend"/>
            </w:pPr>
            <w:r w:rsidRPr="003E6E8F">
              <w:t>2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36A78DF3" w14:textId="77777777" w:rsidR="005D0910" w:rsidRPr="008F078C" w:rsidRDefault="005D0910" w:rsidP="005D0910">
            <w:pPr>
              <w:pStyle w:val="Weekend"/>
            </w:pPr>
            <w:r w:rsidRPr="003E6E8F">
              <w:t>23</w:t>
            </w:r>
          </w:p>
        </w:tc>
      </w:tr>
      <w:tr w:rsidR="005D0910" w14:paraId="63627FAA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B58E10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17BFB2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21FF3C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49661B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DEF453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4FD7D1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0517213B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10C51834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4C8958B" w14:textId="77777777" w:rsidR="005D0910" w:rsidRPr="0086640B" w:rsidRDefault="005D0910" w:rsidP="005D0910">
            <w:r>
              <w:t>24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E1DC7D8" w14:textId="77777777" w:rsidR="005D0910" w:rsidRPr="0086640B" w:rsidRDefault="005D0910" w:rsidP="005D0910">
            <w:r w:rsidRPr="003E6E8F">
              <w:t>25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78874D9" w14:textId="77777777" w:rsidR="005D0910" w:rsidRPr="0086640B" w:rsidRDefault="005D0910" w:rsidP="005D0910">
            <w:r w:rsidRPr="003E6E8F">
              <w:t>26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8F77854" w14:textId="77777777" w:rsidR="005D0910" w:rsidRPr="0086640B" w:rsidRDefault="005D0910" w:rsidP="005D0910">
            <w:r w:rsidRPr="003E6E8F">
              <w:t>27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8D02401" w14:textId="77777777" w:rsidR="005D0910" w:rsidRPr="0086640B" w:rsidRDefault="005D0910" w:rsidP="005D0910">
            <w:r w:rsidRPr="003E6E8F">
              <w:t>28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020D02" w14:textId="77777777" w:rsidR="005D0910" w:rsidRPr="003A157B" w:rsidRDefault="005D0910" w:rsidP="005D0910">
            <w:pPr>
              <w:pStyle w:val="Weekend"/>
            </w:pPr>
            <w:r w:rsidRPr="003E6E8F">
              <w:t>29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6DB9ECFA" w14:textId="77777777" w:rsidR="005D0910" w:rsidRPr="003A157B" w:rsidRDefault="005D0910" w:rsidP="005D0910">
            <w:pPr>
              <w:pStyle w:val="Weekend"/>
            </w:pPr>
            <w:r w:rsidRPr="003E6E8F">
              <w:t>30</w:t>
            </w:r>
          </w:p>
        </w:tc>
      </w:tr>
      <w:tr w:rsidR="007B651E" w14:paraId="0D593C94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3E2D39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59D59A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642C04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F982B2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117E06C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096F70" w14:textId="77777777" w:rsidR="007B651E" w:rsidRPr="003A157B" w:rsidRDefault="007B651E" w:rsidP="00AB53C7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11052496" w14:textId="77777777" w:rsidR="007B651E" w:rsidRPr="003A157B" w:rsidRDefault="007B651E" w:rsidP="00AB53C7">
            <w:pPr>
              <w:pStyle w:val="Weekend"/>
            </w:pPr>
          </w:p>
        </w:tc>
      </w:tr>
      <w:tr w:rsidR="007B651E" w14:paraId="3FEDDFF3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375A214" w14:textId="77777777" w:rsidR="007B651E" w:rsidRPr="00872CC6" w:rsidRDefault="005D0910" w:rsidP="00AB53C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2D7A877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666B6D8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D815F9A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73D5656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25EE58" w14:textId="77777777" w:rsidR="007B651E" w:rsidRPr="003A157B" w:rsidRDefault="007B651E" w:rsidP="00AB53C7">
            <w:pPr>
              <w:pStyle w:val="Weekend"/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15357C4A" w14:textId="77777777" w:rsidR="007B651E" w:rsidRPr="003A157B" w:rsidRDefault="007B651E" w:rsidP="00AB53C7">
            <w:pPr>
              <w:pStyle w:val="Weekend"/>
            </w:pPr>
          </w:p>
        </w:tc>
      </w:tr>
      <w:tr w:rsidR="007B651E" w14:paraId="047ACE10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B5488B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ACB91C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46655B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AB0309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A06C33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63CB26" w14:textId="77777777" w:rsidR="007B651E" w:rsidRPr="003A157B" w:rsidRDefault="007B651E" w:rsidP="00AB53C7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6F755CEC" w14:textId="77777777" w:rsidR="007B651E" w:rsidRPr="003A157B" w:rsidRDefault="007B651E" w:rsidP="00AB53C7">
            <w:pPr>
              <w:pStyle w:val="Weekend"/>
            </w:pPr>
          </w:p>
        </w:tc>
      </w:tr>
    </w:tbl>
    <w:p w14:paraId="763FE6E5" w14:textId="77777777" w:rsidR="007B651E" w:rsidRDefault="007B651E" w:rsidP="007B651E">
      <w:pPr>
        <w:pStyle w:val="ImagePlaceholder"/>
      </w:pPr>
    </w:p>
    <w:p w14:paraId="0C89CA0B" w14:textId="77777777" w:rsidR="007B651E" w:rsidRDefault="007B651E" w:rsidP="007B651E">
      <w:r>
        <w:br w:type="page"/>
      </w:r>
    </w:p>
    <w:p w14:paraId="1D18BC60" w14:textId="77777777" w:rsidR="007B651E" w:rsidRDefault="007B651E" w:rsidP="007B651E">
      <w:pPr>
        <w:pStyle w:val="ImagePlaceholder"/>
      </w:pPr>
      <w:r w:rsidRPr="00872CC6">
        <w:rPr>
          <w:noProof/>
          <w:lang w:val="en-AU" w:eastAsia="en-AU"/>
        </w:rPr>
        <w:lastRenderedPageBreak/>
        <mc:AlternateContent>
          <mc:Choice Requires="wps">
            <w:drawing>
              <wp:anchor distT="0" distB="0" distL="114300" distR="114300" simplePos="0" relativeHeight="251675648" behindDoc="1" locked="1" layoutInCell="1" allowOverlap="1" wp14:anchorId="6813023D" wp14:editId="3C49DEAA">
                <wp:simplePos x="0" y="0"/>
                <wp:positionH relativeFrom="page">
                  <wp:posOffset>0</wp:posOffset>
                </wp:positionH>
                <wp:positionV relativeFrom="paragraph">
                  <wp:posOffset>-219710</wp:posOffset>
                </wp:positionV>
                <wp:extent cx="10058400" cy="2039112"/>
                <wp:effectExtent l="0" t="0" r="0" b="0"/>
                <wp:wrapNone/>
                <wp:docPr id="11" name="Rectangle 11" descr="Decorative">
                  <a:extLst xmlns:a="http://schemas.openxmlformats.org/drawingml/2006/main">
                    <a:ext uri="{FF2B5EF4-FFF2-40B4-BE49-F238E27FC236}">
                      <a16:creationId xmlns:a16="http://schemas.microsoft.com/office/drawing/2014/main" id="{8E74A688-B7B3-4310-B929-E2910E42203F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0" cy="203911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page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4426B4" id="Rectangle 11" o:spid="_x0000_s1026" alt="Decorative" style="position:absolute;margin-left:0;margin-top:-17.3pt;width:11in;height:160.55pt;z-index:-251640832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" fillcolor="#f2f2f2 [3052]" stroked="f" strokeweight="1pt">
                <w10:wrap anchorx="page"/>
                <w10:anchorlock/>
              </v:rect>
            </w:pict>
          </mc:Fallback>
        </mc:AlternateContent>
      </w:r>
    </w:p>
    <w:tbl>
      <w:tblPr>
        <w:tblW w:w="5000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Caption w:val="Layout table"/>
      </w:tblPr>
      <w:tblGrid>
        <w:gridCol w:w="2378"/>
        <w:gridCol w:w="2378"/>
        <w:gridCol w:w="2378"/>
        <w:gridCol w:w="1197"/>
        <w:gridCol w:w="1191"/>
        <w:gridCol w:w="2384"/>
        <w:gridCol w:w="1535"/>
        <w:gridCol w:w="1535"/>
      </w:tblGrid>
      <w:tr w:rsidR="007B651E" w14:paraId="00F782E8" w14:textId="77777777" w:rsidTr="00AB53C7">
        <w:trPr>
          <w:trHeight w:val="394"/>
        </w:trPr>
        <w:tc>
          <w:tcPr>
            <w:tcW w:w="2378" w:type="dxa"/>
          </w:tcPr>
          <w:p w14:paraId="58FF6113" w14:textId="77777777" w:rsidR="007B651E" w:rsidRDefault="007B651E" w:rsidP="00AB53C7"/>
        </w:tc>
        <w:tc>
          <w:tcPr>
            <w:tcW w:w="2378" w:type="dxa"/>
          </w:tcPr>
          <w:p w14:paraId="583C0A91" w14:textId="77777777" w:rsidR="007B651E" w:rsidRDefault="007B651E" w:rsidP="00AB53C7"/>
        </w:tc>
        <w:tc>
          <w:tcPr>
            <w:tcW w:w="2378" w:type="dxa"/>
          </w:tcPr>
          <w:p w14:paraId="126E2F66" w14:textId="77777777" w:rsidR="007B651E" w:rsidRDefault="007B651E" w:rsidP="00AB53C7"/>
        </w:tc>
        <w:tc>
          <w:tcPr>
            <w:tcW w:w="7842" w:type="dxa"/>
            <w:gridSpan w:val="5"/>
            <w:vAlign w:val="center"/>
          </w:tcPr>
          <w:p w14:paraId="281D23EA" w14:textId="77777777" w:rsidR="007B651E" w:rsidRDefault="00034962" w:rsidP="007B651E">
            <w:r w:rsidRPr="00034962">
              <w:t>Highlights for September</w:t>
            </w:r>
          </w:p>
        </w:tc>
      </w:tr>
      <w:tr w:rsidR="007B651E" w14:paraId="0A34C043" w14:textId="77777777" w:rsidTr="00AB53C7">
        <w:trPr>
          <w:trHeight w:val="394"/>
        </w:trPr>
        <w:tc>
          <w:tcPr>
            <w:tcW w:w="4756" w:type="dxa"/>
            <w:gridSpan w:val="2"/>
            <w:vMerge w:val="restart"/>
          </w:tcPr>
          <w:p w14:paraId="3265A8EB" w14:textId="77777777" w:rsidR="007B651E" w:rsidRPr="000357C6" w:rsidRDefault="007B651E" w:rsidP="00075E52">
            <w:pPr>
              <w:pStyle w:val="Month"/>
              <w:ind w:left="-120"/>
            </w:pPr>
            <w:r>
              <w:t>September</w:t>
            </w:r>
          </w:p>
        </w:tc>
        <w:tc>
          <w:tcPr>
            <w:tcW w:w="2378" w:type="dxa"/>
            <w:vMerge w:val="restart"/>
          </w:tcPr>
          <w:p w14:paraId="010E006A" w14:textId="77777777" w:rsidR="007B651E" w:rsidRPr="00872CC6" w:rsidRDefault="005D0910" w:rsidP="00AB53C7">
            <w:pPr>
              <w:pStyle w:val="Year"/>
            </w:pPr>
            <w:r>
              <w:t>2026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bottom"/>
          </w:tcPr>
          <w:p w14:paraId="1132949A" w14:textId="77777777" w:rsidR="007B651E" w:rsidRDefault="007B651E" w:rsidP="00AB53C7"/>
        </w:tc>
        <w:tc>
          <w:tcPr>
            <w:tcW w:w="6645" w:type="dxa"/>
            <w:gridSpan w:val="4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C7B889C" w14:textId="77777777" w:rsidR="007B651E" w:rsidRDefault="007B651E" w:rsidP="00AB53C7"/>
        </w:tc>
      </w:tr>
      <w:tr w:rsidR="007B651E" w14:paraId="760E5E23" w14:textId="77777777" w:rsidTr="00AB53C7">
        <w:trPr>
          <w:trHeight w:val="394"/>
        </w:trPr>
        <w:tc>
          <w:tcPr>
            <w:tcW w:w="4756" w:type="dxa"/>
            <w:gridSpan w:val="2"/>
            <w:vMerge/>
          </w:tcPr>
          <w:p w14:paraId="24C079EC" w14:textId="77777777" w:rsidR="007B651E" w:rsidRDefault="007B651E" w:rsidP="00AB53C7"/>
        </w:tc>
        <w:tc>
          <w:tcPr>
            <w:tcW w:w="2378" w:type="dxa"/>
            <w:vMerge/>
          </w:tcPr>
          <w:p w14:paraId="07121354" w14:textId="77777777" w:rsidR="007B651E" w:rsidRPr="00A93D4E" w:rsidRDefault="007B651E" w:rsidP="00AB53C7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B7C20A8" w14:textId="77777777" w:rsidR="007B651E" w:rsidRDefault="007B651E" w:rsidP="00AB53C7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3FDAE23" w14:textId="77777777" w:rsidR="007B651E" w:rsidRDefault="007B651E" w:rsidP="00AB53C7"/>
        </w:tc>
      </w:tr>
      <w:tr w:rsidR="007B651E" w14:paraId="767DF368" w14:textId="77777777" w:rsidTr="00AB53C7">
        <w:trPr>
          <w:trHeight w:val="394"/>
        </w:trPr>
        <w:tc>
          <w:tcPr>
            <w:tcW w:w="4756" w:type="dxa"/>
            <w:gridSpan w:val="2"/>
            <w:vMerge/>
          </w:tcPr>
          <w:p w14:paraId="203E545C" w14:textId="77777777" w:rsidR="007B651E" w:rsidRDefault="007B651E" w:rsidP="00AB53C7"/>
        </w:tc>
        <w:tc>
          <w:tcPr>
            <w:tcW w:w="2378" w:type="dxa"/>
            <w:vMerge/>
          </w:tcPr>
          <w:p w14:paraId="123719C7" w14:textId="77777777" w:rsidR="007B651E" w:rsidRPr="00A93D4E" w:rsidRDefault="007B651E" w:rsidP="00AB53C7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6E49E4A" w14:textId="77777777" w:rsidR="007B651E" w:rsidRDefault="007B651E" w:rsidP="00AB53C7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B996328" w14:textId="77777777" w:rsidR="007B651E" w:rsidRDefault="007B651E" w:rsidP="00AB53C7"/>
        </w:tc>
      </w:tr>
      <w:tr w:rsidR="00034962" w14:paraId="333AD884" w14:textId="77777777" w:rsidTr="0047728E">
        <w:trPr>
          <w:trHeight w:val="965"/>
        </w:trPr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58EFE2FA" w14:textId="77777777" w:rsidR="00034962" w:rsidRPr="00F65B25" w:rsidRDefault="00034962" w:rsidP="00034962">
            <w:pPr>
              <w:pStyle w:val="DayoftheWeek"/>
            </w:pPr>
            <w:r>
              <w:t>MON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05E376F4" w14:textId="77777777" w:rsidR="00034962" w:rsidRPr="00F65B25" w:rsidRDefault="00034962" w:rsidP="00034962">
            <w:pPr>
              <w:pStyle w:val="DayoftheWeek"/>
            </w:pPr>
            <w:r>
              <w:t>TUE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25711DC" w14:textId="77777777" w:rsidR="00034962" w:rsidRPr="00F65B25" w:rsidRDefault="00034962" w:rsidP="00034962">
            <w:pPr>
              <w:pStyle w:val="DayoftheWeek"/>
            </w:pPr>
            <w:r>
              <w:t>WED</w:t>
            </w:r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154E6A2" w14:textId="77777777" w:rsidR="00034962" w:rsidRPr="00F65B25" w:rsidRDefault="00034962" w:rsidP="00034962">
            <w:pPr>
              <w:pStyle w:val="DayoftheWeek"/>
            </w:pPr>
            <w:r>
              <w:t>THU</w:t>
            </w:r>
          </w:p>
        </w:tc>
        <w:tc>
          <w:tcPr>
            <w:tcW w:w="2384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120BA29" w14:textId="77777777" w:rsidR="00034962" w:rsidRPr="00F65B25" w:rsidRDefault="00034962" w:rsidP="00034962">
            <w:pPr>
              <w:pStyle w:val="DayoftheWeek"/>
            </w:pPr>
            <w:r>
              <w:t>FRI</w:t>
            </w:r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2F927131" w14:textId="77777777" w:rsidR="00034962" w:rsidRPr="00F65B25" w:rsidRDefault="00034962" w:rsidP="00034962">
            <w:pPr>
              <w:pStyle w:val="DayoftheWeek"/>
            </w:pPr>
            <w:r>
              <w:t>SAT</w:t>
            </w:r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200D246B" w14:textId="77777777" w:rsidR="00034962" w:rsidRPr="00F65B25" w:rsidRDefault="00034962" w:rsidP="00034962">
            <w:pPr>
              <w:pStyle w:val="DayoftheWeek"/>
            </w:pPr>
            <w:r>
              <w:t>SUN</w:t>
            </w:r>
          </w:p>
        </w:tc>
      </w:tr>
      <w:tr w:rsidR="005D0910" w14:paraId="5A64AC10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39109E8" w14:textId="77777777" w:rsidR="005D0910" w:rsidRPr="0086640B" w:rsidRDefault="005D0910" w:rsidP="005D0910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E35EDD6" w14:textId="77777777" w:rsidR="005D0910" w:rsidRPr="0086640B" w:rsidRDefault="005D0910" w:rsidP="005D0910">
            <w:r w:rsidRPr="00DC6D8B">
              <w:t>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5F1FB98" w14:textId="77777777" w:rsidR="005D0910" w:rsidRPr="00872CC6" w:rsidRDefault="005D0910" w:rsidP="005D0910">
            <w:r w:rsidRPr="00DC6D8B">
              <w:t>2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F4DA951" w14:textId="77777777" w:rsidR="005D0910" w:rsidRPr="0086640B" w:rsidRDefault="005D0910" w:rsidP="005D0910">
            <w:r w:rsidRPr="00DC6D8B">
              <w:t>3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16583FB" w14:textId="77777777" w:rsidR="005D0910" w:rsidRPr="0086640B" w:rsidRDefault="005D0910" w:rsidP="005D0910">
            <w:r w:rsidRPr="00DC6D8B">
              <w:t>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E852242" w14:textId="77777777" w:rsidR="005D0910" w:rsidRPr="008F078C" w:rsidRDefault="005D0910" w:rsidP="005D0910">
            <w:pPr>
              <w:pStyle w:val="Weekend"/>
            </w:pPr>
            <w:r w:rsidRPr="00DC6D8B">
              <w:t>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247FEAF0" w14:textId="77777777" w:rsidR="005D0910" w:rsidRPr="008F078C" w:rsidRDefault="005D0910" w:rsidP="005D0910">
            <w:pPr>
              <w:pStyle w:val="Weekend"/>
            </w:pPr>
            <w:r w:rsidRPr="00DC6D8B">
              <w:t>6</w:t>
            </w:r>
          </w:p>
        </w:tc>
      </w:tr>
      <w:tr w:rsidR="005D0910" w14:paraId="1689ED29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29C876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FC5139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C4E94C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36F08A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B68F36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A0E37C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7A43CFDB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595888D2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45C0740" w14:textId="77777777" w:rsidR="005D0910" w:rsidRPr="0086640B" w:rsidRDefault="005D0910" w:rsidP="005D0910">
            <w:r>
              <w:t>7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98EF56C" w14:textId="77777777" w:rsidR="005D0910" w:rsidRPr="0086640B" w:rsidRDefault="005D0910" w:rsidP="005D0910">
            <w:r w:rsidRPr="00DC6D8B">
              <w:t>8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C69FB8A" w14:textId="77777777" w:rsidR="005D0910" w:rsidRPr="0086640B" w:rsidRDefault="005D0910" w:rsidP="005D0910">
            <w:r w:rsidRPr="00DC6D8B">
              <w:t>9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8E3A5AA" w14:textId="77777777" w:rsidR="005D0910" w:rsidRPr="0086640B" w:rsidRDefault="005D0910" w:rsidP="005D0910">
            <w:r w:rsidRPr="00DC6D8B">
              <w:t>10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0573E01" w14:textId="77777777" w:rsidR="005D0910" w:rsidRPr="0086640B" w:rsidRDefault="005D0910" w:rsidP="005D0910">
            <w:r w:rsidRPr="00DC6D8B">
              <w:t>1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F27EA2" w14:textId="77777777" w:rsidR="005D0910" w:rsidRPr="008F078C" w:rsidRDefault="005D0910" w:rsidP="005D0910">
            <w:pPr>
              <w:pStyle w:val="Weekend"/>
            </w:pPr>
            <w:r w:rsidRPr="00DC6D8B">
              <w:t>1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0AF0F7A1" w14:textId="77777777" w:rsidR="005D0910" w:rsidRPr="008F078C" w:rsidRDefault="005D0910" w:rsidP="005D0910">
            <w:pPr>
              <w:pStyle w:val="Weekend"/>
            </w:pPr>
            <w:r w:rsidRPr="00DC6D8B">
              <w:t>13</w:t>
            </w:r>
          </w:p>
        </w:tc>
      </w:tr>
      <w:tr w:rsidR="005D0910" w14:paraId="267A7A58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85B602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A43CC7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BC4DCD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016B18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764558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4F21B4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01CCBCFA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0D670A18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3B44C4D" w14:textId="77777777" w:rsidR="005D0910" w:rsidRPr="0086640B" w:rsidRDefault="005D0910" w:rsidP="005D0910">
            <w:r>
              <w:t>14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6DFF7A4" w14:textId="77777777" w:rsidR="005D0910" w:rsidRPr="0086640B" w:rsidRDefault="005D0910" w:rsidP="005D0910">
            <w:r w:rsidRPr="00DC6D8B">
              <w:t>15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92C4E56" w14:textId="77777777" w:rsidR="005D0910" w:rsidRPr="0086640B" w:rsidRDefault="005D0910" w:rsidP="005D0910">
            <w:r w:rsidRPr="00DC6D8B">
              <w:t>16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3C5E12F" w14:textId="77777777" w:rsidR="005D0910" w:rsidRPr="0086640B" w:rsidRDefault="005D0910" w:rsidP="005D0910">
            <w:r w:rsidRPr="00DC6D8B">
              <w:t>17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95C746E" w14:textId="77777777" w:rsidR="005D0910" w:rsidRPr="0086640B" w:rsidRDefault="005D0910" w:rsidP="005D0910">
            <w:r w:rsidRPr="00DC6D8B">
              <w:t>18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EB8E2E" w14:textId="77777777" w:rsidR="005D0910" w:rsidRPr="008F078C" w:rsidRDefault="005D0910" w:rsidP="005D0910">
            <w:pPr>
              <w:pStyle w:val="Weekend"/>
            </w:pPr>
            <w:r w:rsidRPr="00DC6D8B">
              <w:t>19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49BA5BF8" w14:textId="77777777" w:rsidR="005D0910" w:rsidRPr="008F078C" w:rsidRDefault="005D0910" w:rsidP="005D0910">
            <w:pPr>
              <w:pStyle w:val="Weekend"/>
            </w:pPr>
            <w:r w:rsidRPr="00DC6D8B">
              <w:t>20</w:t>
            </w:r>
          </w:p>
        </w:tc>
      </w:tr>
      <w:tr w:rsidR="005D0910" w14:paraId="2C5E1754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FAFBC2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990E6D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CB5A57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55A76E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04E90D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6D5325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6E1B677D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16731355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0B1C12A" w14:textId="77777777" w:rsidR="005D0910" w:rsidRPr="0086640B" w:rsidRDefault="005D0910" w:rsidP="005D0910">
            <w:r>
              <w:t>2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E4C4552" w14:textId="77777777" w:rsidR="005D0910" w:rsidRPr="0086640B" w:rsidRDefault="005D0910" w:rsidP="005D0910">
            <w:r w:rsidRPr="00DC6D8B">
              <w:t>22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F0C2531" w14:textId="77777777" w:rsidR="005D0910" w:rsidRPr="0086640B" w:rsidRDefault="005D0910" w:rsidP="005D0910">
            <w:r w:rsidRPr="00DC6D8B">
              <w:t>23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FFBB0CD" w14:textId="77777777" w:rsidR="005D0910" w:rsidRPr="0086640B" w:rsidRDefault="005D0910" w:rsidP="005D0910">
            <w:r w:rsidRPr="00DC6D8B">
              <w:t>24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5BA86D0" w14:textId="77777777" w:rsidR="005D0910" w:rsidRPr="0086640B" w:rsidRDefault="005D0910" w:rsidP="005D0910">
            <w:r w:rsidRPr="00DC6D8B">
              <w:t>2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D280F9" w14:textId="77777777" w:rsidR="005D0910" w:rsidRPr="008F078C" w:rsidRDefault="005D0910" w:rsidP="005D0910">
            <w:pPr>
              <w:pStyle w:val="Weekend"/>
            </w:pPr>
            <w:r w:rsidRPr="00DC6D8B">
              <w:t>26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29AABF21" w14:textId="77777777" w:rsidR="005D0910" w:rsidRPr="008F078C" w:rsidRDefault="005D0910" w:rsidP="005D0910">
            <w:pPr>
              <w:pStyle w:val="Weekend"/>
            </w:pPr>
            <w:r w:rsidRPr="00DC6D8B">
              <w:t>27</w:t>
            </w:r>
          </w:p>
        </w:tc>
      </w:tr>
      <w:tr w:rsidR="005D0910" w14:paraId="49257F51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B95C26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110773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57CB54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20156D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E2F47B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C9CC28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02A9DA39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09C4BC91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E9232A0" w14:textId="77777777" w:rsidR="005D0910" w:rsidRPr="0086640B" w:rsidRDefault="005D0910" w:rsidP="005D0910">
            <w:r>
              <w:t>28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9ACF9B2" w14:textId="77777777" w:rsidR="005D0910" w:rsidRPr="0086640B" w:rsidRDefault="005D0910" w:rsidP="005D0910">
            <w:r w:rsidRPr="00DC6D8B">
              <w:t>29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BF3E5C6" w14:textId="77777777" w:rsidR="005D0910" w:rsidRPr="0086640B" w:rsidRDefault="005D0910" w:rsidP="005D0910">
            <w:r w:rsidRPr="00DC6D8B">
              <w:t>30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6C2BB0A" w14:textId="77777777" w:rsidR="005D0910" w:rsidRPr="0086640B" w:rsidRDefault="005D0910" w:rsidP="005D0910"/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78E4DDE" w14:textId="77777777" w:rsidR="005D0910" w:rsidRPr="0086640B" w:rsidRDefault="005D0910" w:rsidP="005D0910"/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4E1252" w14:textId="77777777" w:rsidR="005D0910" w:rsidRPr="003A157B" w:rsidRDefault="005D0910" w:rsidP="005D0910">
            <w:pPr>
              <w:pStyle w:val="Weekend"/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13219102" w14:textId="77777777" w:rsidR="005D0910" w:rsidRPr="003A157B" w:rsidRDefault="005D0910" w:rsidP="005D0910">
            <w:pPr>
              <w:pStyle w:val="Weekend"/>
            </w:pPr>
          </w:p>
        </w:tc>
      </w:tr>
      <w:tr w:rsidR="008E0170" w14:paraId="0A5796B0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B82BB0D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4EBA4A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4D7730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E218CC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DE11F7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6411FC" w14:textId="77777777" w:rsidR="008E0170" w:rsidRPr="003A157B" w:rsidRDefault="008E0170" w:rsidP="008E0170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6212E7E8" w14:textId="77777777" w:rsidR="008E0170" w:rsidRPr="003A157B" w:rsidRDefault="008E0170" w:rsidP="008E0170">
            <w:pPr>
              <w:pStyle w:val="Weekend"/>
            </w:pPr>
          </w:p>
        </w:tc>
      </w:tr>
      <w:tr w:rsidR="008E0170" w14:paraId="77E35990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D3C8486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5B4F76C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A84D5E8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50EFFDF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B7AD8A3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D5E21F" w14:textId="77777777" w:rsidR="008E0170" w:rsidRPr="003A157B" w:rsidRDefault="008E0170" w:rsidP="008E0170">
            <w:pPr>
              <w:pStyle w:val="Weekend"/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5250914F" w14:textId="77777777" w:rsidR="008E0170" w:rsidRPr="003A157B" w:rsidRDefault="008E0170" w:rsidP="008E0170">
            <w:pPr>
              <w:pStyle w:val="Weekend"/>
            </w:pPr>
          </w:p>
        </w:tc>
      </w:tr>
      <w:tr w:rsidR="007B651E" w14:paraId="3257E8BC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EFEFA8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C9F418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0A6246C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D005B1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775BEC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0E5A0E" w14:textId="77777777" w:rsidR="007B651E" w:rsidRPr="003A157B" w:rsidRDefault="007B651E" w:rsidP="00AB53C7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76A1A585" w14:textId="77777777" w:rsidR="007B651E" w:rsidRPr="003A157B" w:rsidRDefault="007B651E" w:rsidP="00AB53C7">
            <w:pPr>
              <w:pStyle w:val="Weekend"/>
            </w:pPr>
          </w:p>
        </w:tc>
      </w:tr>
    </w:tbl>
    <w:p w14:paraId="7188533A" w14:textId="77777777" w:rsidR="007B651E" w:rsidRDefault="007B651E" w:rsidP="007B651E">
      <w:pPr>
        <w:pStyle w:val="ImagePlaceholder"/>
      </w:pPr>
    </w:p>
    <w:p w14:paraId="15EDDD98" w14:textId="77777777" w:rsidR="007B651E" w:rsidRDefault="007B651E" w:rsidP="007B651E">
      <w:r>
        <w:br w:type="page"/>
      </w:r>
    </w:p>
    <w:p w14:paraId="615ADE11" w14:textId="77777777" w:rsidR="007B651E" w:rsidRDefault="007B651E" w:rsidP="007B651E">
      <w:pPr>
        <w:pStyle w:val="ImagePlaceholder"/>
      </w:pPr>
      <w:r w:rsidRPr="00872CC6">
        <w:rPr>
          <w:noProof/>
          <w:lang w:val="en-AU" w:eastAsia="en-AU"/>
        </w:rPr>
        <w:lastRenderedPageBreak/>
        <mc:AlternateContent>
          <mc:Choice Requires="wps">
            <w:drawing>
              <wp:anchor distT="0" distB="0" distL="114300" distR="114300" simplePos="0" relativeHeight="251677696" behindDoc="1" locked="1" layoutInCell="1" allowOverlap="1" wp14:anchorId="31BBE243" wp14:editId="0FE3F903">
                <wp:simplePos x="0" y="0"/>
                <wp:positionH relativeFrom="page">
                  <wp:posOffset>0</wp:posOffset>
                </wp:positionH>
                <wp:positionV relativeFrom="paragraph">
                  <wp:posOffset>-219710</wp:posOffset>
                </wp:positionV>
                <wp:extent cx="10058400" cy="2039112"/>
                <wp:effectExtent l="0" t="0" r="0" b="0"/>
                <wp:wrapNone/>
                <wp:docPr id="12" name="Rectangle 12" descr="Decorative">
                  <a:extLst xmlns:a="http://schemas.openxmlformats.org/drawingml/2006/main">
                    <a:ext uri="{FF2B5EF4-FFF2-40B4-BE49-F238E27FC236}">
                      <a16:creationId xmlns:a16="http://schemas.microsoft.com/office/drawing/2014/main" id="{8E74A688-B7B3-4310-B929-E2910E42203F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0" cy="203911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page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BB53E6" id="Rectangle 12" o:spid="_x0000_s1026" alt="Decorative" style="position:absolute;margin-left:0;margin-top:-17.3pt;width:11in;height:160.55pt;z-index:-251638784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" fillcolor="#f2f2f2 [3052]" stroked="f" strokeweight="1pt">
                <w10:wrap anchorx="page"/>
                <w10:anchorlock/>
              </v:rect>
            </w:pict>
          </mc:Fallback>
        </mc:AlternateContent>
      </w:r>
    </w:p>
    <w:tbl>
      <w:tblPr>
        <w:tblW w:w="5000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Caption w:val="Layout table"/>
      </w:tblPr>
      <w:tblGrid>
        <w:gridCol w:w="2378"/>
        <w:gridCol w:w="2378"/>
        <w:gridCol w:w="2378"/>
        <w:gridCol w:w="1197"/>
        <w:gridCol w:w="1191"/>
        <w:gridCol w:w="2384"/>
        <w:gridCol w:w="1535"/>
        <w:gridCol w:w="1535"/>
      </w:tblGrid>
      <w:tr w:rsidR="007B651E" w14:paraId="55F841C0" w14:textId="77777777" w:rsidTr="00AB53C7">
        <w:trPr>
          <w:trHeight w:val="394"/>
        </w:trPr>
        <w:tc>
          <w:tcPr>
            <w:tcW w:w="2378" w:type="dxa"/>
          </w:tcPr>
          <w:p w14:paraId="760627CF" w14:textId="77777777" w:rsidR="007B651E" w:rsidRDefault="007B651E" w:rsidP="00AB53C7"/>
        </w:tc>
        <w:tc>
          <w:tcPr>
            <w:tcW w:w="2378" w:type="dxa"/>
          </w:tcPr>
          <w:p w14:paraId="65323725" w14:textId="77777777" w:rsidR="007B651E" w:rsidRDefault="007B651E" w:rsidP="00AB53C7"/>
        </w:tc>
        <w:tc>
          <w:tcPr>
            <w:tcW w:w="2378" w:type="dxa"/>
          </w:tcPr>
          <w:p w14:paraId="527A6586" w14:textId="77777777" w:rsidR="007B651E" w:rsidRDefault="007B651E" w:rsidP="00AB53C7"/>
        </w:tc>
        <w:tc>
          <w:tcPr>
            <w:tcW w:w="7842" w:type="dxa"/>
            <w:gridSpan w:val="5"/>
            <w:vAlign w:val="center"/>
          </w:tcPr>
          <w:p w14:paraId="3C95B2C7" w14:textId="77777777" w:rsidR="007B651E" w:rsidRDefault="00034962" w:rsidP="007B651E">
            <w:r w:rsidRPr="00034962">
              <w:t>Highlights for October</w:t>
            </w:r>
          </w:p>
        </w:tc>
      </w:tr>
      <w:tr w:rsidR="007B651E" w14:paraId="13F993EF" w14:textId="77777777" w:rsidTr="00AB53C7">
        <w:trPr>
          <w:trHeight w:val="394"/>
        </w:trPr>
        <w:tc>
          <w:tcPr>
            <w:tcW w:w="4756" w:type="dxa"/>
            <w:gridSpan w:val="2"/>
            <w:vMerge w:val="restart"/>
          </w:tcPr>
          <w:p w14:paraId="2FFF4B34" w14:textId="77777777" w:rsidR="007B651E" w:rsidRPr="000357C6" w:rsidRDefault="007B651E" w:rsidP="00AB53C7">
            <w:pPr>
              <w:pStyle w:val="Month"/>
            </w:pPr>
            <w:r>
              <w:t>October</w:t>
            </w:r>
          </w:p>
        </w:tc>
        <w:tc>
          <w:tcPr>
            <w:tcW w:w="2378" w:type="dxa"/>
            <w:vMerge w:val="restart"/>
          </w:tcPr>
          <w:p w14:paraId="6FF4C54E" w14:textId="77777777" w:rsidR="007B651E" w:rsidRPr="00872CC6" w:rsidRDefault="005D0910" w:rsidP="00AB53C7">
            <w:pPr>
              <w:pStyle w:val="Year"/>
            </w:pPr>
            <w:r>
              <w:t>2026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bottom"/>
          </w:tcPr>
          <w:p w14:paraId="1C42431D" w14:textId="77777777" w:rsidR="007B651E" w:rsidRDefault="007B651E" w:rsidP="00AB53C7"/>
        </w:tc>
        <w:tc>
          <w:tcPr>
            <w:tcW w:w="6645" w:type="dxa"/>
            <w:gridSpan w:val="4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5157A17" w14:textId="77777777" w:rsidR="007B651E" w:rsidRDefault="007B651E" w:rsidP="00AB53C7"/>
        </w:tc>
      </w:tr>
      <w:tr w:rsidR="007B651E" w14:paraId="24E2531D" w14:textId="77777777" w:rsidTr="00AB53C7">
        <w:trPr>
          <w:trHeight w:val="394"/>
        </w:trPr>
        <w:tc>
          <w:tcPr>
            <w:tcW w:w="4756" w:type="dxa"/>
            <w:gridSpan w:val="2"/>
            <w:vMerge/>
          </w:tcPr>
          <w:p w14:paraId="68ACE78D" w14:textId="77777777" w:rsidR="007B651E" w:rsidRDefault="007B651E" w:rsidP="00AB53C7"/>
        </w:tc>
        <w:tc>
          <w:tcPr>
            <w:tcW w:w="2378" w:type="dxa"/>
            <w:vMerge/>
          </w:tcPr>
          <w:p w14:paraId="4C3C011C" w14:textId="77777777" w:rsidR="007B651E" w:rsidRPr="00A93D4E" w:rsidRDefault="007B651E" w:rsidP="00AB53C7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50376CC" w14:textId="77777777" w:rsidR="007B651E" w:rsidRDefault="007B651E" w:rsidP="00AB53C7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0F151F7" w14:textId="77777777" w:rsidR="007B651E" w:rsidRDefault="007B651E" w:rsidP="00AB53C7"/>
        </w:tc>
      </w:tr>
      <w:tr w:rsidR="007B651E" w14:paraId="3069C13F" w14:textId="77777777" w:rsidTr="00AB53C7">
        <w:trPr>
          <w:trHeight w:val="394"/>
        </w:trPr>
        <w:tc>
          <w:tcPr>
            <w:tcW w:w="4756" w:type="dxa"/>
            <w:gridSpan w:val="2"/>
            <w:vMerge/>
          </w:tcPr>
          <w:p w14:paraId="199B45F8" w14:textId="77777777" w:rsidR="007B651E" w:rsidRDefault="007B651E" w:rsidP="00AB53C7"/>
        </w:tc>
        <w:tc>
          <w:tcPr>
            <w:tcW w:w="2378" w:type="dxa"/>
            <w:vMerge/>
          </w:tcPr>
          <w:p w14:paraId="74D80B0A" w14:textId="77777777" w:rsidR="007B651E" w:rsidRPr="00A93D4E" w:rsidRDefault="007B651E" w:rsidP="00AB53C7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F2C7792" w14:textId="77777777" w:rsidR="007B651E" w:rsidRDefault="007B651E" w:rsidP="00AB53C7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7F3D61D" w14:textId="77777777" w:rsidR="007B651E" w:rsidRDefault="007B651E" w:rsidP="00AB53C7"/>
        </w:tc>
      </w:tr>
      <w:tr w:rsidR="00034962" w14:paraId="189B520B" w14:textId="77777777" w:rsidTr="0047728E">
        <w:trPr>
          <w:trHeight w:val="965"/>
        </w:trPr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642755E4" w14:textId="77777777" w:rsidR="00034962" w:rsidRPr="00F65B25" w:rsidRDefault="00034962" w:rsidP="00034962">
            <w:pPr>
              <w:pStyle w:val="DayoftheWeek"/>
            </w:pPr>
            <w:r>
              <w:t>MON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5416FB05" w14:textId="77777777" w:rsidR="00034962" w:rsidRPr="00F65B25" w:rsidRDefault="00034962" w:rsidP="00034962">
            <w:pPr>
              <w:pStyle w:val="DayoftheWeek"/>
            </w:pPr>
            <w:r>
              <w:t>TUE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0A8DDF0" w14:textId="77777777" w:rsidR="00034962" w:rsidRPr="00F65B25" w:rsidRDefault="00034962" w:rsidP="00034962">
            <w:pPr>
              <w:pStyle w:val="DayoftheWeek"/>
            </w:pPr>
            <w:r>
              <w:t>WED</w:t>
            </w:r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95701FA" w14:textId="77777777" w:rsidR="00034962" w:rsidRPr="00F65B25" w:rsidRDefault="00034962" w:rsidP="00034962">
            <w:pPr>
              <w:pStyle w:val="DayoftheWeek"/>
            </w:pPr>
            <w:r>
              <w:t>THU</w:t>
            </w:r>
          </w:p>
        </w:tc>
        <w:tc>
          <w:tcPr>
            <w:tcW w:w="2384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9F399BA" w14:textId="77777777" w:rsidR="00034962" w:rsidRPr="00F65B25" w:rsidRDefault="00034962" w:rsidP="00034962">
            <w:pPr>
              <w:pStyle w:val="DayoftheWeek"/>
            </w:pPr>
            <w:r>
              <w:t>FRI</w:t>
            </w:r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715D6077" w14:textId="77777777" w:rsidR="00034962" w:rsidRPr="00F65B25" w:rsidRDefault="00034962" w:rsidP="00034962">
            <w:pPr>
              <w:pStyle w:val="DayoftheWeek"/>
            </w:pPr>
            <w:r>
              <w:t>SAT</w:t>
            </w:r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264AA4A7" w14:textId="77777777" w:rsidR="00034962" w:rsidRPr="00F65B25" w:rsidRDefault="00034962" w:rsidP="00034962">
            <w:pPr>
              <w:pStyle w:val="DayoftheWeek"/>
            </w:pPr>
            <w:r>
              <w:t>SUN</w:t>
            </w:r>
          </w:p>
        </w:tc>
      </w:tr>
      <w:tr w:rsidR="005D0910" w14:paraId="0DAE1F63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9A72C64" w14:textId="77777777" w:rsidR="005D0910" w:rsidRPr="0086640B" w:rsidRDefault="005D0910" w:rsidP="005D0910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D5EBB3D" w14:textId="77777777" w:rsidR="005D0910" w:rsidRPr="0086640B" w:rsidRDefault="005D0910" w:rsidP="005D0910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641F4DD" w14:textId="77777777" w:rsidR="005D0910" w:rsidRPr="00872CC6" w:rsidRDefault="005D0910" w:rsidP="005D0910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B5BBD17" w14:textId="77777777" w:rsidR="005D0910" w:rsidRPr="0086640B" w:rsidRDefault="005D0910" w:rsidP="005D0910">
            <w:r w:rsidRPr="0072265B">
              <w:t>1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9721077" w14:textId="77777777" w:rsidR="005D0910" w:rsidRPr="0086640B" w:rsidRDefault="005D0910" w:rsidP="005D0910">
            <w:r w:rsidRPr="0072265B">
              <w:t>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EEA1C3" w14:textId="77777777" w:rsidR="005D0910" w:rsidRPr="008F078C" w:rsidRDefault="005D0910" w:rsidP="005D0910">
            <w:pPr>
              <w:pStyle w:val="Weekend"/>
            </w:pPr>
            <w:r w:rsidRPr="0072265B">
              <w:t>3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78C08B54" w14:textId="77777777" w:rsidR="005D0910" w:rsidRPr="008F078C" w:rsidRDefault="005D0910" w:rsidP="005D0910">
            <w:pPr>
              <w:pStyle w:val="Weekend"/>
            </w:pPr>
            <w:r w:rsidRPr="0072265B">
              <w:t>4</w:t>
            </w:r>
          </w:p>
        </w:tc>
      </w:tr>
      <w:tr w:rsidR="005D0910" w14:paraId="2036BD6B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F6D4D5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4FCE3C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A7D280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435856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A09AEF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648570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695FEDE8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133F985E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F0D6711" w14:textId="77777777" w:rsidR="005D0910" w:rsidRPr="0086640B" w:rsidRDefault="005D0910" w:rsidP="005D0910">
            <w:r>
              <w:t>5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037F607" w14:textId="77777777" w:rsidR="005D0910" w:rsidRPr="0086640B" w:rsidRDefault="005D0910" w:rsidP="005D0910">
            <w:r w:rsidRPr="0072265B">
              <w:t>6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DE65850" w14:textId="77777777" w:rsidR="005D0910" w:rsidRPr="0086640B" w:rsidRDefault="005D0910" w:rsidP="005D0910">
            <w:r w:rsidRPr="0072265B">
              <w:t>7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8D6D2F2" w14:textId="77777777" w:rsidR="005D0910" w:rsidRPr="0086640B" w:rsidRDefault="005D0910" w:rsidP="005D0910">
            <w:r w:rsidRPr="0072265B">
              <w:t>8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4677E9B" w14:textId="77777777" w:rsidR="005D0910" w:rsidRPr="0086640B" w:rsidRDefault="005D0910" w:rsidP="005D0910">
            <w:r w:rsidRPr="0072265B">
              <w:t>9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70E157" w14:textId="77777777" w:rsidR="005D0910" w:rsidRPr="008F078C" w:rsidRDefault="005D0910" w:rsidP="005D0910">
            <w:pPr>
              <w:pStyle w:val="Weekend"/>
            </w:pPr>
            <w:r w:rsidRPr="0072265B">
              <w:t>10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1281A910" w14:textId="77777777" w:rsidR="005D0910" w:rsidRPr="008F078C" w:rsidRDefault="005D0910" w:rsidP="005D0910">
            <w:pPr>
              <w:pStyle w:val="Weekend"/>
            </w:pPr>
            <w:r w:rsidRPr="0072265B">
              <w:t>11</w:t>
            </w:r>
          </w:p>
        </w:tc>
      </w:tr>
      <w:tr w:rsidR="005D0910" w14:paraId="178A029C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C5018E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D948ED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BCF899B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DEF386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B312AF4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49B33A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0E6D70B8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4FA914D6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492E441" w14:textId="77777777" w:rsidR="005D0910" w:rsidRPr="0086640B" w:rsidRDefault="005D0910" w:rsidP="005D0910">
            <w:r>
              <w:t>12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24B5354" w14:textId="77777777" w:rsidR="005D0910" w:rsidRPr="0086640B" w:rsidRDefault="005D0910" w:rsidP="005D0910">
            <w:r w:rsidRPr="0072265B">
              <w:t>13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EC87C75" w14:textId="77777777" w:rsidR="005D0910" w:rsidRPr="0086640B" w:rsidRDefault="005D0910" w:rsidP="005D0910">
            <w:r w:rsidRPr="0072265B">
              <w:t>14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C5B5E29" w14:textId="77777777" w:rsidR="005D0910" w:rsidRPr="0086640B" w:rsidRDefault="005D0910" w:rsidP="005D0910">
            <w:r w:rsidRPr="0072265B">
              <w:t>15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8381394" w14:textId="77777777" w:rsidR="005D0910" w:rsidRPr="0086640B" w:rsidRDefault="005D0910" w:rsidP="005D0910">
            <w:r w:rsidRPr="0072265B">
              <w:t>16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53CF96" w14:textId="77777777" w:rsidR="005D0910" w:rsidRPr="008F078C" w:rsidRDefault="005D0910" w:rsidP="005D0910">
            <w:pPr>
              <w:pStyle w:val="Weekend"/>
            </w:pPr>
            <w:r w:rsidRPr="0072265B">
              <w:t>17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3C4F7786" w14:textId="77777777" w:rsidR="005D0910" w:rsidRPr="008F078C" w:rsidRDefault="005D0910" w:rsidP="005D0910">
            <w:pPr>
              <w:pStyle w:val="Weekend"/>
            </w:pPr>
            <w:r w:rsidRPr="0072265B">
              <w:t>18</w:t>
            </w:r>
          </w:p>
        </w:tc>
      </w:tr>
      <w:tr w:rsidR="005D0910" w14:paraId="7A1E12F5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9148AF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9E2D79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437B3B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DB856F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9AEF08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D0DB8D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27837B4D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54DCC825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ECA46F9" w14:textId="77777777" w:rsidR="005D0910" w:rsidRPr="0086640B" w:rsidRDefault="005D0910" w:rsidP="005D0910">
            <w:r>
              <w:t>19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111B5F7" w14:textId="77777777" w:rsidR="005D0910" w:rsidRPr="0086640B" w:rsidRDefault="005D0910" w:rsidP="005D0910">
            <w:r w:rsidRPr="0072265B">
              <w:t>20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F7EBA24" w14:textId="77777777" w:rsidR="005D0910" w:rsidRPr="0086640B" w:rsidRDefault="005D0910" w:rsidP="005D0910">
            <w:r w:rsidRPr="0072265B">
              <w:t>21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BB7E91F" w14:textId="77777777" w:rsidR="005D0910" w:rsidRPr="0086640B" w:rsidRDefault="005D0910" w:rsidP="005D0910">
            <w:r w:rsidRPr="0072265B">
              <w:t>22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9770F6C" w14:textId="77777777" w:rsidR="005D0910" w:rsidRPr="0086640B" w:rsidRDefault="005D0910" w:rsidP="005D0910">
            <w:r w:rsidRPr="0072265B">
              <w:t>23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976ED1" w14:textId="77777777" w:rsidR="005D0910" w:rsidRPr="008F078C" w:rsidRDefault="005D0910" w:rsidP="005D0910">
            <w:pPr>
              <w:pStyle w:val="Weekend"/>
            </w:pPr>
            <w:r w:rsidRPr="0072265B">
              <w:t>2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5782ED77" w14:textId="77777777" w:rsidR="005D0910" w:rsidRPr="008F078C" w:rsidRDefault="005D0910" w:rsidP="005D0910">
            <w:pPr>
              <w:pStyle w:val="Weekend"/>
            </w:pPr>
            <w:r w:rsidRPr="0072265B">
              <w:t>25</w:t>
            </w:r>
          </w:p>
        </w:tc>
      </w:tr>
      <w:tr w:rsidR="005D0910" w14:paraId="5899176F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F70C15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9756E7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ED8428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F3BAC2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50A893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5FF23C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27DCB1AE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39419F02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424D226" w14:textId="77777777" w:rsidR="005D0910" w:rsidRPr="0086640B" w:rsidRDefault="005D0910" w:rsidP="005D0910">
            <w:r>
              <w:t>26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39EA099" w14:textId="77777777" w:rsidR="005D0910" w:rsidRPr="0086640B" w:rsidRDefault="005D0910" w:rsidP="005D0910">
            <w:r w:rsidRPr="0072265B">
              <w:t>27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783C82D" w14:textId="77777777" w:rsidR="005D0910" w:rsidRPr="0086640B" w:rsidRDefault="005D0910" w:rsidP="005D0910">
            <w:r w:rsidRPr="0072265B">
              <w:t>28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5A341D6" w14:textId="77777777" w:rsidR="005D0910" w:rsidRPr="0086640B" w:rsidRDefault="005D0910" w:rsidP="005D0910">
            <w:r w:rsidRPr="0072265B">
              <w:t>29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3218045" w14:textId="77777777" w:rsidR="005D0910" w:rsidRPr="0086640B" w:rsidRDefault="005D0910" w:rsidP="005D0910">
            <w:r w:rsidRPr="0072265B">
              <w:t>30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427C28" w14:textId="77777777" w:rsidR="005D0910" w:rsidRPr="003A157B" w:rsidRDefault="005D0910" w:rsidP="005D0910">
            <w:pPr>
              <w:pStyle w:val="Weekend"/>
            </w:pPr>
            <w:r w:rsidRPr="0072265B">
              <w:t>3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0CA1E101" w14:textId="77777777" w:rsidR="005D0910" w:rsidRPr="003A157B" w:rsidRDefault="005D0910" w:rsidP="005D0910">
            <w:pPr>
              <w:pStyle w:val="Weekend"/>
            </w:pPr>
          </w:p>
        </w:tc>
      </w:tr>
      <w:tr w:rsidR="007B651E" w14:paraId="3931DF29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7DD9AF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14CCC3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004BE8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36CA873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86FAD9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524F93" w14:textId="77777777" w:rsidR="007B651E" w:rsidRPr="003A157B" w:rsidRDefault="007B651E" w:rsidP="00AB53C7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1BC394D8" w14:textId="77777777" w:rsidR="007B651E" w:rsidRPr="003A157B" w:rsidRDefault="007B651E" w:rsidP="00AB53C7">
            <w:pPr>
              <w:pStyle w:val="Weekend"/>
            </w:pPr>
          </w:p>
        </w:tc>
      </w:tr>
      <w:tr w:rsidR="007B651E" w14:paraId="44F154A5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94B06AE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E4C126F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76C0245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59FD1A7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F3AE38A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37DFF3" w14:textId="77777777" w:rsidR="007B651E" w:rsidRPr="003A157B" w:rsidRDefault="007B651E" w:rsidP="00AB53C7">
            <w:pPr>
              <w:pStyle w:val="Weekend"/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37975DAC" w14:textId="77777777" w:rsidR="007B651E" w:rsidRPr="003A157B" w:rsidRDefault="007B651E" w:rsidP="00AB53C7">
            <w:pPr>
              <w:pStyle w:val="Weekend"/>
            </w:pPr>
          </w:p>
        </w:tc>
      </w:tr>
      <w:tr w:rsidR="007B651E" w14:paraId="235F18F7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490A84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255C39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4FAA55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465E7E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3A3C9A4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7B3F18" w14:textId="77777777" w:rsidR="007B651E" w:rsidRPr="003A157B" w:rsidRDefault="007B651E" w:rsidP="00AB53C7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3C3048A1" w14:textId="77777777" w:rsidR="007B651E" w:rsidRPr="003A157B" w:rsidRDefault="007B651E" w:rsidP="00AB53C7">
            <w:pPr>
              <w:pStyle w:val="Weekend"/>
            </w:pPr>
          </w:p>
        </w:tc>
      </w:tr>
    </w:tbl>
    <w:p w14:paraId="124D725B" w14:textId="77777777" w:rsidR="007B651E" w:rsidRDefault="007B651E" w:rsidP="007B651E">
      <w:pPr>
        <w:pStyle w:val="ImagePlaceholder"/>
      </w:pPr>
    </w:p>
    <w:p w14:paraId="4028D07F" w14:textId="77777777" w:rsidR="0068227A" w:rsidRDefault="007B651E" w:rsidP="0068227A">
      <w:r>
        <w:br w:type="page"/>
      </w:r>
    </w:p>
    <w:p w14:paraId="78D35DE4" w14:textId="77777777" w:rsidR="0068227A" w:rsidRDefault="0068227A" w:rsidP="0068227A">
      <w:pPr>
        <w:pStyle w:val="ImagePlaceholder"/>
      </w:pPr>
      <w:r w:rsidRPr="00872CC6">
        <w:rPr>
          <w:noProof/>
          <w:lang w:val="en-AU" w:eastAsia="en-AU"/>
        </w:rPr>
        <w:lastRenderedPageBreak/>
        <mc:AlternateContent>
          <mc:Choice Requires="wps">
            <w:drawing>
              <wp:anchor distT="0" distB="0" distL="114300" distR="114300" simplePos="0" relativeHeight="251679744" behindDoc="1" locked="1" layoutInCell="1" allowOverlap="1" wp14:anchorId="461DC513" wp14:editId="7F1E3859">
                <wp:simplePos x="0" y="0"/>
                <wp:positionH relativeFrom="page">
                  <wp:posOffset>0</wp:posOffset>
                </wp:positionH>
                <wp:positionV relativeFrom="paragraph">
                  <wp:posOffset>-219710</wp:posOffset>
                </wp:positionV>
                <wp:extent cx="10058400" cy="2039112"/>
                <wp:effectExtent l="0" t="0" r="0" b="0"/>
                <wp:wrapNone/>
                <wp:docPr id="13" name="Rectangle 13" descr="Decorative">
                  <a:extLst xmlns:a="http://schemas.openxmlformats.org/drawingml/2006/main">
                    <a:ext uri="{FF2B5EF4-FFF2-40B4-BE49-F238E27FC236}">
                      <a16:creationId xmlns:a16="http://schemas.microsoft.com/office/drawing/2014/main" id="{8E74A688-B7B3-4310-B929-E2910E42203F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0" cy="203911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page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CD29EC" id="Rectangle 13" o:spid="_x0000_s1026" alt="Decorative" style="position:absolute;margin-left:0;margin-top:-17.3pt;width:11in;height:160.55pt;z-index:-251636736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" fillcolor="#f2f2f2 [3052]" stroked="f" strokeweight="1pt">
                <w10:wrap anchorx="page"/>
                <w10:anchorlock/>
              </v:rect>
            </w:pict>
          </mc:Fallback>
        </mc:AlternateContent>
      </w:r>
    </w:p>
    <w:tbl>
      <w:tblPr>
        <w:tblW w:w="5000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Caption w:val="Layout table"/>
      </w:tblPr>
      <w:tblGrid>
        <w:gridCol w:w="2378"/>
        <w:gridCol w:w="2378"/>
        <w:gridCol w:w="2378"/>
        <w:gridCol w:w="1197"/>
        <w:gridCol w:w="1191"/>
        <w:gridCol w:w="2384"/>
        <w:gridCol w:w="1535"/>
        <w:gridCol w:w="1535"/>
      </w:tblGrid>
      <w:tr w:rsidR="0068227A" w14:paraId="2E46A6EE" w14:textId="77777777" w:rsidTr="00AB53C7">
        <w:trPr>
          <w:trHeight w:val="394"/>
        </w:trPr>
        <w:tc>
          <w:tcPr>
            <w:tcW w:w="2378" w:type="dxa"/>
          </w:tcPr>
          <w:p w14:paraId="5FC5F826" w14:textId="77777777" w:rsidR="0068227A" w:rsidRDefault="0068227A" w:rsidP="00AB53C7"/>
        </w:tc>
        <w:tc>
          <w:tcPr>
            <w:tcW w:w="2378" w:type="dxa"/>
          </w:tcPr>
          <w:p w14:paraId="48CDC19D" w14:textId="77777777" w:rsidR="0068227A" w:rsidRDefault="0068227A" w:rsidP="00AB53C7"/>
        </w:tc>
        <w:tc>
          <w:tcPr>
            <w:tcW w:w="2378" w:type="dxa"/>
          </w:tcPr>
          <w:p w14:paraId="18898EE3" w14:textId="77777777" w:rsidR="0068227A" w:rsidRDefault="0068227A" w:rsidP="00AB53C7"/>
        </w:tc>
        <w:tc>
          <w:tcPr>
            <w:tcW w:w="7842" w:type="dxa"/>
            <w:gridSpan w:val="5"/>
            <w:vAlign w:val="center"/>
          </w:tcPr>
          <w:p w14:paraId="703B4EB0" w14:textId="77777777" w:rsidR="0068227A" w:rsidRDefault="00034962" w:rsidP="0068227A">
            <w:r w:rsidRPr="00034962">
              <w:t>Highlights for November</w:t>
            </w:r>
          </w:p>
        </w:tc>
      </w:tr>
      <w:tr w:rsidR="0068227A" w14:paraId="29F5F654" w14:textId="77777777" w:rsidTr="00AB53C7">
        <w:trPr>
          <w:trHeight w:val="394"/>
        </w:trPr>
        <w:tc>
          <w:tcPr>
            <w:tcW w:w="4756" w:type="dxa"/>
            <w:gridSpan w:val="2"/>
            <w:vMerge w:val="restart"/>
          </w:tcPr>
          <w:p w14:paraId="677ECF00" w14:textId="77777777" w:rsidR="0068227A" w:rsidRPr="000357C6" w:rsidRDefault="0068227A" w:rsidP="00AB53C7">
            <w:pPr>
              <w:pStyle w:val="Month"/>
            </w:pPr>
            <w:r>
              <w:t>November</w:t>
            </w:r>
          </w:p>
        </w:tc>
        <w:tc>
          <w:tcPr>
            <w:tcW w:w="2378" w:type="dxa"/>
            <w:vMerge w:val="restart"/>
          </w:tcPr>
          <w:p w14:paraId="06D82B57" w14:textId="77777777" w:rsidR="0068227A" w:rsidRPr="00872CC6" w:rsidRDefault="005D0910" w:rsidP="00AB53C7">
            <w:pPr>
              <w:pStyle w:val="Year"/>
            </w:pPr>
            <w:r>
              <w:t>2026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bottom"/>
          </w:tcPr>
          <w:p w14:paraId="2E035125" w14:textId="77777777" w:rsidR="0068227A" w:rsidRDefault="0068227A" w:rsidP="00AB53C7"/>
        </w:tc>
        <w:tc>
          <w:tcPr>
            <w:tcW w:w="6645" w:type="dxa"/>
            <w:gridSpan w:val="4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04CB62F" w14:textId="77777777" w:rsidR="0068227A" w:rsidRDefault="0068227A" w:rsidP="00AB53C7"/>
        </w:tc>
      </w:tr>
      <w:tr w:rsidR="0068227A" w14:paraId="4230975B" w14:textId="77777777" w:rsidTr="00AB53C7">
        <w:trPr>
          <w:trHeight w:val="394"/>
        </w:trPr>
        <w:tc>
          <w:tcPr>
            <w:tcW w:w="4756" w:type="dxa"/>
            <w:gridSpan w:val="2"/>
            <w:vMerge/>
          </w:tcPr>
          <w:p w14:paraId="5BF7B268" w14:textId="77777777" w:rsidR="0068227A" w:rsidRDefault="0068227A" w:rsidP="00AB53C7"/>
        </w:tc>
        <w:tc>
          <w:tcPr>
            <w:tcW w:w="2378" w:type="dxa"/>
            <w:vMerge/>
          </w:tcPr>
          <w:p w14:paraId="48841AF8" w14:textId="77777777" w:rsidR="0068227A" w:rsidRPr="00A93D4E" w:rsidRDefault="0068227A" w:rsidP="00AB53C7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F0B781C" w14:textId="77777777" w:rsidR="0068227A" w:rsidRDefault="0068227A" w:rsidP="00AB53C7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60B7FBF" w14:textId="77777777" w:rsidR="0068227A" w:rsidRDefault="0068227A" w:rsidP="00AB53C7"/>
        </w:tc>
      </w:tr>
      <w:tr w:rsidR="0068227A" w14:paraId="5E8C31C8" w14:textId="77777777" w:rsidTr="00AB53C7">
        <w:trPr>
          <w:trHeight w:val="394"/>
        </w:trPr>
        <w:tc>
          <w:tcPr>
            <w:tcW w:w="4756" w:type="dxa"/>
            <w:gridSpan w:val="2"/>
            <w:vMerge/>
          </w:tcPr>
          <w:p w14:paraId="5D2B5726" w14:textId="77777777" w:rsidR="0068227A" w:rsidRDefault="0068227A" w:rsidP="00AB53C7"/>
        </w:tc>
        <w:tc>
          <w:tcPr>
            <w:tcW w:w="2378" w:type="dxa"/>
            <w:vMerge/>
          </w:tcPr>
          <w:p w14:paraId="62BB2585" w14:textId="77777777" w:rsidR="0068227A" w:rsidRPr="00A93D4E" w:rsidRDefault="0068227A" w:rsidP="00AB53C7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09B3B8E" w14:textId="77777777" w:rsidR="0068227A" w:rsidRDefault="0068227A" w:rsidP="00AB53C7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E488111" w14:textId="77777777" w:rsidR="0068227A" w:rsidRDefault="0068227A" w:rsidP="00AB53C7"/>
        </w:tc>
      </w:tr>
      <w:tr w:rsidR="00034962" w14:paraId="21BCB450" w14:textId="77777777" w:rsidTr="0047728E">
        <w:trPr>
          <w:trHeight w:val="965"/>
        </w:trPr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435E9FDF" w14:textId="77777777" w:rsidR="00034962" w:rsidRPr="00F65B25" w:rsidRDefault="00034962" w:rsidP="00034962">
            <w:pPr>
              <w:pStyle w:val="DayoftheWeek"/>
            </w:pPr>
            <w:r>
              <w:t>MON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2027FC2A" w14:textId="77777777" w:rsidR="00034962" w:rsidRPr="00F65B25" w:rsidRDefault="00034962" w:rsidP="00034962">
            <w:pPr>
              <w:pStyle w:val="DayoftheWeek"/>
            </w:pPr>
            <w:r>
              <w:t>TUE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9019C0B" w14:textId="77777777" w:rsidR="00034962" w:rsidRPr="00F65B25" w:rsidRDefault="00034962" w:rsidP="00034962">
            <w:pPr>
              <w:pStyle w:val="DayoftheWeek"/>
            </w:pPr>
            <w:r>
              <w:t>WED</w:t>
            </w:r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DCC2219" w14:textId="77777777" w:rsidR="00034962" w:rsidRPr="00F65B25" w:rsidRDefault="00034962" w:rsidP="00034962">
            <w:pPr>
              <w:pStyle w:val="DayoftheWeek"/>
            </w:pPr>
            <w:r>
              <w:t>THU</w:t>
            </w:r>
          </w:p>
        </w:tc>
        <w:tc>
          <w:tcPr>
            <w:tcW w:w="2384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B44D339" w14:textId="77777777" w:rsidR="00034962" w:rsidRPr="00F65B25" w:rsidRDefault="00034962" w:rsidP="00034962">
            <w:pPr>
              <w:pStyle w:val="DayoftheWeek"/>
            </w:pPr>
            <w:r>
              <w:t>FRI</w:t>
            </w:r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4A68301C" w14:textId="77777777" w:rsidR="00034962" w:rsidRPr="00F65B25" w:rsidRDefault="00034962" w:rsidP="00034962">
            <w:pPr>
              <w:pStyle w:val="DayoftheWeek"/>
            </w:pPr>
            <w:r>
              <w:t>SAT</w:t>
            </w:r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1A0A8C7F" w14:textId="77777777" w:rsidR="00034962" w:rsidRPr="00F65B25" w:rsidRDefault="00034962" w:rsidP="00034962">
            <w:pPr>
              <w:pStyle w:val="DayoftheWeek"/>
            </w:pPr>
            <w:r>
              <w:t>SUN</w:t>
            </w:r>
          </w:p>
        </w:tc>
      </w:tr>
      <w:tr w:rsidR="005D0910" w14:paraId="5F69CC9F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F5E222C" w14:textId="77777777" w:rsidR="005D0910" w:rsidRPr="0086640B" w:rsidRDefault="005D0910" w:rsidP="005D0910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951EC45" w14:textId="77777777" w:rsidR="005D0910" w:rsidRPr="0086640B" w:rsidRDefault="005D0910" w:rsidP="005D0910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6E1D754" w14:textId="77777777" w:rsidR="005D0910" w:rsidRPr="00872CC6" w:rsidRDefault="005D0910" w:rsidP="005D0910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10E7732" w14:textId="77777777" w:rsidR="005D0910" w:rsidRPr="0086640B" w:rsidRDefault="005D0910" w:rsidP="005D0910"/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2FFB685" w14:textId="77777777" w:rsidR="005D0910" w:rsidRPr="0086640B" w:rsidRDefault="005D0910" w:rsidP="005D0910"/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09E1CF" w14:textId="77777777" w:rsidR="005D0910" w:rsidRPr="008F078C" w:rsidRDefault="005D0910" w:rsidP="005D0910">
            <w:pPr>
              <w:pStyle w:val="Weekend"/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1128A5B5" w14:textId="77777777" w:rsidR="005D0910" w:rsidRPr="008F078C" w:rsidRDefault="005D0910" w:rsidP="005D0910">
            <w:pPr>
              <w:pStyle w:val="Weekend"/>
            </w:pPr>
            <w:r w:rsidRPr="0001732D">
              <w:t>1</w:t>
            </w:r>
          </w:p>
        </w:tc>
      </w:tr>
      <w:tr w:rsidR="005D0910" w14:paraId="7BAEC1CA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DBCE9E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9281F4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903F8A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E25911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7FA309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9E8382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3F27FA01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72B5AE5A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A4D62E2" w14:textId="77777777" w:rsidR="005D0910" w:rsidRPr="0086640B" w:rsidRDefault="005D0910" w:rsidP="005D0910">
            <w:r>
              <w:t>2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5D765BA" w14:textId="77777777" w:rsidR="005D0910" w:rsidRPr="0086640B" w:rsidRDefault="005D0910" w:rsidP="005D0910">
            <w:r w:rsidRPr="0001732D">
              <w:t>3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3663A28" w14:textId="77777777" w:rsidR="005D0910" w:rsidRPr="0086640B" w:rsidRDefault="005D0910" w:rsidP="005D0910">
            <w:r w:rsidRPr="0001732D">
              <w:t>4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3D1E319" w14:textId="77777777" w:rsidR="005D0910" w:rsidRPr="0086640B" w:rsidRDefault="005D0910" w:rsidP="005D0910">
            <w:r w:rsidRPr="0001732D">
              <w:t>5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6023CBA" w14:textId="77777777" w:rsidR="005D0910" w:rsidRPr="0086640B" w:rsidRDefault="005D0910" w:rsidP="005D0910">
            <w:r w:rsidRPr="0001732D">
              <w:t>6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EE09525" w14:textId="77777777" w:rsidR="005D0910" w:rsidRPr="008F078C" w:rsidRDefault="005D0910" w:rsidP="005D0910">
            <w:pPr>
              <w:pStyle w:val="Weekend"/>
            </w:pPr>
            <w:r w:rsidRPr="0001732D">
              <w:t>7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78C683A8" w14:textId="77777777" w:rsidR="005D0910" w:rsidRPr="008F078C" w:rsidRDefault="005D0910" w:rsidP="005D0910">
            <w:pPr>
              <w:pStyle w:val="Weekend"/>
            </w:pPr>
            <w:r w:rsidRPr="0001732D">
              <w:t>8</w:t>
            </w:r>
          </w:p>
        </w:tc>
      </w:tr>
      <w:tr w:rsidR="005D0910" w14:paraId="68F81E45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EEA94F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E203DA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BABF53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4ABA08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CF8772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8BDF48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3A018FD8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6A47C87C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1AE1DE0" w14:textId="77777777" w:rsidR="005D0910" w:rsidRPr="0086640B" w:rsidRDefault="005D0910" w:rsidP="005D0910">
            <w:r>
              <w:t>9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FBCE7ED" w14:textId="77777777" w:rsidR="005D0910" w:rsidRPr="0086640B" w:rsidRDefault="005D0910" w:rsidP="005D0910">
            <w:r w:rsidRPr="0001732D">
              <w:t>10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D1A48DC" w14:textId="77777777" w:rsidR="005D0910" w:rsidRPr="0086640B" w:rsidRDefault="005D0910" w:rsidP="005D0910">
            <w:r w:rsidRPr="0001732D">
              <w:t>11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46A10FE" w14:textId="77777777" w:rsidR="005D0910" w:rsidRPr="0086640B" w:rsidRDefault="005D0910" w:rsidP="005D0910">
            <w:r w:rsidRPr="0001732D">
              <w:t>12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41A9780" w14:textId="77777777" w:rsidR="005D0910" w:rsidRPr="0086640B" w:rsidRDefault="005D0910" w:rsidP="005D0910">
            <w:r w:rsidRPr="0001732D">
              <w:t>13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B32B7F4" w14:textId="77777777" w:rsidR="005D0910" w:rsidRPr="008F078C" w:rsidRDefault="005D0910" w:rsidP="005D0910">
            <w:pPr>
              <w:pStyle w:val="Weekend"/>
            </w:pPr>
            <w:r w:rsidRPr="0001732D">
              <w:t>1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43C7FD28" w14:textId="77777777" w:rsidR="005D0910" w:rsidRPr="008F078C" w:rsidRDefault="005D0910" w:rsidP="005D0910">
            <w:pPr>
              <w:pStyle w:val="Weekend"/>
            </w:pPr>
            <w:r w:rsidRPr="0001732D">
              <w:t>15</w:t>
            </w:r>
          </w:p>
        </w:tc>
      </w:tr>
      <w:tr w:rsidR="005D0910" w14:paraId="041A39DC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E33EE5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F0CF13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44FDB9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C6524F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509210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1006946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77D366C3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409A5A8D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D2A5980" w14:textId="77777777" w:rsidR="005D0910" w:rsidRPr="0086640B" w:rsidRDefault="005D0910" w:rsidP="005D0910">
            <w:r>
              <w:t>16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CB886A0" w14:textId="77777777" w:rsidR="005D0910" w:rsidRPr="0086640B" w:rsidRDefault="005D0910" w:rsidP="005D0910">
            <w:r w:rsidRPr="0001732D">
              <w:t>17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E117D2C" w14:textId="77777777" w:rsidR="005D0910" w:rsidRPr="0086640B" w:rsidRDefault="005D0910" w:rsidP="005D0910">
            <w:r w:rsidRPr="0001732D">
              <w:t>18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FFBBAAD" w14:textId="77777777" w:rsidR="005D0910" w:rsidRPr="0086640B" w:rsidRDefault="005D0910" w:rsidP="005D0910">
            <w:r w:rsidRPr="0001732D">
              <w:t>19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73579CF" w14:textId="77777777" w:rsidR="005D0910" w:rsidRPr="0086640B" w:rsidRDefault="005D0910" w:rsidP="005D0910">
            <w:r w:rsidRPr="0001732D">
              <w:t>20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8EB086" w14:textId="77777777" w:rsidR="005D0910" w:rsidRPr="008F078C" w:rsidRDefault="005D0910" w:rsidP="005D0910">
            <w:pPr>
              <w:pStyle w:val="Weekend"/>
            </w:pPr>
            <w:r w:rsidRPr="0001732D">
              <w:t>2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0216D29C" w14:textId="77777777" w:rsidR="005D0910" w:rsidRPr="008F078C" w:rsidRDefault="005D0910" w:rsidP="005D0910">
            <w:pPr>
              <w:pStyle w:val="Weekend"/>
            </w:pPr>
            <w:r w:rsidRPr="0001732D">
              <w:t>22</w:t>
            </w:r>
          </w:p>
        </w:tc>
      </w:tr>
      <w:tr w:rsidR="005D0910" w14:paraId="32D603ED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90AFAF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B0C2F6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3430E7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451071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E94A914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271890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0EE64447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72971AA1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7617469" w14:textId="77777777" w:rsidR="005D0910" w:rsidRPr="0086640B" w:rsidRDefault="005D0910" w:rsidP="005D0910">
            <w:r>
              <w:t>23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0BBCDC4" w14:textId="77777777" w:rsidR="005D0910" w:rsidRPr="0086640B" w:rsidRDefault="005D0910" w:rsidP="005D0910">
            <w:r w:rsidRPr="0001732D">
              <w:t>24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FD1A813" w14:textId="77777777" w:rsidR="005D0910" w:rsidRPr="0086640B" w:rsidRDefault="005D0910" w:rsidP="005D0910">
            <w:r w:rsidRPr="0001732D">
              <w:t>25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929D2DE" w14:textId="77777777" w:rsidR="005D0910" w:rsidRPr="0086640B" w:rsidRDefault="005D0910" w:rsidP="005D0910">
            <w:r w:rsidRPr="0001732D">
              <w:t>26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48B730E" w14:textId="77777777" w:rsidR="005D0910" w:rsidRPr="0086640B" w:rsidRDefault="005D0910" w:rsidP="005D0910">
            <w:r w:rsidRPr="0001732D">
              <w:t>27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C9A2D9" w14:textId="77777777" w:rsidR="005D0910" w:rsidRPr="003A157B" w:rsidRDefault="005D0910" w:rsidP="005D0910">
            <w:pPr>
              <w:pStyle w:val="Weekend"/>
            </w:pPr>
            <w:r w:rsidRPr="0001732D">
              <w:t>28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0679329B" w14:textId="77777777" w:rsidR="005D0910" w:rsidRPr="003A157B" w:rsidRDefault="005D0910" w:rsidP="005D0910">
            <w:pPr>
              <w:pStyle w:val="Weekend"/>
            </w:pPr>
            <w:r w:rsidRPr="0001732D">
              <w:t>29</w:t>
            </w:r>
          </w:p>
        </w:tc>
      </w:tr>
      <w:tr w:rsidR="00034962" w14:paraId="34CD6E4E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E586C7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705689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B4A23C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C090D2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B808488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6930BE" w14:textId="77777777" w:rsidR="00034962" w:rsidRPr="003A157B" w:rsidRDefault="00034962" w:rsidP="00034962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1A7FD2FA" w14:textId="77777777" w:rsidR="00034962" w:rsidRPr="003A157B" w:rsidRDefault="00034962" w:rsidP="00034962">
            <w:pPr>
              <w:pStyle w:val="Weekend"/>
            </w:pPr>
          </w:p>
        </w:tc>
      </w:tr>
      <w:tr w:rsidR="00034962" w14:paraId="02C53866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80D63A1" w14:textId="77777777" w:rsidR="00034962" w:rsidRPr="00872CC6" w:rsidRDefault="005D0910" w:rsidP="00034962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0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4B3E14B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3D6D0DD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317873A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8AB86D9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611750" w14:textId="77777777" w:rsidR="00034962" w:rsidRPr="003A157B" w:rsidRDefault="00034962" w:rsidP="00034962">
            <w:pPr>
              <w:pStyle w:val="Weekend"/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72C821CA" w14:textId="77777777" w:rsidR="00034962" w:rsidRPr="003A157B" w:rsidRDefault="00034962" w:rsidP="00034962">
            <w:pPr>
              <w:pStyle w:val="Weekend"/>
            </w:pPr>
          </w:p>
        </w:tc>
      </w:tr>
      <w:tr w:rsidR="0068227A" w14:paraId="7555BD1B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1157D3" w14:textId="77777777" w:rsidR="0068227A" w:rsidRPr="00872CC6" w:rsidRDefault="0068227A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633164" w14:textId="77777777" w:rsidR="0068227A" w:rsidRPr="00872CC6" w:rsidRDefault="0068227A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6A9DDA" w14:textId="77777777" w:rsidR="0068227A" w:rsidRPr="00872CC6" w:rsidRDefault="0068227A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366379" w14:textId="77777777" w:rsidR="0068227A" w:rsidRPr="00872CC6" w:rsidRDefault="0068227A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930A65" w14:textId="77777777" w:rsidR="0068227A" w:rsidRPr="00872CC6" w:rsidRDefault="0068227A" w:rsidP="00AB53C7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102C532" w14:textId="77777777" w:rsidR="0068227A" w:rsidRPr="003A157B" w:rsidRDefault="0068227A" w:rsidP="00AB53C7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5253D66C" w14:textId="77777777" w:rsidR="0068227A" w:rsidRPr="003A157B" w:rsidRDefault="0068227A" w:rsidP="00AB53C7">
            <w:pPr>
              <w:pStyle w:val="Weekend"/>
            </w:pPr>
          </w:p>
        </w:tc>
      </w:tr>
    </w:tbl>
    <w:p w14:paraId="7544A6C6" w14:textId="77777777" w:rsidR="0068227A" w:rsidRDefault="0068227A" w:rsidP="0068227A">
      <w:pPr>
        <w:pStyle w:val="ImagePlaceholder"/>
      </w:pPr>
    </w:p>
    <w:p w14:paraId="65BEDE68" w14:textId="77777777" w:rsidR="0068227A" w:rsidRDefault="0068227A" w:rsidP="0068227A">
      <w:r>
        <w:br w:type="page"/>
      </w:r>
    </w:p>
    <w:p w14:paraId="66672BF2" w14:textId="77777777" w:rsidR="0068227A" w:rsidRDefault="0068227A" w:rsidP="0068227A">
      <w:pPr>
        <w:pStyle w:val="ImagePlaceholder"/>
      </w:pPr>
      <w:r w:rsidRPr="00872CC6">
        <w:rPr>
          <w:noProof/>
          <w:lang w:val="en-AU" w:eastAsia="en-AU"/>
        </w:rPr>
        <w:lastRenderedPageBreak/>
        <mc:AlternateContent>
          <mc:Choice Requires="wps">
            <w:drawing>
              <wp:anchor distT="0" distB="0" distL="114300" distR="114300" simplePos="0" relativeHeight="251681792" behindDoc="1" locked="1" layoutInCell="1" allowOverlap="1" wp14:anchorId="169F5BE5" wp14:editId="7A9523B3">
                <wp:simplePos x="0" y="0"/>
                <wp:positionH relativeFrom="page">
                  <wp:posOffset>0</wp:posOffset>
                </wp:positionH>
                <wp:positionV relativeFrom="paragraph">
                  <wp:posOffset>-219710</wp:posOffset>
                </wp:positionV>
                <wp:extent cx="10058400" cy="2039112"/>
                <wp:effectExtent l="0" t="0" r="0" b="0"/>
                <wp:wrapNone/>
                <wp:docPr id="14" name="Rectangle 14" descr="Decorative">
                  <a:extLst xmlns:a="http://schemas.openxmlformats.org/drawingml/2006/main">
                    <a:ext uri="{FF2B5EF4-FFF2-40B4-BE49-F238E27FC236}">
                      <a16:creationId xmlns:a16="http://schemas.microsoft.com/office/drawing/2014/main" id="{8E74A688-B7B3-4310-B929-E2910E42203F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0" cy="203911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page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EAF9BD" id="Rectangle 14" o:spid="_x0000_s1026" alt="Decorative" style="position:absolute;margin-left:0;margin-top:-17.3pt;width:11in;height:160.55pt;z-index:-251634688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" fillcolor="#f2f2f2 [3052]" stroked="f" strokeweight="1pt">
                <w10:wrap anchorx="page"/>
                <w10:anchorlock/>
              </v:rect>
            </w:pict>
          </mc:Fallback>
        </mc:AlternateContent>
      </w:r>
    </w:p>
    <w:tbl>
      <w:tblPr>
        <w:tblW w:w="5000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Caption w:val="Layout table"/>
      </w:tblPr>
      <w:tblGrid>
        <w:gridCol w:w="2378"/>
        <w:gridCol w:w="2378"/>
        <w:gridCol w:w="2378"/>
        <w:gridCol w:w="1197"/>
        <w:gridCol w:w="1191"/>
        <w:gridCol w:w="2384"/>
        <w:gridCol w:w="1535"/>
        <w:gridCol w:w="1535"/>
      </w:tblGrid>
      <w:tr w:rsidR="0068227A" w14:paraId="36CD5F24" w14:textId="77777777" w:rsidTr="00AB53C7">
        <w:trPr>
          <w:trHeight w:val="394"/>
        </w:trPr>
        <w:tc>
          <w:tcPr>
            <w:tcW w:w="2378" w:type="dxa"/>
          </w:tcPr>
          <w:p w14:paraId="1F0DDFE6" w14:textId="77777777" w:rsidR="0068227A" w:rsidRDefault="0068227A" w:rsidP="00AB53C7"/>
        </w:tc>
        <w:tc>
          <w:tcPr>
            <w:tcW w:w="2378" w:type="dxa"/>
          </w:tcPr>
          <w:p w14:paraId="72532D21" w14:textId="77777777" w:rsidR="0068227A" w:rsidRDefault="0068227A" w:rsidP="00AB53C7"/>
        </w:tc>
        <w:tc>
          <w:tcPr>
            <w:tcW w:w="2378" w:type="dxa"/>
          </w:tcPr>
          <w:p w14:paraId="7BF73C20" w14:textId="77777777" w:rsidR="0068227A" w:rsidRDefault="0068227A" w:rsidP="00AB53C7"/>
        </w:tc>
        <w:tc>
          <w:tcPr>
            <w:tcW w:w="7842" w:type="dxa"/>
            <w:gridSpan w:val="5"/>
            <w:vAlign w:val="center"/>
          </w:tcPr>
          <w:p w14:paraId="56CAA29E" w14:textId="77777777" w:rsidR="0068227A" w:rsidRDefault="00034962" w:rsidP="0068227A">
            <w:r w:rsidRPr="00034962">
              <w:t>Highlights for December</w:t>
            </w:r>
          </w:p>
        </w:tc>
      </w:tr>
      <w:tr w:rsidR="0068227A" w14:paraId="0474DEFE" w14:textId="77777777" w:rsidTr="00AB53C7">
        <w:trPr>
          <w:trHeight w:val="394"/>
        </w:trPr>
        <w:tc>
          <w:tcPr>
            <w:tcW w:w="4756" w:type="dxa"/>
            <w:gridSpan w:val="2"/>
            <w:vMerge w:val="restart"/>
          </w:tcPr>
          <w:p w14:paraId="7FC7B673" w14:textId="77777777" w:rsidR="0068227A" w:rsidRPr="000357C6" w:rsidRDefault="0068227A" w:rsidP="00AB53C7">
            <w:pPr>
              <w:pStyle w:val="Month"/>
            </w:pPr>
            <w:r>
              <w:t>December</w:t>
            </w:r>
          </w:p>
        </w:tc>
        <w:tc>
          <w:tcPr>
            <w:tcW w:w="2378" w:type="dxa"/>
            <w:vMerge w:val="restart"/>
          </w:tcPr>
          <w:p w14:paraId="2BAF59D5" w14:textId="77777777" w:rsidR="0068227A" w:rsidRPr="00872CC6" w:rsidRDefault="005D0910" w:rsidP="00AB53C7">
            <w:pPr>
              <w:pStyle w:val="Year"/>
            </w:pPr>
            <w:r>
              <w:t>2026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bottom"/>
          </w:tcPr>
          <w:p w14:paraId="01160431" w14:textId="77777777" w:rsidR="0068227A" w:rsidRDefault="0068227A" w:rsidP="00AB53C7"/>
        </w:tc>
        <w:tc>
          <w:tcPr>
            <w:tcW w:w="6645" w:type="dxa"/>
            <w:gridSpan w:val="4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4AB8E0A" w14:textId="77777777" w:rsidR="0068227A" w:rsidRDefault="0068227A" w:rsidP="00AB53C7"/>
        </w:tc>
      </w:tr>
      <w:tr w:rsidR="0068227A" w14:paraId="18FA9BF0" w14:textId="77777777" w:rsidTr="00AB53C7">
        <w:trPr>
          <w:trHeight w:val="394"/>
        </w:trPr>
        <w:tc>
          <w:tcPr>
            <w:tcW w:w="4756" w:type="dxa"/>
            <w:gridSpan w:val="2"/>
            <w:vMerge/>
          </w:tcPr>
          <w:p w14:paraId="129B6E8C" w14:textId="77777777" w:rsidR="0068227A" w:rsidRDefault="0068227A" w:rsidP="00AB53C7"/>
        </w:tc>
        <w:tc>
          <w:tcPr>
            <w:tcW w:w="2378" w:type="dxa"/>
            <w:vMerge/>
          </w:tcPr>
          <w:p w14:paraId="6FECB424" w14:textId="77777777" w:rsidR="0068227A" w:rsidRPr="00A93D4E" w:rsidRDefault="0068227A" w:rsidP="00AB53C7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6C7CDA0" w14:textId="77777777" w:rsidR="0068227A" w:rsidRDefault="0068227A" w:rsidP="00AB53C7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A285968" w14:textId="77777777" w:rsidR="0068227A" w:rsidRDefault="0068227A" w:rsidP="00AB53C7"/>
        </w:tc>
      </w:tr>
      <w:tr w:rsidR="0068227A" w14:paraId="1815B5E1" w14:textId="77777777" w:rsidTr="00AB53C7">
        <w:trPr>
          <w:trHeight w:val="394"/>
        </w:trPr>
        <w:tc>
          <w:tcPr>
            <w:tcW w:w="4756" w:type="dxa"/>
            <w:gridSpan w:val="2"/>
            <w:vMerge/>
          </w:tcPr>
          <w:p w14:paraId="613CFFA8" w14:textId="77777777" w:rsidR="0068227A" w:rsidRDefault="0068227A" w:rsidP="00AB53C7"/>
        </w:tc>
        <w:tc>
          <w:tcPr>
            <w:tcW w:w="2378" w:type="dxa"/>
            <w:vMerge/>
          </w:tcPr>
          <w:p w14:paraId="7C28B615" w14:textId="77777777" w:rsidR="0068227A" w:rsidRPr="00A93D4E" w:rsidRDefault="0068227A" w:rsidP="00AB53C7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0DE2C9B" w14:textId="77777777" w:rsidR="0068227A" w:rsidRDefault="0068227A" w:rsidP="00AB53C7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661FC38" w14:textId="77777777" w:rsidR="0068227A" w:rsidRDefault="0068227A" w:rsidP="00AB53C7"/>
        </w:tc>
      </w:tr>
      <w:tr w:rsidR="00034962" w14:paraId="275650D9" w14:textId="77777777" w:rsidTr="0047728E">
        <w:trPr>
          <w:trHeight w:val="965"/>
        </w:trPr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13EF41CC" w14:textId="77777777" w:rsidR="00034962" w:rsidRPr="00F65B25" w:rsidRDefault="00034962" w:rsidP="00034962">
            <w:pPr>
              <w:pStyle w:val="DayoftheWeek"/>
            </w:pPr>
            <w:r>
              <w:t>MON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5CBBE668" w14:textId="77777777" w:rsidR="00034962" w:rsidRPr="00F65B25" w:rsidRDefault="00034962" w:rsidP="00034962">
            <w:pPr>
              <w:pStyle w:val="DayoftheWeek"/>
            </w:pPr>
            <w:r>
              <w:t>TUE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F82FF92" w14:textId="77777777" w:rsidR="00034962" w:rsidRPr="00F65B25" w:rsidRDefault="00034962" w:rsidP="00034962">
            <w:pPr>
              <w:pStyle w:val="DayoftheWeek"/>
            </w:pPr>
            <w:r>
              <w:t>WED</w:t>
            </w:r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F934B12" w14:textId="77777777" w:rsidR="00034962" w:rsidRPr="00F65B25" w:rsidRDefault="00034962" w:rsidP="00034962">
            <w:pPr>
              <w:pStyle w:val="DayoftheWeek"/>
            </w:pPr>
            <w:r>
              <w:t>THU</w:t>
            </w:r>
          </w:p>
        </w:tc>
        <w:tc>
          <w:tcPr>
            <w:tcW w:w="2384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0B3D2DF" w14:textId="77777777" w:rsidR="00034962" w:rsidRPr="00F65B25" w:rsidRDefault="00034962" w:rsidP="00034962">
            <w:pPr>
              <w:pStyle w:val="DayoftheWeek"/>
            </w:pPr>
            <w:r>
              <w:t>FRI</w:t>
            </w:r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6DAD8CFA" w14:textId="77777777" w:rsidR="00034962" w:rsidRPr="00F65B25" w:rsidRDefault="00034962" w:rsidP="00034962">
            <w:pPr>
              <w:pStyle w:val="DayoftheWeek"/>
            </w:pPr>
            <w:r>
              <w:t>SAT</w:t>
            </w:r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3606361A" w14:textId="77777777" w:rsidR="00034962" w:rsidRPr="00F65B25" w:rsidRDefault="00034962" w:rsidP="00034962">
            <w:pPr>
              <w:pStyle w:val="DayoftheWeek"/>
            </w:pPr>
            <w:r>
              <w:t>SUN</w:t>
            </w:r>
          </w:p>
        </w:tc>
      </w:tr>
      <w:tr w:rsidR="005D0910" w14:paraId="7C712BD3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56860A9" w14:textId="77777777" w:rsidR="005D0910" w:rsidRPr="0086640B" w:rsidRDefault="005D0910" w:rsidP="005D0910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0510658" w14:textId="77777777" w:rsidR="005D0910" w:rsidRPr="0086640B" w:rsidRDefault="005D0910" w:rsidP="005D0910">
            <w:r w:rsidRPr="004C7B2D">
              <w:t>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F6D145E" w14:textId="77777777" w:rsidR="005D0910" w:rsidRPr="00872CC6" w:rsidRDefault="005D0910" w:rsidP="005D0910">
            <w:r w:rsidRPr="004C7B2D">
              <w:t>2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6B32F0B" w14:textId="77777777" w:rsidR="005D0910" w:rsidRPr="0086640B" w:rsidRDefault="005D0910" w:rsidP="005D0910">
            <w:r w:rsidRPr="004C7B2D">
              <w:t>3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3209981" w14:textId="77777777" w:rsidR="005D0910" w:rsidRPr="0086640B" w:rsidRDefault="005D0910" w:rsidP="005D0910">
            <w:r w:rsidRPr="004C7B2D">
              <w:t>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ADC1E8" w14:textId="77777777" w:rsidR="005D0910" w:rsidRPr="008F078C" w:rsidRDefault="005D0910" w:rsidP="005D0910">
            <w:pPr>
              <w:pStyle w:val="Weekend"/>
            </w:pPr>
            <w:r w:rsidRPr="004C7B2D">
              <w:t>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18F4A52B" w14:textId="77777777" w:rsidR="005D0910" w:rsidRPr="008F078C" w:rsidRDefault="005D0910" w:rsidP="005D0910">
            <w:pPr>
              <w:pStyle w:val="Weekend"/>
            </w:pPr>
            <w:r w:rsidRPr="004C7B2D">
              <w:t>6</w:t>
            </w:r>
          </w:p>
        </w:tc>
      </w:tr>
      <w:tr w:rsidR="005D0910" w14:paraId="77FDD0A3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AB2940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5A4FCB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B40CE4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5F6144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2350C3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DE0142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10E33891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695B771B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F3A05BC" w14:textId="77777777" w:rsidR="005D0910" w:rsidRPr="0086640B" w:rsidRDefault="005D0910" w:rsidP="005D0910">
            <w:r>
              <w:t>6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FFAD556" w14:textId="77777777" w:rsidR="005D0910" w:rsidRPr="0086640B" w:rsidRDefault="005D0910" w:rsidP="005D0910">
            <w:r w:rsidRPr="004C7B2D">
              <w:t>8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4D72E7D" w14:textId="77777777" w:rsidR="005D0910" w:rsidRPr="0086640B" w:rsidRDefault="005D0910" w:rsidP="005D0910">
            <w:r w:rsidRPr="004C7B2D">
              <w:t>9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E1F60FB" w14:textId="77777777" w:rsidR="005D0910" w:rsidRPr="0086640B" w:rsidRDefault="005D0910" w:rsidP="005D0910">
            <w:r w:rsidRPr="004C7B2D">
              <w:t>10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4D8426C" w14:textId="77777777" w:rsidR="005D0910" w:rsidRPr="0086640B" w:rsidRDefault="005D0910" w:rsidP="005D0910">
            <w:r w:rsidRPr="004C7B2D">
              <w:t>1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78D66A" w14:textId="77777777" w:rsidR="005D0910" w:rsidRPr="008F078C" w:rsidRDefault="005D0910" w:rsidP="005D0910">
            <w:pPr>
              <w:pStyle w:val="Weekend"/>
            </w:pPr>
            <w:r w:rsidRPr="004C7B2D">
              <w:t>1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71C68EA6" w14:textId="77777777" w:rsidR="005D0910" w:rsidRPr="008F078C" w:rsidRDefault="005D0910" w:rsidP="005D0910">
            <w:pPr>
              <w:pStyle w:val="Weekend"/>
            </w:pPr>
            <w:r w:rsidRPr="004C7B2D">
              <w:t>13</w:t>
            </w:r>
          </w:p>
        </w:tc>
      </w:tr>
      <w:tr w:rsidR="005D0910" w14:paraId="732434AB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F529F0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56C1F0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5B07CE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4727CD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CEC5A1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808962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2F232A8D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6372824F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F056EF8" w14:textId="77777777" w:rsidR="005D0910" w:rsidRPr="0086640B" w:rsidRDefault="005D0910" w:rsidP="005D0910">
            <w:r>
              <w:t>14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E7EFAD6" w14:textId="77777777" w:rsidR="005D0910" w:rsidRPr="0086640B" w:rsidRDefault="005D0910" w:rsidP="005D0910">
            <w:r w:rsidRPr="004C7B2D">
              <w:t>15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86995F3" w14:textId="77777777" w:rsidR="005D0910" w:rsidRPr="0086640B" w:rsidRDefault="005D0910" w:rsidP="005D0910">
            <w:r w:rsidRPr="004C7B2D">
              <w:t>16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5AA3337" w14:textId="77777777" w:rsidR="005D0910" w:rsidRPr="0086640B" w:rsidRDefault="005D0910" w:rsidP="005D0910">
            <w:r w:rsidRPr="004C7B2D">
              <w:t>17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D7B97B3" w14:textId="77777777" w:rsidR="005D0910" w:rsidRPr="0086640B" w:rsidRDefault="005D0910" w:rsidP="005D0910">
            <w:r w:rsidRPr="004C7B2D">
              <w:t>18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779C40" w14:textId="77777777" w:rsidR="005D0910" w:rsidRPr="008F078C" w:rsidRDefault="005D0910" w:rsidP="005D0910">
            <w:pPr>
              <w:pStyle w:val="Weekend"/>
            </w:pPr>
            <w:r w:rsidRPr="004C7B2D">
              <w:t>19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4CB1FE38" w14:textId="77777777" w:rsidR="005D0910" w:rsidRPr="008F078C" w:rsidRDefault="005D0910" w:rsidP="005D0910">
            <w:pPr>
              <w:pStyle w:val="Weekend"/>
            </w:pPr>
            <w:r w:rsidRPr="004C7B2D">
              <w:t>20</w:t>
            </w:r>
          </w:p>
        </w:tc>
      </w:tr>
      <w:tr w:rsidR="005D0910" w14:paraId="5CDC1D09" w14:textId="77777777" w:rsidTr="005D0910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FDF3FB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85B183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F7B374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AC19D8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684FDB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CC5CFA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2317A330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76B37FD6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352CFBE" w14:textId="77777777" w:rsidR="005D0910" w:rsidRPr="0086640B" w:rsidRDefault="005D0910" w:rsidP="005D0910">
            <w:r>
              <w:t>2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AF86DF7" w14:textId="77777777" w:rsidR="005D0910" w:rsidRPr="0086640B" w:rsidRDefault="005D0910" w:rsidP="005D0910">
            <w:r w:rsidRPr="004C7B2D">
              <w:t>22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79F4A37" w14:textId="77777777" w:rsidR="005D0910" w:rsidRPr="0086640B" w:rsidRDefault="005D0910" w:rsidP="005D0910">
            <w:r w:rsidRPr="004C7B2D">
              <w:t>23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4EEF446" w14:textId="77777777" w:rsidR="005D0910" w:rsidRPr="0086640B" w:rsidRDefault="005D0910" w:rsidP="005D0910">
            <w:r w:rsidRPr="004C7B2D">
              <w:t>24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E1E0889" w14:textId="77777777" w:rsidR="005D0910" w:rsidRPr="0086640B" w:rsidRDefault="005D0910" w:rsidP="005D0910">
            <w:r w:rsidRPr="004C7B2D">
              <w:t>2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3A20DA" w14:textId="77777777" w:rsidR="005D0910" w:rsidRPr="008F078C" w:rsidRDefault="005D0910" w:rsidP="005D0910">
            <w:pPr>
              <w:pStyle w:val="Weekend"/>
            </w:pPr>
            <w:r w:rsidRPr="004C7B2D">
              <w:t>26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2E0AFDB3" w14:textId="77777777" w:rsidR="005D0910" w:rsidRPr="008F078C" w:rsidRDefault="005D0910" w:rsidP="005D0910">
            <w:pPr>
              <w:pStyle w:val="Weekend"/>
            </w:pPr>
            <w:r w:rsidRPr="004C7B2D">
              <w:t>27</w:t>
            </w:r>
          </w:p>
        </w:tc>
      </w:tr>
      <w:tr w:rsidR="005D0910" w14:paraId="1C60DC20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3C28D8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F7BE83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8546B7A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ABF087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373046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43E758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3C0EBC76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4AE3F79C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AE9889F" w14:textId="77777777" w:rsidR="005D0910" w:rsidRPr="0086640B" w:rsidRDefault="005D0910" w:rsidP="005D0910">
            <w:r>
              <w:t>28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C2B2329" w14:textId="77777777" w:rsidR="005D0910" w:rsidRPr="0086640B" w:rsidRDefault="005D0910" w:rsidP="005D0910">
            <w:r w:rsidRPr="004C7B2D">
              <w:t>29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DF0CF36" w14:textId="77777777" w:rsidR="005D0910" w:rsidRPr="0086640B" w:rsidRDefault="005D0910" w:rsidP="005D0910">
            <w:r w:rsidRPr="004C7B2D">
              <w:t>30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A4A1313" w14:textId="77777777" w:rsidR="005D0910" w:rsidRPr="0086640B" w:rsidRDefault="005D0910" w:rsidP="005D0910">
            <w:r w:rsidRPr="004C7B2D">
              <w:t>31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6CA8C2E" w14:textId="77777777" w:rsidR="005D0910" w:rsidRPr="0086640B" w:rsidRDefault="005D0910" w:rsidP="005D0910"/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70971A" w14:textId="77777777" w:rsidR="005D0910" w:rsidRPr="003A157B" w:rsidRDefault="005D0910" w:rsidP="005D0910">
            <w:pPr>
              <w:pStyle w:val="Weekend"/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7161AAD7" w14:textId="77777777" w:rsidR="005D0910" w:rsidRPr="003A157B" w:rsidRDefault="005D0910" w:rsidP="005D0910">
            <w:pPr>
              <w:pStyle w:val="Weekend"/>
            </w:pPr>
          </w:p>
        </w:tc>
      </w:tr>
      <w:tr w:rsidR="008E0170" w14:paraId="455A9E33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9EFF1B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AD63B5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D6F9BB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37791C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2E22E1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FCE762" w14:textId="77777777" w:rsidR="008E0170" w:rsidRPr="003A157B" w:rsidRDefault="008E0170" w:rsidP="008E0170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144565AF" w14:textId="77777777" w:rsidR="008E0170" w:rsidRPr="003A157B" w:rsidRDefault="008E0170" w:rsidP="008E0170">
            <w:pPr>
              <w:pStyle w:val="Weekend"/>
            </w:pPr>
          </w:p>
        </w:tc>
      </w:tr>
      <w:tr w:rsidR="008E0170" w14:paraId="37A1EE33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073EA23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9EA11DD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3BC1A42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248410D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8F458DA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0187D4" w14:textId="77777777" w:rsidR="008E0170" w:rsidRPr="003A157B" w:rsidRDefault="008E0170" w:rsidP="008E0170">
            <w:pPr>
              <w:pStyle w:val="Weekend"/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32C48152" w14:textId="77777777" w:rsidR="008E0170" w:rsidRPr="003A157B" w:rsidRDefault="008E0170" w:rsidP="008E0170">
            <w:pPr>
              <w:pStyle w:val="Weekend"/>
            </w:pPr>
          </w:p>
        </w:tc>
      </w:tr>
      <w:tr w:rsidR="0068227A" w14:paraId="559A4874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3BDD79" w14:textId="77777777" w:rsidR="0068227A" w:rsidRPr="00872CC6" w:rsidRDefault="0068227A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AC634B" w14:textId="77777777" w:rsidR="0068227A" w:rsidRPr="00872CC6" w:rsidRDefault="0068227A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6A0326" w14:textId="77777777" w:rsidR="0068227A" w:rsidRPr="00872CC6" w:rsidRDefault="0068227A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B07868B" w14:textId="77777777" w:rsidR="0068227A" w:rsidRPr="00872CC6" w:rsidRDefault="0068227A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C1761C" w14:textId="77777777" w:rsidR="0068227A" w:rsidRPr="00872CC6" w:rsidRDefault="0068227A" w:rsidP="00AB53C7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DCFFE3" w14:textId="77777777" w:rsidR="0068227A" w:rsidRPr="003A157B" w:rsidRDefault="0068227A" w:rsidP="00AB53C7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0B51A101" w14:textId="77777777" w:rsidR="0068227A" w:rsidRPr="003A157B" w:rsidRDefault="0068227A" w:rsidP="00AB53C7">
            <w:pPr>
              <w:pStyle w:val="Weekend"/>
            </w:pPr>
          </w:p>
        </w:tc>
      </w:tr>
    </w:tbl>
    <w:p w14:paraId="1ADA609C" w14:textId="77777777" w:rsidR="0068227A" w:rsidRDefault="0068227A" w:rsidP="0068227A">
      <w:pPr>
        <w:pStyle w:val="ImagePlaceholder"/>
      </w:pPr>
    </w:p>
    <w:p w14:paraId="46B90BAD" w14:textId="77777777" w:rsidR="000357C6" w:rsidRDefault="000357C6" w:rsidP="00A21C0B"/>
    <w:sectPr w:rsidR="000357C6" w:rsidSect="006615FD">
      <w:pgSz w:w="15840" w:h="12240" w:orient="landscape" w:code="1"/>
      <w:pgMar w:top="360" w:right="432" w:bottom="0" w:left="432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7C6E5B" w14:textId="77777777" w:rsidR="00656C3C" w:rsidRDefault="00656C3C" w:rsidP="00A93D4E">
      <w:pPr>
        <w:spacing w:line="240" w:lineRule="auto"/>
      </w:pPr>
      <w:r>
        <w:separator/>
      </w:r>
    </w:p>
  </w:endnote>
  <w:endnote w:type="continuationSeparator" w:id="0">
    <w:p w14:paraId="26E150E2" w14:textId="77777777" w:rsidR="00656C3C" w:rsidRDefault="00656C3C" w:rsidP="00A93D4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agona Book">
    <w:charset w:val="00"/>
    <w:family w:val="roman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1D9BF6" w14:textId="77777777" w:rsidR="00656C3C" w:rsidRDefault="00656C3C" w:rsidP="00A93D4E">
      <w:pPr>
        <w:spacing w:line="240" w:lineRule="auto"/>
      </w:pPr>
      <w:r>
        <w:separator/>
      </w:r>
    </w:p>
  </w:footnote>
  <w:footnote w:type="continuationSeparator" w:id="0">
    <w:p w14:paraId="7F5026B9" w14:textId="77777777" w:rsidR="00656C3C" w:rsidRDefault="00656C3C" w:rsidP="00A93D4E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MbEwtjQzMDcyM7BQ0lEKTi0uzszPAykwqgUAQ53FmiwAAAA="/>
  </w:docVars>
  <w:rsids>
    <w:rsidRoot w:val="00E23B55"/>
    <w:rsid w:val="00004954"/>
    <w:rsid w:val="00005CBE"/>
    <w:rsid w:val="00023318"/>
    <w:rsid w:val="000266D3"/>
    <w:rsid w:val="00026F0E"/>
    <w:rsid w:val="00034814"/>
    <w:rsid w:val="00034962"/>
    <w:rsid w:val="000357C6"/>
    <w:rsid w:val="00046D7E"/>
    <w:rsid w:val="00052FB8"/>
    <w:rsid w:val="00075E52"/>
    <w:rsid w:val="0009644D"/>
    <w:rsid w:val="000A1BC7"/>
    <w:rsid w:val="000B5830"/>
    <w:rsid w:val="000B6691"/>
    <w:rsid w:val="000D44F3"/>
    <w:rsid w:val="000F2F10"/>
    <w:rsid w:val="00114BF1"/>
    <w:rsid w:val="00122CE7"/>
    <w:rsid w:val="00125524"/>
    <w:rsid w:val="00133839"/>
    <w:rsid w:val="00147045"/>
    <w:rsid w:val="00157013"/>
    <w:rsid w:val="001861B6"/>
    <w:rsid w:val="001915AF"/>
    <w:rsid w:val="00197B2E"/>
    <w:rsid w:val="00197E7C"/>
    <w:rsid w:val="001C65BC"/>
    <w:rsid w:val="001D7176"/>
    <w:rsid w:val="00202572"/>
    <w:rsid w:val="0020619F"/>
    <w:rsid w:val="002134B3"/>
    <w:rsid w:val="002229BB"/>
    <w:rsid w:val="00222A8B"/>
    <w:rsid w:val="0022572C"/>
    <w:rsid w:val="00272237"/>
    <w:rsid w:val="00282ECD"/>
    <w:rsid w:val="00286E87"/>
    <w:rsid w:val="00287A36"/>
    <w:rsid w:val="002C5DA9"/>
    <w:rsid w:val="002E0A67"/>
    <w:rsid w:val="002F3255"/>
    <w:rsid w:val="0030429D"/>
    <w:rsid w:val="0031507A"/>
    <w:rsid w:val="003334CF"/>
    <w:rsid w:val="00341F24"/>
    <w:rsid w:val="0034484B"/>
    <w:rsid w:val="00350A4C"/>
    <w:rsid w:val="003634E6"/>
    <w:rsid w:val="0037080C"/>
    <w:rsid w:val="003715A7"/>
    <w:rsid w:val="0037478E"/>
    <w:rsid w:val="00383E8B"/>
    <w:rsid w:val="00383FBC"/>
    <w:rsid w:val="003860EB"/>
    <w:rsid w:val="00391C4D"/>
    <w:rsid w:val="003A157B"/>
    <w:rsid w:val="003A315F"/>
    <w:rsid w:val="003B7E9F"/>
    <w:rsid w:val="003C423F"/>
    <w:rsid w:val="003D0B37"/>
    <w:rsid w:val="003E6024"/>
    <w:rsid w:val="003E7484"/>
    <w:rsid w:val="00401C87"/>
    <w:rsid w:val="00403422"/>
    <w:rsid w:val="004130EC"/>
    <w:rsid w:val="0042019E"/>
    <w:rsid w:val="004512AB"/>
    <w:rsid w:val="00460CB0"/>
    <w:rsid w:val="00471C2C"/>
    <w:rsid w:val="00475300"/>
    <w:rsid w:val="0047728E"/>
    <w:rsid w:val="00477D92"/>
    <w:rsid w:val="0048189D"/>
    <w:rsid w:val="004A793A"/>
    <w:rsid w:val="004B0B80"/>
    <w:rsid w:val="004B36F2"/>
    <w:rsid w:val="004D3FF5"/>
    <w:rsid w:val="004D5D49"/>
    <w:rsid w:val="004E014A"/>
    <w:rsid w:val="004F4B9E"/>
    <w:rsid w:val="004F670E"/>
    <w:rsid w:val="0050008E"/>
    <w:rsid w:val="00512696"/>
    <w:rsid w:val="00515036"/>
    <w:rsid w:val="00516437"/>
    <w:rsid w:val="00530F15"/>
    <w:rsid w:val="005A20B8"/>
    <w:rsid w:val="005B2676"/>
    <w:rsid w:val="005B7EB8"/>
    <w:rsid w:val="005D0910"/>
    <w:rsid w:val="005D170E"/>
    <w:rsid w:val="005E6156"/>
    <w:rsid w:val="00604786"/>
    <w:rsid w:val="00616F20"/>
    <w:rsid w:val="00626E74"/>
    <w:rsid w:val="00632B7A"/>
    <w:rsid w:val="00651BA8"/>
    <w:rsid w:val="00656C3C"/>
    <w:rsid w:val="006615FD"/>
    <w:rsid w:val="006764B0"/>
    <w:rsid w:val="006809CC"/>
    <w:rsid w:val="0068227A"/>
    <w:rsid w:val="00684C3E"/>
    <w:rsid w:val="006907A4"/>
    <w:rsid w:val="0069145F"/>
    <w:rsid w:val="006A182E"/>
    <w:rsid w:val="006C306A"/>
    <w:rsid w:val="006D478A"/>
    <w:rsid w:val="006E24F2"/>
    <w:rsid w:val="006F5BB8"/>
    <w:rsid w:val="00703256"/>
    <w:rsid w:val="00714DA0"/>
    <w:rsid w:val="00740A94"/>
    <w:rsid w:val="00741A26"/>
    <w:rsid w:val="00742DE7"/>
    <w:rsid w:val="00745A65"/>
    <w:rsid w:val="0074777E"/>
    <w:rsid w:val="007860FD"/>
    <w:rsid w:val="0079172A"/>
    <w:rsid w:val="007927B9"/>
    <w:rsid w:val="0079382C"/>
    <w:rsid w:val="007B1C28"/>
    <w:rsid w:val="007B651E"/>
    <w:rsid w:val="007C3596"/>
    <w:rsid w:val="007D046E"/>
    <w:rsid w:val="007F28ED"/>
    <w:rsid w:val="00817C7D"/>
    <w:rsid w:val="00826A03"/>
    <w:rsid w:val="00845D32"/>
    <w:rsid w:val="00854F93"/>
    <w:rsid w:val="0086070F"/>
    <w:rsid w:val="0086640B"/>
    <w:rsid w:val="00866939"/>
    <w:rsid w:val="00872CC6"/>
    <w:rsid w:val="00873034"/>
    <w:rsid w:val="008B5F73"/>
    <w:rsid w:val="008B6AB4"/>
    <w:rsid w:val="008C5C89"/>
    <w:rsid w:val="008D7E0B"/>
    <w:rsid w:val="008E0170"/>
    <w:rsid w:val="008F078C"/>
    <w:rsid w:val="00902AE3"/>
    <w:rsid w:val="00937574"/>
    <w:rsid w:val="00951D48"/>
    <w:rsid w:val="00954FA9"/>
    <w:rsid w:val="00961DA4"/>
    <w:rsid w:val="009827DA"/>
    <w:rsid w:val="00987D27"/>
    <w:rsid w:val="009A13E1"/>
    <w:rsid w:val="009A1C10"/>
    <w:rsid w:val="009A3539"/>
    <w:rsid w:val="009A6760"/>
    <w:rsid w:val="009B22A9"/>
    <w:rsid w:val="009B6E05"/>
    <w:rsid w:val="009C3ADA"/>
    <w:rsid w:val="009F4961"/>
    <w:rsid w:val="009F7738"/>
    <w:rsid w:val="00A01DE0"/>
    <w:rsid w:val="00A03AEC"/>
    <w:rsid w:val="00A06242"/>
    <w:rsid w:val="00A17544"/>
    <w:rsid w:val="00A203B8"/>
    <w:rsid w:val="00A21C0B"/>
    <w:rsid w:val="00A327C2"/>
    <w:rsid w:val="00A4405D"/>
    <w:rsid w:val="00A6253F"/>
    <w:rsid w:val="00A70C2E"/>
    <w:rsid w:val="00A7573E"/>
    <w:rsid w:val="00A9282A"/>
    <w:rsid w:val="00A92B3F"/>
    <w:rsid w:val="00A93D4E"/>
    <w:rsid w:val="00AC7BF2"/>
    <w:rsid w:val="00AD1024"/>
    <w:rsid w:val="00AF65EC"/>
    <w:rsid w:val="00AF7D70"/>
    <w:rsid w:val="00B0326B"/>
    <w:rsid w:val="00B20F16"/>
    <w:rsid w:val="00B26919"/>
    <w:rsid w:val="00B569C0"/>
    <w:rsid w:val="00B62600"/>
    <w:rsid w:val="00B679F1"/>
    <w:rsid w:val="00B8474E"/>
    <w:rsid w:val="00B85B0E"/>
    <w:rsid w:val="00BB4157"/>
    <w:rsid w:val="00BC16AE"/>
    <w:rsid w:val="00BC5D05"/>
    <w:rsid w:val="00BD0385"/>
    <w:rsid w:val="00BD560E"/>
    <w:rsid w:val="00BF54A2"/>
    <w:rsid w:val="00C03593"/>
    <w:rsid w:val="00C100B3"/>
    <w:rsid w:val="00C41720"/>
    <w:rsid w:val="00C47844"/>
    <w:rsid w:val="00C630AF"/>
    <w:rsid w:val="00C65B23"/>
    <w:rsid w:val="00C70401"/>
    <w:rsid w:val="00C96E95"/>
    <w:rsid w:val="00CA63F3"/>
    <w:rsid w:val="00CB44A1"/>
    <w:rsid w:val="00CC6D10"/>
    <w:rsid w:val="00CE423B"/>
    <w:rsid w:val="00CF2E07"/>
    <w:rsid w:val="00D15BC4"/>
    <w:rsid w:val="00D163C4"/>
    <w:rsid w:val="00D35393"/>
    <w:rsid w:val="00D7093F"/>
    <w:rsid w:val="00DD4FB5"/>
    <w:rsid w:val="00DF7C84"/>
    <w:rsid w:val="00E04F49"/>
    <w:rsid w:val="00E0797F"/>
    <w:rsid w:val="00E2181C"/>
    <w:rsid w:val="00E21BA0"/>
    <w:rsid w:val="00E23B55"/>
    <w:rsid w:val="00E27DDF"/>
    <w:rsid w:val="00E4461F"/>
    <w:rsid w:val="00E74826"/>
    <w:rsid w:val="00E85556"/>
    <w:rsid w:val="00E90C07"/>
    <w:rsid w:val="00EA37B8"/>
    <w:rsid w:val="00EA6EFE"/>
    <w:rsid w:val="00ED57CA"/>
    <w:rsid w:val="00EE3AE9"/>
    <w:rsid w:val="00EE6818"/>
    <w:rsid w:val="00F17367"/>
    <w:rsid w:val="00F23EFA"/>
    <w:rsid w:val="00F30C8C"/>
    <w:rsid w:val="00F50CBE"/>
    <w:rsid w:val="00F54773"/>
    <w:rsid w:val="00F55E24"/>
    <w:rsid w:val="00F65B25"/>
    <w:rsid w:val="00F6615F"/>
    <w:rsid w:val="00F95E9F"/>
    <w:rsid w:val="00FA4B4B"/>
    <w:rsid w:val="00FB1A9D"/>
    <w:rsid w:val="00FB6557"/>
    <w:rsid w:val="00FC2519"/>
    <w:rsid w:val="00FD6CD8"/>
    <w:rsid w:val="00FD7327"/>
    <w:rsid w:val="00FE5728"/>
    <w:rsid w:val="00FF0FE7"/>
    <w:rsid w:val="00FF10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38CCDB"/>
  <w15:chartTrackingRefBased/>
  <w15:docId w15:val="{318E815B-F2D8-4059-A22D-52D281F4CB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1720"/>
    <w:pPr>
      <w:spacing w:after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A21C0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B2D42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3D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A93D4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74826"/>
  </w:style>
  <w:style w:type="paragraph" w:styleId="Footer">
    <w:name w:val="footer"/>
    <w:basedOn w:val="Normal"/>
    <w:link w:val="FooterChar"/>
    <w:uiPriority w:val="99"/>
    <w:semiHidden/>
    <w:rsid w:val="00A93D4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74826"/>
  </w:style>
  <w:style w:type="paragraph" w:customStyle="1" w:styleId="Month">
    <w:name w:val="Month"/>
    <w:basedOn w:val="Normal"/>
    <w:qFormat/>
    <w:rsid w:val="007B651E"/>
    <w:pPr>
      <w:spacing w:line="192" w:lineRule="auto"/>
      <w:contextualSpacing/>
      <w:jc w:val="right"/>
    </w:pPr>
    <w:rPr>
      <w:b/>
      <w:bCs/>
      <w:color w:val="253D59" w:themeColor="accent1"/>
      <w:spacing w:val="-16"/>
      <w:sz w:val="84"/>
      <w:szCs w:val="96"/>
    </w:rPr>
  </w:style>
  <w:style w:type="paragraph" w:customStyle="1" w:styleId="DayoftheWeek">
    <w:name w:val="Day of the Week"/>
    <w:basedOn w:val="Normal"/>
    <w:qFormat/>
    <w:rsid w:val="00B569C0"/>
    <w:pPr>
      <w:spacing w:line="240" w:lineRule="auto"/>
      <w:ind w:left="113" w:right="113"/>
    </w:pPr>
    <w:rPr>
      <w:b/>
      <w:bCs/>
      <w:color w:val="FFFFFF" w:themeColor="background1"/>
      <w:sz w:val="28"/>
      <w:szCs w:val="28"/>
    </w:rPr>
  </w:style>
  <w:style w:type="paragraph" w:customStyle="1" w:styleId="Year">
    <w:name w:val="Year"/>
    <w:basedOn w:val="Normal"/>
    <w:qFormat/>
    <w:rsid w:val="00B569C0"/>
    <w:pPr>
      <w:spacing w:line="240" w:lineRule="auto"/>
    </w:pPr>
    <w:rPr>
      <w:sz w:val="36"/>
      <w:szCs w:val="36"/>
    </w:rPr>
  </w:style>
  <w:style w:type="paragraph" w:customStyle="1" w:styleId="Weekend">
    <w:name w:val="Weekend"/>
    <w:basedOn w:val="Normal"/>
    <w:qFormat/>
    <w:rsid w:val="0047728E"/>
    <w:pPr>
      <w:spacing w:line="240" w:lineRule="auto"/>
    </w:pPr>
    <w:rPr>
      <w:color w:val="3F6F5C" w:themeColor="accent5" w:themeShade="80"/>
    </w:rPr>
  </w:style>
  <w:style w:type="character" w:styleId="PlaceholderText">
    <w:name w:val="Placeholder Text"/>
    <w:basedOn w:val="DefaultParagraphFont"/>
    <w:uiPriority w:val="99"/>
    <w:semiHidden/>
    <w:rsid w:val="00C100B3"/>
    <w:rPr>
      <w:color w:val="808080"/>
    </w:rPr>
  </w:style>
  <w:style w:type="paragraph" w:styleId="ListParagraph">
    <w:name w:val="List Paragraph"/>
    <w:basedOn w:val="Normal"/>
    <w:uiPriority w:val="34"/>
    <w:semiHidden/>
    <w:qFormat/>
    <w:rsid w:val="00C100B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21C0B"/>
    <w:rPr>
      <w:rFonts w:asciiTheme="majorHAnsi" w:eastAsiaTheme="majorEastAsia" w:hAnsiTheme="majorHAnsi" w:cstheme="majorBidi"/>
      <w:color w:val="1B2D42" w:themeColor="accent1" w:themeShade="BF"/>
      <w:sz w:val="32"/>
      <w:szCs w:val="32"/>
    </w:rPr>
  </w:style>
  <w:style w:type="paragraph" w:customStyle="1" w:styleId="ImagePlaceholder">
    <w:name w:val="Image Placeholder"/>
    <w:basedOn w:val="Normal"/>
    <w:qFormat/>
    <w:rsid w:val="00C41720"/>
    <w:pPr>
      <w:spacing w:line="240" w:lineRule="auto"/>
    </w:pPr>
    <w:rPr>
      <w:sz w:val="1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8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8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7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luid\AppData\Roaming\Microsoft\Templates\Modern%20calendar%20with%20highlights.dotx" TargetMode="External"/></Relationships>
</file>

<file path=word/theme/theme1.xml><?xml version="1.0" encoding="utf-8"?>
<a:theme xmlns:a="http://schemas.openxmlformats.org/drawingml/2006/main" name="Office Theme">
  <a:themeElements>
    <a:clrScheme name="MS-WD403_Calenda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53D59"/>
      </a:accent1>
      <a:accent2>
        <a:srgbClr val="EFA196"/>
      </a:accent2>
      <a:accent3>
        <a:srgbClr val="EB5E46"/>
      </a:accent3>
      <a:accent4>
        <a:srgbClr val="F1DD0F"/>
      </a:accent4>
      <a:accent5>
        <a:srgbClr val="98C4B3"/>
      </a:accent5>
      <a:accent6>
        <a:srgbClr val="426950"/>
      </a:accent6>
      <a:hlink>
        <a:srgbClr val="0563C1"/>
      </a:hlink>
      <a:folHlink>
        <a:srgbClr val="954F72"/>
      </a:folHlink>
    </a:clrScheme>
    <a:fontScheme name="MS-WD403_Calendar">
      <a:majorFont>
        <a:latin typeface="Sagona Book"/>
        <a:ea typeface=""/>
        <a:cs typeface=""/>
      </a:majorFont>
      <a:minorFont>
        <a:latin typeface="Sagona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30" ma:contentTypeDescription="Create a new document." ma:contentTypeScope="" ma:versionID="cec0622158e8f13124e9e8fd4de31bd1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3b52f30ab005d15df08657af532e6e38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  <xsd:element ref="ns2:MediaServiceSearchProperties" minOccurs="0"/>
                <xsd:element ref="ns2:MediaServiceDocTags" minOccurs="0"/>
                <xsd:element ref="ns2:MediaServiceObjectDetectorVersions" minOccurs="0"/>
                <xsd:element ref="ns2:MediaServiceSystemTag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hidden="true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hidden="tru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hidden="true" ma:internalName="Background" ma:readOnly="false">
      <xsd:simpleType>
        <xsd:restriction base="dms:Boolean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ocTags" ma:index="30" nillable="true" ma:displayName="MediaServiceDocTags" ma:hidden="true" ma:internalName="MediaServiceDocTags" ma:readOnly="true">
      <xsd:simpleType>
        <xsd:restriction base="dms:Note"/>
      </xsd:simpleType>
    </xsd:element>
    <xsd:element name="MediaServiceObjectDetectorVersions" ma:index="3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32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BillingMetadata" ma:index="33" nillable="true" ma:displayName="MediaServiceBillingMetadata" ma:hidden="true" ma:internalName="MediaServiceBillingMetadata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  <Background xmlns="71af3243-3dd4-4a8d-8c0d-dd76da1f02a5">false</Background>
    <Status xmlns="71af3243-3dd4-4a8d-8c0d-dd76da1f02a5">Not started</Status>
    <TaxCatchAll xmlns="230e9df3-be65-4c73-a93b-d1236ebd677e" xsi:nil="true"/>
    <ImageTagsTaxHTField xmlns="71af3243-3dd4-4a8d-8c0d-dd76da1f02a5">
      <Terms xmlns="http://schemas.microsoft.com/office/infopath/2007/PartnerControls"/>
    </ImageTagsTaxHTField>
    <Image xmlns="71af3243-3dd4-4a8d-8c0d-dd76da1f02a5">
      <Url xsi:nil="true"/>
      <Description xsi:nil="true"/>
    </Image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1BAF07B7-E996-4CA0-9C1F-12AA9F6ACCB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5E090BD-5828-45B2-8E10-A46DE7DBC2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E8499A1-52F0-48A6-BF5C-5283EE791FF4}">
  <ds:schemaRefs>
    <ds:schemaRef ds:uri="http://schemas.microsoft.com/office/2006/metadata/properties"/>
    <ds:schemaRef ds:uri="http://schemas.microsoft.com/office/infopath/2007/PartnerControls"/>
    <ds:schemaRef ds:uri="71af3243-3dd4-4a8d-8c0d-dd76da1f02a5"/>
    <ds:schemaRef ds:uri="230e9df3-be65-4c73-a93b-d1236ebd677e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3EB955DC-342E-438E-B5B5-C90666DFD214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Modern calendar with highlights</Template>
  <TotalTime>5073</TotalTime>
  <Pages>10</Pages>
  <Words>875</Words>
  <Characters>3941</Characters>
  <Application>Microsoft Office Word</Application>
  <DocSecurity>0</DocSecurity>
  <Lines>91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Pluid</dc:creator>
  <cp:keywords/>
  <dc:description/>
  <cp:lastModifiedBy>Matt Pluid</cp:lastModifiedBy>
  <cp:revision>11</cp:revision>
  <dcterms:created xsi:type="dcterms:W3CDTF">2026-03-24T23:14:00Z</dcterms:created>
  <dcterms:modified xsi:type="dcterms:W3CDTF">2026-04-08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79F111ED35F8CC479449609E8A0923A6</vt:lpwstr>
  </property>
</Properties>
</file>